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8B96B" w14:textId="0817DD40" w:rsidR="00220BBD" w:rsidRDefault="009761F5" w:rsidP="00FA0CF6">
      <w:pPr>
        <w:pStyle w:val="1"/>
        <w:jc w:val="center"/>
      </w:pPr>
      <w:r>
        <w:t>MySQL</w:t>
      </w:r>
      <w:r w:rsidR="00E35099">
        <w:t xml:space="preserve"> Retake</w:t>
      </w:r>
      <w:r>
        <w:t xml:space="preserve"> Exam</w:t>
      </w:r>
      <w:r>
        <w:br/>
      </w:r>
      <w:proofErr w:type="spellStart"/>
      <w:r w:rsidR="002634F9">
        <w:t>SoftUni</w:t>
      </w:r>
      <w:proofErr w:type="spellEnd"/>
      <w:r w:rsidR="002634F9">
        <w:t xml:space="preserve"> </w:t>
      </w:r>
      <w:r w:rsidR="00E35099">
        <w:t>Game Dev</w:t>
      </w:r>
      <w:r w:rsidR="002634F9">
        <w:t xml:space="preserve"> </w:t>
      </w:r>
      <w:r w:rsidR="00E35099">
        <w:t>Branch</w:t>
      </w:r>
    </w:p>
    <w:p w14:paraId="4A9611F8" w14:textId="0F23D9D8" w:rsidR="00C0068B" w:rsidRPr="00FA0CF6" w:rsidRDefault="0043542B" w:rsidP="00FA0CF6">
      <w:pPr>
        <w:ind w:firstLine="1"/>
      </w:pPr>
      <w:proofErr w:type="spellStart"/>
      <w:r w:rsidRPr="0043542B">
        <w:rPr>
          <w:lang w:val="bg-BG"/>
        </w:rPr>
        <w:t>Quit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normally</w:t>
      </w:r>
      <w:proofErr w:type="spellEnd"/>
      <w:r w:rsidRPr="0043542B">
        <w:rPr>
          <w:lang w:val="bg-BG"/>
        </w:rPr>
        <w:t xml:space="preserve">, </w:t>
      </w:r>
      <w:proofErr w:type="spellStart"/>
      <w:r w:rsidRPr="0043542B">
        <w:rPr>
          <w:lang w:val="bg-BG"/>
        </w:rPr>
        <w:t>th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majority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of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SoftUni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employees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ar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avid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fans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of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computer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games</w:t>
      </w:r>
      <w:proofErr w:type="spellEnd"/>
      <w:r w:rsidRPr="0043542B">
        <w:rPr>
          <w:lang w:val="bg-BG"/>
        </w:rPr>
        <w:t xml:space="preserve">. </w:t>
      </w:r>
      <w:proofErr w:type="spellStart"/>
      <w:r w:rsidRPr="0043542B">
        <w:rPr>
          <w:lang w:val="bg-BG"/>
        </w:rPr>
        <w:t>And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his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does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not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go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unnoticed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by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heir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managers</w:t>
      </w:r>
      <w:proofErr w:type="spellEnd"/>
      <w:r w:rsidRPr="0043542B">
        <w:rPr>
          <w:lang w:val="bg-BG"/>
        </w:rPr>
        <w:t xml:space="preserve">. </w:t>
      </w:r>
      <w:proofErr w:type="spellStart"/>
      <w:r w:rsidRPr="0043542B">
        <w:rPr>
          <w:lang w:val="bg-BG"/>
        </w:rPr>
        <w:t>They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immediately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decided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hat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it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was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h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right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im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for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SoftUni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o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enter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th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ever-growing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computer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game</w:t>
      </w:r>
      <w:proofErr w:type="spellEnd"/>
      <w:r w:rsidRPr="0043542B">
        <w:rPr>
          <w:lang w:val="bg-BG"/>
        </w:rPr>
        <w:t xml:space="preserve"> </w:t>
      </w:r>
      <w:proofErr w:type="spellStart"/>
      <w:r w:rsidRPr="0043542B">
        <w:rPr>
          <w:lang w:val="bg-BG"/>
        </w:rPr>
        <w:t>market</w:t>
      </w:r>
      <w:proofErr w:type="spellEnd"/>
      <w:r w:rsidRPr="0043542B">
        <w:rPr>
          <w:lang w:val="bg-BG"/>
        </w:rPr>
        <w:t>.</w:t>
      </w:r>
      <w:r>
        <w:t xml:space="preserve"> </w:t>
      </w:r>
      <w:r w:rsidRPr="0043542B">
        <w:t>And because they need a database, managers turn to you for help.</w:t>
      </w:r>
      <w:r>
        <w:rPr>
          <w:lang w:val="bg-BG"/>
        </w:rPr>
        <w:t xml:space="preserve"> </w:t>
      </w:r>
      <w:r>
        <w:t xml:space="preserve">You will receive </w:t>
      </w:r>
      <w:proofErr w:type="spellStart"/>
      <w:r w:rsidRPr="00B3437A">
        <w:rPr>
          <w:lang w:val="bg-BG"/>
        </w:rPr>
        <w:t>document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with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detailed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explanations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of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what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his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databas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should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be</w:t>
      </w:r>
      <w:proofErr w:type="spellEnd"/>
      <w:r w:rsidRPr="00B3437A">
        <w:rPr>
          <w:lang w:val="bg-BG"/>
        </w:rPr>
        <w:t>.</w:t>
      </w:r>
      <w:r>
        <w:rPr>
          <w:lang w:val="bg-BG"/>
        </w:rPr>
        <w:t xml:space="preserve"> </w:t>
      </w:r>
      <w:proofErr w:type="spellStart"/>
      <w:r w:rsidRPr="00B3437A">
        <w:rPr>
          <w:lang w:val="bg-BG"/>
        </w:rPr>
        <w:t>You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will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also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receiv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est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data</w:t>
      </w:r>
      <w:proofErr w:type="spellEnd"/>
      <w:r w:rsidRPr="00B3437A">
        <w:rPr>
          <w:lang w:val="bg-BG"/>
        </w:rPr>
        <w:t xml:space="preserve">, </w:t>
      </w:r>
      <w:proofErr w:type="spellStart"/>
      <w:r w:rsidRPr="00B3437A">
        <w:rPr>
          <w:lang w:val="bg-BG"/>
        </w:rPr>
        <w:t>with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which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you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will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b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abl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o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do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many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ests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o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prov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hat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you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hav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managed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o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fully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cope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with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your</w:t>
      </w:r>
      <w:proofErr w:type="spellEnd"/>
      <w:r w:rsidRPr="00B3437A">
        <w:rPr>
          <w:lang w:val="bg-BG"/>
        </w:rPr>
        <w:t xml:space="preserve"> </w:t>
      </w:r>
      <w:proofErr w:type="spellStart"/>
      <w:r w:rsidRPr="00B3437A">
        <w:rPr>
          <w:lang w:val="bg-BG"/>
        </w:rPr>
        <w:t>task</w:t>
      </w:r>
      <w:proofErr w:type="spellEnd"/>
      <w:r w:rsidR="005527DA">
        <w:t>.</w:t>
      </w:r>
    </w:p>
    <w:p w14:paraId="36CA1F89" w14:textId="77777777" w:rsidR="008A04A2" w:rsidRDefault="009761F5">
      <w:pPr>
        <w:pStyle w:val="2"/>
      </w:pPr>
      <w:r>
        <w:t>Section 0: Database Overview</w:t>
      </w:r>
    </w:p>
    <w:p w14:paraId="03289E78" w14:textId="16BF73A7" w:rsidR="008A04A2" w:rsidRPr="00A808FB" w:rsidRDefault="009761F5">
      <w:pPr>
        <w:rPr>
          <w:lang w:val="bg-BG"/>
        </w:rPr>
      </w:pPr>
      <w:r>
        <w:t xml:space="preserve">You have been given an Entity / Relationship Diagram of the </w:t>
      </w:r>
      <w:proofErr w:type="spellStart"/>
      <w:r w:rsidR="008F6B40">
        <w:rPr>
          <w:lang w:val="en-GB"/>
        </w:rPr>
        <w:t>SoftUni</w:t>
      </w:r>
      <w:proofErr w:type="spellEnd"/>
      <w:r>
        <w:t xml:space="preserve"> </w:t>
      </w:r>
      <w:r w:rsidR="00D35843">
        <w:t>Game Dev</w:t>
      </w:r>
      <w:r>
        <w:t xml:space="preserve"> </w:t>
      </w:r>
      <w:r w:rsidR="00D35843">
        <w:t>Branch</w:t>
      </w:r>
      <w:r>
        <w:t>:</w:t>
      </w:r>
    </w:p>
    <w:p w14:paraId="485410F3" w14:textId="2C678524" w:rsidR="008A04A2" w:rsidRDefault="009761F5" w:rsidP="00811E9A">
      <w:pPr>
        <w:jc w:val="center"/>
        <w:rPr>
          <w:b/>
        </w:rPr>
      </w:pPr>
      <w:r>
        <w:rPr>
          <w:noProof/>
        </w:rPr>
        <w:drawing>
          <wp:inline distT="0" distB="0" distL="0" distR="0" wp14:anchorId="16D8BC96" wp14:editId="515CF9CC">
            <wp:extent cx="6311266" cy="5911850"/>
            <wp:effectExtent l="0" t="0" r="0" b="0"/>
            <wp:docPr id="1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5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QkiA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UAAAAHoAAAAAAAAAAAAAAAAAAAAAAAAAAAAAAAAAAAAAAAAAAAAAA/KgAAriQAAAAAAAAAAAAAAAAAACgAAAAIAAAAAQAAAAEAAAA="/>
                        </a:ext>
                      </a:extLst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568" cy="5916816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1A6B7026" w14:textId="77777777" w:rsidR="00E97F8E" w:rsidRDefault="00E97F8E">
      <w:pPr>
        <w:rPr>
          <w:b/>
        </w:rPr>
      </w:pPr>
    </w:p>
    <w:p w14:paraId="5C1B0C53" w14:textId="64D19CE0" w:rsidR="008A04A2" w:rsidRDefault="009761F5">
      <w:r>
        <w:t xml:space="preserve">The </w:t>
      </w:r>
      <w:proofErr w:type="spellStart"/>
      <w:r w:rsidR="00EA22F8">
        <w:rPr>
          <w:b/>
        </w:rPr>
        <w:t>SoftUni</w:t>
      </w:r>
      <w:proofErr w:type="spellEnd"/>
      <w:r>
        <w:rPr>
          <w:b/>
        </w:rPr>
        <w:t xml:space="preserve"> </w:t>
      </w:r>
      <w:r w:rsidR="00C77EB3">
        <w:rPr>
          <w:b/>
        </w:rPr>
        <w:t>Game Dev</w:t>
      </w:r>
      <w:r>
        <w:rPr>
          <w:b/>
        </w:rPr>
        <w:t xml:space="preserve"> </w:t>
      </w:r>
      <w:r w:rsidR="00C77EB3">
        <w:rPr>
          <w:b/>
        </w:rPr>
        <w:t>Branch</w:t>
      </w:r>
      <w:r>
        <w:rPr>
          <w:b/>
        </w:rPr>
        <w:t xml:space="preserve"> (</w:t>
      </w:r>
      <w:proofErr w:type="spellStart"/>
      <w:r w:rsidR="00C77EB3">
        <w:rPr>
          <w:b/>
        </w:rPr>
        <w:t>sgd</w:t>
      </w:r>
      <w:proofErr w:type="spellEnd"/>
      <w:r>
        <w:rPr>
          <w:b/>
        </w:rPr>
        <w:t>)</w:t>
      </w:r>
      <w:r>
        <w:t xml:space="preserve"> needs to hold information about </w:t>
      </w:r>
      <w:r w:rsidR="001E7FE3">
        <w:rPr>
          <w:b/>
        </w:rPr>
        <w:t>games</w:t>
      </w:r>
      <w:r>
        <w:t xml:space="preserve">, </w:t>
      </w:r>
      <w:r w:rsidR="001E7FE3">
        <w:rPr>
          <w:b/>
        </w:rPr>
        <w:t>teams</w:t>
      </w:r>
      <w:r>
        <w:t>,</w:t>
      </w:r>
      <w:r>
        <w:rPr>
          <w:b/>
        </w:rPr>
        <w:t xml:space="preserve"> </w:t>
      </w:r>
      <w:r w:rsidR="001E7FE3">
        <w:rPr>
          <w:b/>
        </w:rPr>
        <w:t>employees</w:t>
      </w:r>
      <w:r>
        <w:t xml:space="preserve">, </w:t>
      </w:r>
      <w:r w:rsidR="001E7FE3">
        <w:rPr>
          <w:b/>
        </w:rPr>
        <w:t>offices</w:t>
      </w:r>
      <w:r>
        <w:rPr>
          <w:b/>
        </w:rPr>
        <w:t xml:space="preserve">, </w:t>
      </w:r>
      <w:r w:rsidR="00674DF9">
        <w:rPr>
          <w:b/>
        </w:rPr>
        <w:t>addresses and categories</w:t>
      </w:r>
      <w:r>
        <w:t>.</w:t>
      </w:r>
    </w:p>
    <w:p w14:paraId="14B4B907" w14:textId="6EAC14C3" w:rsidR="008A04A2" w:rsidRDefault="009761F5">
      <w:r>
        <w:lastRenderedPageBreak/>
        <w:t xml:space="preserve">Your task is to create a database called </w:t>
      </w:r>
      <w:proofErr w:type="spellStart"/>
      <w:r w:rsidR="00B31FAE">
        <w:rPr>
          <w:b/>
        </w:rPr>
        <w:t>sgd</w:t>
      </w:r>
      <w:proofErr w:type="spellEnd"/>
      <w:r w:rsidR="00B31FAE">
        <w:rPr>
          <w:rStyle w:val="CodeChar"/>
        </w:rPr>
        <w:t xml:space="preserve"> </w:t>
      </w:r>
      <w:r>
        <w:rPr>
          <w:rStyle w:val="CodeChar"/>
        </w:rPr>
        <w:t>(</w:t>
      </w:r>
      <w:proofErr w:type="spellStart"/>
      <w:r w:rsidR="00B31FAE">
        <w:rPr>
          <w:b/>
        </w:rPr>
        <w:t>SoftUni</w:t>
      </w:r>
      <w:proofErr w:type="spellEnd"/>
      <w:r w:rsidR="00B31FAE">
        <w:rPr>
          <w:b/>
        </w:rPr>
        <w:t xml:space="preserve"> Game Dev Branch</w:t>
      </w:r>
      <w:r>
        <w:rPr>
          <w:rStyle w:val="CodeChar"/>
        </w:rPr>
        <w:t>)</w:t>
      </w:r>
      <w:r>
        <w:t xml:space="preserve">. </w:t>
      </w:r>
      <w:r w:rsidR="00770413">
        <w:br/>
      </w:r>
      <w:r>
        <w:t>Then you will have to create several</w:t>
      </w:r>
      <w:r>
        <w:rPr>
          <w:b/>
        </w:rPr>
        <w:t xml:space="preserve"> tables</w:t>
      </w:r>
      <w:r>
        <w:t>.</w:t>
      </w:r>
    </w:p>
    <w:p w14:paraId="742AF218" w14:textId="711DF724" w:rsidR="008A04A2" w:rsidRDefault="00BE2B33">
      <w:pPr>
        <w:pStyle w:val="a6"/>
        <w:numPr>
          <w:ilvl w:val="0"/>
          <w:numId w:val="3"/>
        </w:numPr>
        <w:ind w:left="720" w:hanging="360"/>
      </w:pPr>
      <w:r>
        <w:rPr>
          <w:rStyle w:val="CodeChar"/>
        </w:rPr>
        <w:t>games</w:t>
      </w:r>
      <w:r w:rsidR="009761F5">
        <w:t xml:space="preserve"> – contains</w:t>
      </w:r>
      <w:r w:rsidR="00FA1F75">
        <w:t xml:space="preserve"> the</w:t>
      </w:r>
      <w:r w:rsidR="009761F5">
        <w:t xml:space="preserve"> information about the </w:t>
      </w:r>
      <w:r w:rsidR="00272FBE">
        <w:rPr>
          <w:b/>
        </w:rPr>
        <w:t>games</w:t>
      </w:r>
      <w:r w:rsidR="009761F5">
        <w:t>.</w:t>
      </w:r>
    </w:p>
    <w:p w14:paraId="2E967789" w14:textId="61494023" w:rsidR="008A04A2" w:rsidRPr="001B6A32" w:rsidRDefault="009761F5">
      <w:pPr>
        <w:pStyle w:val="a6"/>
        <w:numPr>
          <w:ilvl w:val="1"/>
          <w:numId w:val="3"/>
        </w:numPr>
        <w:ind w:left="1440" w:hanging="360"/>
        <w:rPr>
          <w:rStyle w:val="CodeChar"/>
          <w:rFonts w:ascii="Calibri" w:hAnsi="Calibri"/>
          <w:b w:val="0"/>
          <w:bCs/>
        </w:rPr>
      </w:pPr>
      <w:r>
        <w:rPr>
          <w:rStyle w:val="CodeChar"/>
          <w:b w:val="0"/>
        </w:rPr>
        <w:t xml:space="preserve">Each </w:t>
      </w:r>
      <w:r w:rsidR="00B531E0">
        <w:rPr>
          <w:rStyle w:val="CodeChar"/>
          <w:b w:val="0"/>
        </w:rPr>
        <w:t>game</w:t>
      </w:r>
      <w:r>
        <w:rPr>
          <w:rStyle w:val="CodeChar"/>
          <w:b w:val="0"/>
        </w:rPr>
        <w:t xml:space="preserve"> has a </w:t>
      </w:r>
      <w:r w:rsidR="00DB2450">
        <w:rPr>
          <w:rStyle w:val="CodeChar"/>
          <w:b w:val="0"/>
          <w:bCs/>
        </w:rPr>
        <w:t>name</w:t>
      </w:r>
      <w:r w:rsidR="001B6A32" w:rsidRPr="001B6A32">
        <w:rPr>
          <w:rStyle w:val="CodeChar"/>
          <w:b w:val="0"/>
          <w:bCs/>
        </w:rPr>
        <w:t>,</w:t>
      </w:r>
      <w:r w:rsidR="00EA75E1">
        <w:rPr>
          <w:rStyle w:val="CodeChar"/>
          <w:b w:val="0"/>
          <w:bCs/>
        </w:rPr>
        <w:t xml:space="preserve"> a</w:t>
      </w:r>
      <w:r w:rsidR="001B6A32" w:rsidRPr="001B6A32">
        <w:rPr>
          <w:rStyle w:val="CodeChar"/>
          <w:b w:val="0"/>
          <w:bCs/>
        </w:rPr>
        <w:t xml:space="preserve"> </w:t>
      </w:r>
      <w:r w:rsidR="00DB2450">
        <w:rPr>
          <w:rStyle w:val="CodeChar"/>
          <w:b w:val="0"/>
          <w:bCs/>
        </w:rPr>
        <w:t>description</w:t>
      </w:r>
      <w:r w:rsidR="001B6A32" w:rsidRPr="001B6A32">
        <w:rPr>
          <w:rStyle w:val="CodeChar"/>
          <w:b w:val="0"/>
          <w:bCs/>
        </w:rPr>
        <w:t>,</w:t>
      </w:r>
      <w:r w:rsidR="00EA75E1">
        <w:rPr>
          <w:rStyle w:val="CodeChar"/>
          <w:b w:val="0"/>
          <w:bCs/>
        </w:rPr>
        <w:t xml:space="preserve"> a</w:t>
      </w:r>
      <w:r w:rsidR="001B6A32" w:rsidRPr="001B6A32">
        <w:rPr>
          <w:rStyle w:val="CodeChar"/>
          <w:b w:val="0"/>
          <w:bCs/>
        </w:rPr>
        <w:t xml:space="preserve"> </w:t>
      </w:r>
      <w:r w:rsidR="00DB2450">
        <w:rPr>
          <w:rStyle w:val="CodeChar"/>
          <w:b w:val="0"/>
          <w:bCs/>
        </w:rPr>
        <w:t>rating</w:t>
      </w:r>
      <w:r w:rsidR="001B6A32" w:rsidRPr="001B6A32">
        <w:rPr>
          <w:rStyle w:val="CodeChar"/>
          <w:b w:val="0"/>
          <w:bCs/>
        </w:rPr>
        <w:t>,</w:t>
      </w:r>
      <w:r w:rsidR="00EA75E1">
        <w:rPr>
          <w:rStyle w:val="CodeChar"/>
          <w:b w:val="0"/>
          <w:bCs/>
        </w:rPr>
        <w:t xml:space="preserve"> a</w:t>
      </w:r>
      <w:r w:rsidR="001B6A32" w:rsidRPr="001B6A32">
        <w:rPr>
          <w:rStyle w:val="CodeChar"/>
          <w:b w:val="0"/>
          <w:bCs/>
        </w:rPr>
        <w:t xml:space="preserve"> </w:t>
      </w:r>
      <w:r w:rsidR="00DB2450">
        <w:rPr>
          <w:rStyle w:val="CodeChar"/>
          <w:b w:val="0"/>
          <w:bCs/>
        </w:rPr>
        <w:t>budget</w:t>
      </w:r>
      <w:r w:rsidR="001B6A32" w:rsidRPr="001B6A32">
        <w:rPr>
          <w:rStyle w:val="CodeChar"/>
          <w:b w:val="0"/>
          <w:bCs/>
        </w:rPr>
        <w:t>,</w:t>
      </w:r>
      <w:r w:rsidR="00EA75E1">
        <w:rPr>
          <w:rStyle w:val="CodeChar"/>
          <w:b w:val="0"/>
          <w:bCs/>
        </w:rPr>
        <w:t xml:space="preserve"> a</w:t>
      </w:r>
      <w:r w:rsidR="001B6A32" w:rsidRPr="001B6A32">
        <w:rPr>
          <w:rStyle w:val="CodeChar"/>
          <w:b w:val="0"/>
          <w:bCs/>
        </w:rPr>
        <w:t xml:space="preserve"> </w:t>
      </w:r>
      <w:r w:rsidR="00DB2450">
        <w:rPr>
          <w:rStyle w:val="CodeChar"/>
          <w:b w:val="0"/>
          <w:bCs/>
        </w:rPr>
        <w:t xml:space="preserve">release </w:t>
      </w:r>
      <w:proofErr w:type="gramStart"/>
      <w:r w:rsidR="00DB2450">
        <w:rPr>
          <w:rStyle w:val="CodeChar"/>
          <w:b w:val="0"/>
          <w:bCs/>
        </w:rPr>
        <w:t>date</w:t>
      </w:r>
      <w:proofErr w:type="gramEnd"/>
      <w:r w:rsidR="00EA75E1">
        <w:rPr>
          <w:rStyle w:val="CodeChar"/>
          <w:b w:val="0"/>
          <w:bCs/>
        </w:rPr>
        <w:t xml:space="preserve"> and a team.</w:t>
      </w:r>
    </w:p>
    <w:p w14:paraId="5D747D23" w14:textId="0479BB9C" w:rsidR="008A04A2" w:rsidRDefault="0081095C">
      <w:pPr>
        <w:pStyle w:val="a6"/>
        <w:numPr>
          <w:ilvl w:val="0"/>
          <w:numId w:val="3"/>
        </w:numPr>
        <w:ind w:left="720" w:hanging="360"/>
      </w:pPr>
      <w:r>
        <w:rPr>
          <w:rStyle w:val="CodeChar"/>
        </w:rPr>
        <w:t>teams</w:t>
      </w:r>
      <w:r w:rsidR="00FD7831">
        <w:rPr>
          <w:rStyle w:val="CodeChar"/>
        </w:rPr>
        <w:t xml:space="preserve"> </w:t>
      </w:r>
      <w:r w:rsidR="00FD7831">
        <w:t>–</w:t>
      </w:r>
      <w:r w:rsidR="009761F5">
        <w:t xml:space="preserve"> contains</w:t>
      </w:r>
      <w:r w:rsidR="00FA1F75">
        <w:t xml:space="preserve"> the</w:t>
      </w:r>
      <w:r w:rsidR="009761F5">
        <w:t xml:space="preserve"> information about the </w:t>
      </w:r>
      <w:r w:rsidR="007A0741">
        <w:rPr>
          <w:b/>
        </w:rPr>
        <w:t>teams</w:t>
      </w:r>
      <w:r w:rsidR="009761F5">
        <w:t>.</w:t>
      </w:r>
    </w:p>
    <w:p w14:paraId="7BB246AE" w14:textId="48575D22" w:rsidR="00A556ED" w:rsidRPr="00635846" w:rsidRDefault="00AB753E" w:rsidP="00635846">
      <w:pPr>
        <w:pStyle w:val="a6"/>
        <w:numPr>
          <w:ilvl w:val="1"/>
          <w:numId w:val="3"/>
        </w:numPr>
        <w:ind w:left="1440" w:hanging="360"/>
        <w:rPr>
          <w:rStyle w:val="CodeChar"/>
          <w:rFonts w:ascii="Calibri" w:hAnsi="Calibri"/>
          <w:b w:val="0"/>
        </w:rPr>
      </w:pPr>
      <w:r>
        <w:rPr>
          <w:rStyle w:val="CodeChar"/>
          <w:b w:val="0"/>
        </w:rPr>
        <w:t xml:space="preserve">The </w:t>
      </w:r>
      <w:r w:rsidR="00FC6230">
        <w:rPr>
          <w:rStyle w:val="CodeChar"/>
          <w:b w:val="0"/>
        </w:rPr>
        <w:t>team</w:t>
      </w:r>
      <w:r>
        <w:rPr>
          <w:rStyle w:val="CodeChar"/>
          <w:b w:val="0"/>
        </w:rPr>
        <w:t xml:space="preserve"> has</w:t>
      </w:r>
      <w:r w:rsidR="00841B4A">
        <w:rPr>
          <w:rStyle w:val="CodeChar"/>
          <w:b w:val="0"/>
        </w:rPr>
        <w:t xml:space="preserve"> a</w:t>
      </w:r>
      <w:r>
        <w:rPr>
          <w:rStyle w:val="CodeChar"/>
          <w:b w:val="0"/>
        </w:rPr>
        <w:t xml:space="preserve"> </w:t>
      </w:r>
      <w:r w:rsidR="003F4EF9">
        <w:rPr>
          <w:rStyle w:val="CodeChar"/>
          <w:b w:val="0"/>
        </w:rPr>
        <w:t>name</w:t>
      </w:r>
      <w:r w:rsidR="00FA575C">
        <w:rPr>
          <w:rStyle w:val="CodeChar"/>
          <w:b w:val="0"/>
        </w:rPr>
        <w:t>,</w:t>
      </w:r>
      <w:r w:rsidR="00841B4A">
        <w:rPr>
          <w:rStyle w:val="CodeChar"/>
          <w:b w:val="0"/>
        </w:rPr>
        <w:t xml:space="preserve"> a</w:t>
      </w:r>
      <w:r>
        <w:rPr>
          <w:rStyle w:val="CodeChar"/>
          <w:b w:val="0"/>
        </w:rPr>
        <w:t xml:space="preserve"> </w:t>
      </w:r>
      <w:r w:rsidR="002F0CE6">
        <w:rPr>
          <w:rStyle w:val="CodeChar"/>
          <w:b w:val="0"/>
        </w:rPr>
        <w:t>leader,</w:t>
      </w:r>
      <w:r w:rsidR="003F4EF9">
        <w:rPr>
          <w:rStyle w:val="CodeChar"/>
          <w:b w:val="0"/>
        </w:rPr>
        <w:t xml:space="preserve"> and</w:t>
      </w:r>
      <w:r w:rsidR="00841B4A">
        <w:rPr>
          <w:rStyle w:val="CodeChar"/>
          <w:b w:val="0"/>
        </w:rPr>
        <w:t xml:space="preserve"> an</w:t>
      </w:r>
      <w:r w:rsidR="003F4EF9">
        <w:rPr>
          <w:rStyle w:val="CodeChar"/>
          <w:b w:val="0"/>
        </w:rPr>
        <w:t xml:space="preserve"> </w:t>
      </w:r>
      <w:r w:rsidR="00F12FFE">
        <w:rPr>
          <w:rStyle w:val="CodeChar"/>
          <w:b w:val="0"/>
        </w:rPr>
        <w:t>office</w:t>
      </w:r>
      <w:r>
        <w:rPr>
          <w:rStyle w:val="CodeChar"/>
          <w:b w:val="0"/>
        </w:rPr>
        <w:t>.</w:t>
      </w:r>
    </w:p>
    <w:p w14:paraId="2A32C5F3" w14:textId="389DA7ED" w:rsidR="00A556ED" w:rsidRPr="00DC0E6E" w:rsidRDefault="00A556ED" w:rsidP="00A556ED">
      <w:pPr>
        <w:pStyle w:val="a6"/>
        <w:numPr>
          <w:ilvl w:val="0"/>
          <w:numId w:val="3"/>
        </w:numPr>
        <w:rPr>
          <w:rStyle w:val="CodeChar"/>
          <w:rFonts w:ascii="Calibri" w:hAnsi="Calibri"/>
          <w:b w:val="0"/>
        </w:rPr>
      </w:pPr>
      <w:r>
        <w:rPr>
          <w:rStyle w:val="CodeChar"/>
        </w:rPr>
        <w:t xml:space="preserve">  </w:t>
      </w:r>
      <w:r w:rsidR="00F52627">
        <w:rPr>
          <w:rStyle w:val="CodeChar"/>
        </w:rPr>
        <w:t>employees</w:t>
      </w:r>
      <w:r w:rsidR="00DF0E8A">
        <w:rPr>
          <w:rStyle w:val="CodeChar"/>
        </w:rPr>
        <w:t xml:space="preserve"> </w:t>
      </w:r>
      <w:r w:rsidR="00DF0E8A">
        <w:t>– contains</w:t>
      </w:r>
      <w:r w:rsidR="00FA1F75">
        <w:t xml:space="preserve"> the</w:t>
      </w:r>
      <w:r w:rsidR="00DF0E8A">
        <w:t xml:space="preserve"> information about the </w:t>
      </w:r>
      <w:proofErr w:type="gramStart"/>
      <w:r w:rsidR="00BE3B2B">
        <w:rPr>
          <w:b/>
        </w:rPr>
        <w:t>employees</w:t>
      </w:r>
      <w:proofErr w:type="gramEnd"/>
      <w:r w:rsidR="00DF0E8A">
        <w:rPr>
          <w:rStyle w:val="CodeChar"/>
        </w:rPr>
        <w:t xml:space="preserve"> </w:t>
      </w:r>
    </w:p>
    <w:p w14:paraId="115B2185" w14:textId="62FE0477" w:rsidR="00DC0E6E" w:rsidRPr="00AA3FA6" w:rsidRDefault="00DC0E6E" w:rsidP="00DC0E6E">
      <w:pPr>
        <w:pStyle w:val="a6"/>
        <w:numPr>
          <w:ilvl w:val="1"/>
          <w:numId w:val="3"/>
        </w:numPr>
        <w:rPr>
          <w:rStyle w:val="CodeChar"/>
          <w:rFonts w:ascii="Calibri" w:hAnsi="Calibri"/>
          <w:b w:val="0"/>
        </w:rPr>
      </w:pPr>
      <w:r>
        <w:rPr>
          <w:rStyle w:val="CodeChar"/>
          <w:b w:val="0"/>
        </w:rPr>
        <w:t xml:space="preserve">  Each </w:t>
      </w:r>
      <w:r w:rsidR="007B24D8">
        <w:rPr>
          <w:rStyle w:val="CodeChar"/>
          <w:b w:val="0"/>
        </w:rPr>
        <w:t>employee</w:t>
      </w:r>
      <w:r>
        <w:rPr>
          <w:rStyle w:val="CodeChar"/>
          <w:b w:val="0"/>
        </w:rPr>
        <w:t xml:space="preserve"> has a </w:t>
      </w:r>
      <w:r w:rsidR="00025D93">
        <w:rPr>
          <w:rStyle w:val="CodeChar"/>
          <w:b w:val="0"/>
          <w:bCs/>
        </w:rPr>
        <w:t>first and last name,</w:t>
      </w:r>
      <w:r w:rsidR="00930AAD">
        <w:rPr>
          <w:rStyle w:val="CodeChar"/>
          <w:b w:val="0"/>
          <w:bCs/>
        </w:rPr>
        <w:t xml:space="preserve"> an</w:t>
      </w:r>
      <w:r w:rsidR="00025D93">
        <w:rPr>
          <w:rStyle w:val="CodeChar"/>
          <w:b w:val="0"/>
          <w:bCs/>
        </w:rPr>
        <w:t xml:space="preserve"> age</w:t>
      </w:r>
      <w:r w:rsidR="0070615E">
        <w:rPr>
          <w:rStyle w:val="CodeChar"/>
          <w:b w:val="0"/>
          <w:bCs/>
        </w:rPr>
        <w:t>,</w:t>
      </w:r>
      <w:r w:rsidR="00930AAD">
        <w:rPr>
          <w:rStyle w:val="CodeChar"/>
          <w:b w:val="0"/>
          <w:bCs/>
        </w:rPr>
        <w:t xml:space="preserve"> a</w:t>
      </w:r>
      <w:r w:rsidR="0070615E">
        <w:rPr>
          <w:rStyle w:val="CodeChar"/>
          <w:b w:val="0"/>
          <w:bCs/>
        </w:rPr>
        <w:t xml:space="preserve"> salary,</w:t>
      </w:r>
      <w:r w:rsidR="00930AAD">
        <w:rPr>
          <w:rStyle w:val="CodeChar"/>
          <w:b w:val="0"/>
          <w:bCs/>
        </w:rPr>
        <w:t xml:space="preserve"> a</w:t>
      </w:r>
      <w:r w:rsidR="0070615E">
        <w:rPr>
          <w:rStyle w:val="CodeChar"/>
          <w:b w:val="0"/>
          <w:bCs/>
        </w:rPr>
        <w:t xml:space="preserve"> job</w:t>
      </w:r>
      <w:r w:rsidR="006D302B">
        <w:rPr>
          <w:rStyle w:val="CodeChar"/>
          <w:b w:val="0"/>
          <w:bCs/>
        </w:rPr>
        <w:t xml:space="preserve"> </w:t>
      </w:r>
      <w:proofErr w:type="gramStart"/>
      <w:r w:rsidR="0070615E">
        <w:rPr>
          <w:rStyle w:val="CodeChar"/>
          <w:b w:val="0"/>
          <w:bCs/>
        </w:rPr>
        <w:t>title</w:t>
      </w:r>
      <w:proofErr w:type="gramEnd"/>
      <w:r w:rsidR="0070615E">
        <w:rPr>
          <w:rStyle w:val="CodeChar"/>
          <w:b w:val="0"/>
          <w:bCs/>
        </w:rPr>
        <w:t xml:space="preserve"> </w:t>
      </w:r>
      <w:r w:rsidR="00930AAD">
        <w:rPr>
          <w:rStyle w:val="CodeChar"/>
          <w:b w:val="0"/>
          <w:bCs/>
        </w:rPr>
        <w:t xml:space="preserve">and a </w:t>
      </w:r>
      <w:r w:rsidR="0070615E">
        <w:rPr>
          <w:rStyle w:val="CodeChar"/>
          <w:b w:val="0"/>
          <w:bCs/>
        </w:rPr>
        <w:t>happiness level</w:t>
      </w:r>
      <w:r w:rsidR="00025D93">
        <w:rPr>
          <w:rStyle w:val="CodeChar"/>
          <w:b w:val="0"/>
          <w:bCs/>
        </w:rPr>
        <w:t>.</w:t>
      </w:r>
    </w:p>
    <w:p w14:paraId="101F4A28" w14:textId="23E26EFF" w:rsidR="00AA3FA6" w:rsidRDefault="003B62FD" w:rsidP="00AA3FA6">
      <w:pPr>
        <w:pStyle w:val="a6"/>
        <w:numPr>
          <w:ilvl w:val="0"/>
          <w:numId w:val="3"/>
        </w:numPr>
        <w:ind w:left="720" w:hanging="360"/>
      </w:pPr>
      <w:r>
        <w:rPr>
          <w:rStyle w:val="CodeChar"/>
        </w:rPr>
        <w:t>offices</w:t>
      </w:r>
      <w:r w:rsidR="00D73D0A">
        <w:rPr>
          <w:rStyle w:val="CodeChar"/>
        </w:rPr>
        <w:t xml:space="preserve"> </w:t>
      </w:r>
      <w:r w:rsidR="004F6B83">
        <w:t>– contains</w:t>
      </w:r>
      <w:r w:rsidR="00FA1F75">
        <w:t xml:space="preserve"> the information</w:t>
      </w:r>
      <w:r w:rsidR="00AA3FA6">
        <w:t xml:space="preserve"> about the </w:t>
      </w:r>
      <w:r w:rsidR="0041355F">
        <w:rPr>
          <w:b/>
        </w:rPr>
        <w:t>offices</w:t>
      </w:r>
      <w:r w:rsidR="00AA3FA6">
        <w:t>.</w:t>
      </w:r>
    </w:p>
    <w:p w14:paraId="614491FA" w14:textId="4BEA9A2F" w:rsidR="00226E8F" w:rsidRPr="00D246D7" w:rsidRDefault="00226E8F" w:rsidP="00226E8F">
      <w:pPr>
        <w:pStyle w:val="a6"/>
        <w:numPr>
          <w:ilvl w:val="1"/>
          <w:numId w:val="3"/>
        </w:numPr>
        <w:rPr>
          <w:b/>
          <w:bCs/>
        </w:rPr>
      </w:pPr>
      <w:r w:rsidRPr="00D246D7">
        <w:rPr>
          <w:rStyle w:val="CodeChar"/>
          <w:b w:val="0"/>
          <w:bCs/>
        </w:rPr>
        <w:t xml:space="preserve">  The </w:t>
      </w:r>
      <w:r w:rsidR="0062011D">
        <w:rPr>
          <w:rStyle w:val="CodeChar"/>
          <w:b w:val="0"/>
          <w:bCs/>
        </w:rPr>
        <w:t>office</w:t>
      </w:r>
      <w:r w:rsidRPr="00D246D7">
        <w:rPr>
          <w:rStyle w:val="CodeChar"/>
          <w:b w:val="0"/>
          <w:bCs/>
        </w:rPr>
        <w:t xml:space="preserve"> has</w:t>
      </w:r>
      <w:r w:rsidR="005E0738">
        <w:rPr>
          <w:rStyle w:val="CodeChar"/>
          <w:b w:val="0"/>
          <w:bCs/>
        </w:rPr>
        <w:t xml:space="preserve"> a</w:t>
      </w:r>
      <w:r w:rsidRPr="00D246D7">
        <w:rPr>
          <w:rStyle w:val="CodeChar"/>
          <w:b w:val="0"/>
          <w:bCs/>
        </w:rPr>
        <w:t xml:space="preserve"> </w:t>
      </w:r>
      <w:r w:rsidR="00815247">
        <w:rPr>
          <w:rStyle w:val="CodeChar"/>
          <w:b w:val="0"/>
          <w:bCs/>
        </w:rPr>
        <w:t>workspace capacity</w:t>
      </w:r>
      <w:r w:rsidR="001A415A">
        <w:rPr>
          <w:rStyle w:val="CodeChar"/>
          <w:b w:val="0"/>
          <w:bCs/>
          <w:lang w:val="bg-BG"/>
        </w:rPr>
        <w:t>,</w:t>
      </w:r>
      <w:r w:rsidR="00DB587E">
        <w:rPr>
          <w:rStyle w:val="CodeChar"/>
          <w:b w:val="0"/>
          <w:bCs/>
        </w:rPr>
        <w:t xml:space="preserve"> a</w:t>
      </w:r>
      <w:r w:rsidR="001A415A">
        <w:rPr>
          <w:rStyle w:val="CodeChar"/>
          <w:b w:val="0"/>
          <w:bCs/>
          <w:lang w:val="bg-BG"/>
        </w:rPr>
        <w:t xml:space="preserve"> </w:t>
      </w:r>
      <w:r w:rsidR="00DB587E">
        <w:rPr>
          <w:rStyle w:val="CodeChar"/>
          <w:b w:val="0"/>
          <w:bCs/>
        </w:rPr>
        <w:t>website,</w:t>
      </w:r>
      <w:r w:rsidRPr="00D246D7">
        <w:rPr>
          <w:rStyle w:val="CodeChar"/>
          <w:b w:val="0"/>
          <w:bCs/>
        </w:rPr>
        <w:t xml:space="preserve"> and</w:t>
      </w:r>
      <w:r w:rsidR="00DB587E">
        <w:rPr>
          <w:rStyle w:val="CodeChar"/>
          <w:b w:val="0"/>
          <w:bCs/>
        </w:rPr>
        <w:t xml:space="preserve"> an</w:t>
      </w:r>
      <w:r w:rsidRPr="00D246D7">
        <w:rPr>
          <w:rStyle w:val="CodeChar"/>
          <w:b w:val="0"/>
          <w:bCs/>
        </w:rPr>
        <w:t xml:space="preserve"> </w:t>
      </w:r>
      <w:proofErr w:type="gramStart"/>
      <w:r w:rsidR="001A415A">
        <w:rPr>
          <w:rStyle w:val="CodeChar"/>
          <w:b w:val="0"/>
          <w:bCs/>
        </w:rPr>
        <w:t>address</w:t>
      </w:r>
      <w:proofErr w:type="gramEnd"/>
    </w:p>
    <w:p w14:paraId="545F71CB" w14:textId="1DAF7A0E" w:rsidR="009A7A7E" w:rsidRDefault="009A7A7E" w:rsidP="009A7A7E">
      <w:pPr>
        <w:pStyle w:val="a6"/>
        <w:numPr>
          <w:ilvl w:val="0"/>
          <w:numId w:val="3"/>
        </w:numPr>
        <w:ind w:left="720" w:hanging="360"/>
      </w:pPr>
      <w:r>
        <w:rPr>
          <w:rStyle w:val="CodeChar"/>
        </w:rPr>
        <w:t>addresses</w:t>
      </w:r>
      <w:r>
        <w:t xml:space="preserve"> – contains</w:t>
      </w:r>
      <w:r w:rsidR="00FA1F75">
        <w:t xml:space="preserve"> the</w:t>
      </w:r>
      <w:r>
        <w:t xml:space="preserve"> information about the </w:t>
      </w:r>
      <w:r>
        <w:rPr>
          <w:b/>
        </w:rPr>
        <w:t>address</w:t>
      </w:r>
      <w:r w:rsidR="009E269A">
        <w:rPr>
          <w:b/>
        </w:rPr>
        <w:t>es</w:t>
      </w:r>
      <w:r>
        <w:t>.</w:t>
      </w:r>
    </w:p>
    <w:p w14:paraId="0E61376E" w14:textId="49619F21" w:rsidR="009A7A7E" w:rsidRPr="009A7A7E" w:rsidRDefault="009A7A7E" w:rsidP="009A7A7E">
      <w:pPr>
        <w:pStyle w:val="a6"/>
        <w:numPr>
          <w:ilvl w:val="1"/>
          <w:numId w:val="3"/>
        </w:numPr>
        <w:rPr>
          <w:b/>
          <w:bCs/>
        </w:rPr>
      </w:pPr>
      <w:r>
        <w:rPr>
          <w:rStyle w:val="CodeChar"/>
        </w:rPr>
        <w:t xml:space="preserve">  </w:t>
      </w:r>
      <w:r w:rsidR="005E0738">
        <w:rPr>
          <w:rStyle w:val="CodeChar"/>
          <w:b w:val="0"/>
          <w:bCs/>
        </w:rPr>
        <w:t>The</w:t>
      </w:r>
      <w:r w:rsidRPr="009A7A7E">
        <w:rPr>
          <w:rStyle w:val="CodeChar"/>
          <w:b w:val="0"/>
          <w:bCs/>
        </w:rPr>
        <w:t xml:space="preserve"> </w:t>
      </w:r>
      <w:r w:rsidR="005E0738">
        <w:rPr>
          <w:rStyle w:val="CodeChar"/>
          <w:b w:val="0"/>
          <w:bCs/>
        </w:rPr>
        <w:t>address</w:t>
      </w:r>
      <w:r w:rsidRPr="009A7A7E">
        <w:rPr>
          <w:rStyle w:val="CodeChar"/>
          <w:b w:val="0"/>
          <w:bCs/>
        </w:rPr>
        <w:t xml:space="preserve"> </w:t>
      </w:r>
      <w:r w:rsidR="005E0738">
        <w:rPr>
          <w:rStyle w:val="CodeChar"/>
          <w:b w:val="0"/>
          <w:bCs/>
        </w:rPr>
        <w:t>name</w:t>
      </w:r>
      <w:r w:rsidR="00D3397A">
        <w:rPr>
          <w:rStyle w:val="CodeChar"/>
          <w:b w:val="0"/>
          <w:bCs/>
        </w:rPr>
        <w:t>.</w:t>
      </w:r>
    </w:p>
    <w:p w14:paraId="64F8150E" w14:textId="76F9B6CE" w:rsidR="00FF0C2A" w:rsidRDefault="00FF0C2A" w:rsidP="00FF0C2A">
      <w:pPr>
        <w:pStyle w:val="a6"/>
        <w:numPr>
          <w:ilvl w:val="0"/>
          <w:numId w:val="3"/>
        </w:numPr>
        <w:ind w:left="720" w:hanging="360"/>
      </w:pPr>
      <w:r>
        <w:rPr>
          <w:rStyle w:val="CodeChar"/>
        </w:rPr>
        <w:t>categories</w:t>
      </w:r>
      <w:r>
        <w:t xml:space="preserve"> – contains</w:t>
      </w:r>
      <w:r w:rsidR="00FA1F75">
        <w:t xml:space="preserve"> the</w:t>
      </w:r>
      <w:r>
        <w:t xml:space="preserve"> information about the </w:t>
      </w:r>
      <w:r>
        <w:rPr>
          <w:b/>
        </w:rPr>
        <w:t>categories</w:t>
      </w:r>
      <w:r>
        <w:t>.</w:t>
      </w:r>
    </w:p>
    <w:p w14:paraId="1CFF7B06" w14:textId="412293EC" w:rsidR="00AA3FA6" w:rsidRPr="00285A34" w:rsidRDefault="00FF0C2A" w:rsidP="00285A34">
      <w:pPr>
        <w:pStyle w:val="a6"/>
        <w:numPr>
          <w:ilvl w:val="1"/>
          <w:numId w:val="3"/>
        </w:numPr>
        <w:rPr>
          <w:rStyle w:val="CodeChar"/>
          <w:rFonts w:ascii="Calibri" w:hAnsi="Calibri"/>
          <w:bCs/>
        </w:rPr>
      </w:pPr>
      <w:r>
        <w:rPr>
          <w:rStyle w:val="CodeChar"/>
        </w:rPr>
        <w:t xml:space="preserve">  </w:t>
      </w:r>
      <w:r w:rsidR="002A1747">
        <w:rPr>
          <w:rStyle w:val="CodeChar"/>
          <w:b w:val="0"/>
          <w:bCs/>
        </w:rPr>
        <w:t>T</w:t>
      </w:r>
      <w:r w:rsidR="00C6407A">
        <w:rPr>
          <w:rStyle w:val="CodeChar"/>
          <w:b w:val="0"/>
          <w:bCs/>
        </w:rPr>
        <w:t>he category</w:t>
      </w:r>
      <w:r w:rsidR="002A1747">
        <w:rPr>
          <w:rStyle w:val="CodeChar"/>
          <w:b w:val="0"/>
          <w:bCs/>
        </w:rPr>
        <w:t xml:space="preserve"> name</w:t>
      </w:r>
      <w:r w:rsidR="00D3397A">
        <w:rPr>
          <w:rStyle w:val="CodeChar"/>
          <w:b w:val="0"/>
          <w:bCs/>
        </w:rPr>
        <w:t>.</w:t>
      </w:r>
    </w:p>
    <w:p w14:paraId="46E0F548" w14:textId="4A462301" w:rsidR="008A04A2" w:rsidRDefault="00AB4FB3">
      <w:pPr>
        <w:pStyle w:val="a6"/>
        <w:numPr>
          <w:ilvl w:val="0"/>
          <w:numId w:val="3"/>
        </w:numPr>
        <w:ind w:left="720" w:hanging="360"/>
      </w:pPr>
      <w:proofErr w:type="spellStart"/>
      <w:r>
        <w:rPr>
          <w:rStyle w:val="CodeChar"/>
        </w:rPr>
        <w:t>games</w:t>
      </w:r>
      <w:r w:rsidR="00046CA1">
        <w:rPr>
          <w:rStyle w:val="CodeChar"/>
        </w:rPr>
        <w:t>_</w:t>
      </w:r>
      <w:r>
        <w:rPr>
          <w:rStyle w:val="CodeChar"/>
        </w:rPr>
        <w:t>categories</w:t>
      </w:r>
      <w:proofErr w:type="spellEnd"/>
      <w:r w:rsidR="009761F5">
        <w:t xml:space="preserve"> – a </w:t>
      </w:r>
      <w:r w:rsidR="009761F5">
        <w:rPr>
          <w:b/>
        </w:rPr>
        <w:t>many</w:t>
      </w:r>
      <w:r w:rsidR="009761F5">
        <w:t xml:space="preserve"> to </w:t>
      </w:r>
      <w:r w:rsidR="009761F5">
        <w:rPr>
          <w:b/>
        </w:rPr>
        <w:t>many</w:t>
      </w:r>
      <w:r w:rsidR="009761F5">
        <w:t xml:space="preserve"> </w:t>
      </w:r>
      <w:proofErr w:type="gramStart"/>
      <w:r w:rsidR="009761F5">
        <w:rPr>
          <w:b/>
        </w:rPr>
        <w:t>mapping</w:t>
      </w:r>
      <w:proofErr w:type="gramEnd"/>
      <w:r w:rsidR="009761F5">
        <w:t xml:space="preserve"> </w:t>
      </w:r>
      <w:r w:rsidR="00854659">
        <w:t>table</w:t>
      </w:r>
      <w:r w:rsidR="009761F5">
        <w:t xml:space="preserve"> between</w:t>
      </w:r>
      <w:r w:rsidR="00121436">
        <w:t xml:space="preserve"> the</w:t>
      </w:r>
      <w:r w:rsidR="009761F5">
        <w:t xml:space="preserve"> </w:t>
      </w:r>
      <w:r w:rsidR="00824555">
        <w:rPr>
          <w:b/>
        </w:rPr>
        <w:t>games</w:t>
      </w:r>
      <w:r w:rsidR="009761F5">
        <w:t xml:space="preserve"> and</w:t>
      </w:r>
      <w:r w:rsidR="00121436">
        <w:t xml:space="preserve"> the</w:t>
      </w:r>
      <w:r w:rsidR="009761F5">
        <w:t xml:space="preserve"> </w:t>
      </w:r>
      <w:r w:rsidR="0075064B">
        <w:rPr>
          <w:b/>
        </w:rPr>
        <w:t>categories</w:t>
      </w:r>
      <w:r w:rsidR="009761F5">
        <w:t>.</w:t>
      </w:r>
    </w:p>
    <w:p w14:paraId="61A5BCEA" w14:textId="43D2CF66" w:rsidR="00D6688D" w:rsidRDefault="00C675D7" w:rsidP="00FA0CF6">
      <w:pPr>
        <w:pStyle w:val="a6"/>
        <w:numPr>
          <w:ilvl w:val="1"/>
          <w:numId w:val="3"/>
        </w:numPr>
        <w:ind w:left="1440" w:hanging="360"/>
      </w:pPr>
      <w:r>
        <w:t>Has</w:t>
      </w:r>
      <w:r w:rsidR="00856606">
        <w:t xml:space="preserve"> a</w:t>
      </w:r>
      <w:r w:rsidR="009761F5">
        <w:t xml:space="preserve"> </w:t>
      </w:r>
      <w:r w:rsidR="009761F5" w:rsidRPr="00856606">
        <w:rPr>
          <w:b/>
          <w:bCs/>
        </w:rPr>
        <w:t>composite primary</w:t>
      </w:r>
      <w:r w:rsidR="009761F5">
        <w:t xml:space="preserve"> key from</w:t>
      </w:r>
      <w:r w:rsidR="0045179E">
        <w:t xml:space="preserve"> the</w:t>
      </w:r>
      <w:r w:rsidR="009761F5">
        <w:t xml:space="preserve"> </w:t>
      </w:r>
      <w:proofErr w:type="spellStart"/>
      <w:r w:rsidR="00822588">
        <w:t>game</w:t>
      </w:r>
      <w:r w:rsidR="009761F5">
        <w:t>_id</w:t>
      </w:r>
      <w:proofErr w:type="spellEnd"/>
      <w:r w:rsidR="009761F5">
        <w:t xml:space="preserve"> and</w:t>
      </w:r>
      <w:r w:rsidR="0045179E">
        <w:t xml:space="preserve"> the</w:t>
      </w:r>
      <w:r w:rsidR="009761F5">
        <w:t xml:space="preserve"> </w:t>
      </w:r>
      <w:proofErr w:type="spellStart"/>
      <w:r w:rsidR="00BD776F">
        <w:t>category</w:t>
      </w:r>
      <w:r w:rsidR="009761F5">
        <w:t>_</w:t>
      </w:r>
      <w:proofErr w:type="gramStart"/>
      <w:r w:rsidR="009761F5">
        <w:t>id</w:t>
      </w:r>
      <w:proofErr w:type="spellEnd"/>
      <w:proofErr w:type="gramEnd"/>
      <w:r w:rsidR="009761F5">
        <w:t xml:space="preserve"> </w:t>
      </w:r>
    </w:p>
    <w:p w14:paraId="31656601" w14:textId="77777777" w:rsidR="008A04A2" w:rsidRDefault="009761F5">
      <w:pPr>
        <w:pStyle w:val="2"/>
      </w:pPr>
      <w:r>
        <w:t>Section 1: Data Definition Language (DDL) – 40 pts</w:t>
      </w:r>
    </w:p>
    <w:p w14:paraId="1A06F421" w14:textId="77777777" w:rsidR="008A04A2" w:rsidRDefault="009761F5">
      <w:r>
        <w:t>Make sure you implement the whole database correctly on your local machine, so that you could work with it.</w:t>
      </w:r>
    </w:p>
    <w:p w14:paraId="2FEF25C1" w14:textId="096B439D" w:rsidR="008A04A2" w:rsidRDefault="009761F5">
      <w:r>
        <w:t xml:space="preserve">The instructions </w:t>
      </w:r>
      <w:r w:rsidR="001378C9">
        <w:t>you will</w:t>
      </w:r>
      <w:r>
        <w:t xml:space="preserve"> be given will be the minimal required for you to implement the database.</w:t>
      </w:r>
    </w:p>
    <w:p w14:paraId="04881C0F" w14:textId="77777777" w:rsidR="008A04A2" w:rsidRDefault="009761F5">
      <w:pPr>
        <w:pStyle w:val="3"/>
        <w:numPr>
          <w:ilvl w:val="0"/>
          <w:numId w:val="5"/>
        </w:numPr>
        <w:ind w:left="540" w:hanging="540"/>
      </w:pPr>
      <w:r>
        <w:t>Table Design</w:t>
      </w:r>
    </w:p>
    <w:p w14:paraId="72DC75B8" w14:textId="5C462A99" w:rsidR="008A04A2" w:rsidRDefault="009761F5">
      <w:r>
        <w:t>You have been tasked to create the tables in the database by the following models:</w:t>
      </w:r>
    </w:p>
    <w:p w14:paraId="0E9D122D" w14:textId="7F999E75" w:rsidR="008A04A2" w:rsidRDefault="00370664" w:rsidP="008A436F">
      <w:pPr>
        <w:pStyle w:val="4"/>
        <w:jc w:val="center"/>
      </w:pPr>
      <w:r>
        <w:t>addresses</w:t>
      </w:r>
    </w:p>
    <w:tbl>
      <w:tblPr>
        <w:tblStyle w:val="ab"/>
        <w:tblW w:w="10237" w:type="dxa"/>
        <w:tblInd w:w="108" w:type="dxa"/>
        <w:tblLook w:val="04A0" w:firstRow="1" w:lastRow="0" w:firstColumn="1" w:lastColumn="0" w:noHBand="0" w:noVBand="1"/>
      </w:tblPr>
      <w:tblGrid>
        <w:gridCol w:w="1872"/>
        <w:gridCol w:w="5103"/>
        <w:gridCol w:w="3262"/>
      </w:tblGrid>
      <w:tr w:rsidR="008A04A2" w14:paraId="4A0618AD" w14:textId="77777777" w:rsidTr="0074308F">
        <w:trPr>
          <w:trHeight w:val="275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ACF056A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30F8EC6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6E4FE8B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8A04A2" w14:paraId="48F768DF" w14:textId="77777777" w:rsidTr="0074308F">
        <w:trPr>
          <w:trHeight w:val="216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6ED7A30" w14:textId="0F73D3A1" w:rsidR="008A04A2" w:rsidRDefault="00923769">
            <w:pPr>
              <w:pStyle w:val="Code"/>
            </w:pPr>
            <w:r>
              <w:t>i</w:t>
            </w:r>
            <w:r w:rsidR="009761F5">
              <w:t>d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57F5F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A423A0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</w:rPr>
              <w:br/>
              <w:t>AUTO_INCREMENT</w:t>
            </w:r>
          </w:p>
        </w:tc>
      </w:tr>
      <w:tr w:rsidR="008A04A2" w14:paraId="05D75A76" w14:textId="77777777" w:rsidTr="0074308F">
        <w:trPr>
          <w:trHeight w:val="216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67F123F" w14:textId="00A7A6E4" w:rsidR="008A04A2" w:rsidRDefault="00923769">
            <w:pPr>
              <w:pStyle w:val="Code"/>
            </w:pPr>
            <w:r>
              <w:t>n</w:t>
            </w:r>
            <w:r w:rsidR="009761F5">
              <w:t>ame</w:t>
            </w:r>
          </w:p>
        </w:tc>
        <w:tc>
          <w:tcPr>
            <w:tcW w:w="51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BCF8E" w14:textId="646A6857" w:rsidR="008A04A2" w:rsidRDefault="009761F5">
            <w:pPr>
              <w:rPr>
                <w:b/>
              </w:rPr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 w:rsidR="00CA6E46">
              <w:rPr>
                <w:b/>
              </w:rPr>
              <w:t>50</w:t>
            </w:r>
            <w:r>
              <w:rPr>
                <w:b/>
              </w:rPr>
              <w:t xml:space="preserve">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865E2A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614BDDCD" w14:textId="77777777" w:rsidR="008A04A2" w:rsidRDefault="008A04A2"/>
    <w:p w14:paraId="3688E846" w14:textId="70DA256F" w:rsidR="008A04A2" w:rsidRDefault="00C04DD0" w:rsidP="008A436F">
      <w:pPr>
        <w:pStyle w:val="4"/>
        <w:jc w:val="center"/>
      </w:pPr>
      <w:r>
        <w:t>categories</w:t>
      </w:r>
    </w:p>
    <w:tbl>
      <w:tblPr>
        <w:tblStyle w:val="ab"/>
        <w:tblW w:w="10278" w:type="dxa"/>
        <w:tblInd w:w="108" w:type="dxa"/>
        <w:tblLook w:val="04A0" w:firstRow="1" w:lastRow="0" w:firstColumn="1" w:lastColumn="0" w:noHBand="0" w:noVBand="1"/>
      </w:tblPr>
      <w:tblGrid>
        <w:gridCol w:w="1916"/>
        <w:gridCol w:w="5059"/>
        <w:gridCol w:w="3303"/>
      </w:tblGrid>
      <w:tr w:rsidR="008A04A2" w14:paraId="42FE15D9" w14:textId="77777777" w:rsidTr="0074308F">
        <w:trPr>
          <w:trHeight w:val="284"/>
        </w:trPr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D43A75D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5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7785DC5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FB2373F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AD5162" w14:paraId="18BF7CC4" w14:textId="77777777" w:rsidTr="0074308F">
        <w:trPr>
          <w:trHeight w:val="223"/>
        </w:trPr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98F4E2" w14:textId="10B8DB3D" w:rsidR="00AD5162" w:rsidRDefault="00923769" w:rsidP="00AD5162">
            <w:pPr>
              <w:pStyle w:val="Code"/>
            </w:pPr>
            <w:r>
              <w:t>i</w:t>
            </w:r>
            <w:r w:rsidR="00AD5162">
              <w:t>d</w:t>
            </w:r>
          </w:p>
        </w:tc>
        <w:tc>
          <w:tcPr>
            <w:tcW w:w="5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74DC8" w14:textId="77777777" w:rsidR="00AD5162" w:rsidRDefault="00AD5162" w:rsidP="00AD5162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</w:t>
            </w:r>
            <w:r>
              <w:rPr>
                <w:rStyle w:val="st"/>
                <w:b/>
              </w:rPr>
              <w:t>2,147,483,647.</w:t>
            </w:r>
          </w:p>
        </w:tc>
        <w:tc>
          <w:tcPr>
            <w:tcW w:w="3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FB6AA" w14:textId="53C41049" w:rsidR="00AD5162" w:rsidRDefault="00AD5162" w:rsidP="00AD5162">
            <w:pPr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</w:rPr>
              <w:br/>
              <w:t>AUTO_INCREMENT</w:t>
            </w:r>
          </w:p>
        </w:tc>
      </w:tr>
      <w:tr w:rsidR="00721A77" w14:paraId="0E91F597" w14:textId="77777777" w:rsidTr="0074308F">
        <w:trPr>
          <w:trHeight w:val="223"/>
        </w:trPr>
        <w:tc>
          <w:tcPr>
            <w:tcW w:w="19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52218FD" w14:textId="33100783" w:rsidR="00721A77" w:rsidRDefault="00923769" w:rsidP="00721A77">
            <w:pPr>
              <w:pStyle w:val="Code"/>
            </w:pPr>
            <w:r>
              <w:t>n</w:t>
            </w:r>
            <w:r w:rsidR="00721A77">
              <w:t>ame</w:t>
            </w:r>
          </w:p>
        </w:tc>
        <w:tc>
          <w:tcPr>
            <w:tcW w:w="5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554B7" w14:textId="00B7BA87" w:rsidR="00721A77" w:rsidRDefault="00721A77" w:rsidP="00721A77"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1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FA9CE" w14:textId="76AD12D3" w:rsidR="00721A77" w:rsidRDefault="00721A77" w:rsidP="00721A77"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5E70292A" w14:textId="77777777" w:rsidR="00AC14E4" w:rsidRDefault="00AC14E4">
      <w:pPr>
        <w:rPr>
          <w:b/>
        </w:rPr>
      </w:pPr>
    </w:p>
    <w:p w14:paraId="6F38EAB6" w14:textId="2F926A30" w:rsidR="00AC14E4" w:rsidRDefault="00AA36DE" w:rsidP="008A436F">
      <w:pPr>
        <w:pStyle w:val="4"/>
        <w:jc w:val="center"/>
      </w:pPr>
      <w:r>
        <w:t>offices</w:t>
      </w:r>
    </w:p>
    <w:tbl>
      <w:tblPr>
        <w:tblStyle w:val="ab"/>
        <w:tblW w:w="10278" w:type="dxa"/>
        <w:tblInd w:w="108" w:type="dxa"/>
        <w:tblLook w:val="04A0" w:firstRow="1" w:lastRow="0" w:firstColumn="1" w:lastColumn="0" w:noHBand="0" w:noVBand="1"/>
      </w:tblPr>
      <w:tblGrid>
        <w:gridCol w:w="2394"/>
        <w:gridCol w:w="4713"/>
        <w:gridCol w:w="3171"/>
      </w:tblGrid>
      <w:tr w:rsidR="00AC14E4" w14:paraId="11943FC7" w14:textId="77777777" w:rsidTr="009612BD">
        <w:trPr>
          <w:trHeight w:val="284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591489E" w14:textId="77777777" w:rsidR="00AC14E4" w:rsidRDefault="00AC14E4" w:rsidP="001377BB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19BC304" w14:textId="77777777" w:rsidR="00AC14E4" w:rsidRDefault="00AC14E4" w:rsidP="001377BB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F9566C4" w14:textId="77777777" w:rsidR="00AC14E4" w:rsidRDefault="00AC14E4" w:rsidP="001377BB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AC14E4" w14:paraId="0EE620E4" w14:textId="77777777" w:rsidTr="009612BD">
        <w:trPr>
          <w:trHeight w:val="223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F5F6F36" w14:textId="327E3D67" w:rsidR="00AC14E4" w:rsidRDefault="00F8435F" w:rsidP="001377BB">
            <w:pPr>
              <w:pStyle w:val="Code"/>
            </w:pPr>
            <w:r>
              <w:lastRenderedPageBreak/>
              <w:t>i</w:t>
            </w:r>
            <w:r w:rsidR="00AC14E4">
              <w:t>d</w:t>
            </w:r>
          </w:p>
        </w:tc>
        <w:tc>
          <w:tcPr>
            <w:tcW w:w="4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A541F" w14:textId="77777777" w:rsidR="00AC14E4" w:rsidRDefault="00AC14E4" w:rsidP="001377BB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</w:t>
            </w:r>
            <w:r>
              <w:rPr>
                <w:rStyle w:val="st"/>
                <w:b/>
              </w:rPr>
              <w:t>2,147,483,647.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9D325" w14:textId="77777777" w:rsidR="00AC14E4" w:rsidRDefault="00AC14E4" w:rsidP="001377BB">
            <w:pPr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</w:rPr>
              <w:br/>
              <w:t>AUTO_INCREMENT</w:t>
            </w:r>
          </w:p>
        </w:tc>
      </w:tr>
      <w:tr w:rsidR="009612BD" w14:paraId="64DCA7F3" w14:textId="77777777" w:rsidTr="009612BD">
        <w:trPr>
          <w:trHeight w:val="223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D887444" w14:textId="3CCEC200" w:rsidR="009612BD" w:rsidRDefault="009612BD" w:rsidP="009612BD">
            <w:pPr>
              <w:pStyle w:val="Code"/>
            </w:pPr>
            <w:proofErr w:type="spellStart"/>
            <w:r>
              <w:t>workspace_capacity</w:t>
            </w:r>
            <w:proofErr w:type="spellEnd"/>
          </w:p>
        </w:tc>
        <w:tc>
          <w:tcPr>
            <w:tcW w:w="4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11956" w14:textId="610B7FC6" w:rsidR="009612BD" w:rsidRDefault="009612BD" w:rsidP="009612BD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</w:t>
            </w:r>
            <w:r>
              <w:rPr>
                <w:rStyle w:val="st"/>
                <w:b/>
              </w:rPr>
              <w:t>2,147,483,647.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5E0C4" w14:textId="77777777" w:rsidR="009612BD" w:rsidRDefault="009612BD" w:rsidP="009612BD"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2D7210" w14:paraId="1458D68D" w14:textId="77777777" w:rsidTr="009612BD">
        <w:trPr>
          <w:trHeight w:val="223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97F989" w14:textId="7F468315" w:rsidR="002D7210" w:rsidRDefault="00F8435F" w:rsidP="002D7210">
            <w:pPr>
              <w:pStyle w:val="Code"/>
            </w:pPr>
            <w:r>
              <w:t>w</w:t>
            </w:r>
            <w:r w:rsidR="002D7210">
              <w:t>ebsite</w:t>
            </w:r>
          </w:p>
        </w:tc>
        <w:tc>
          <w:tcPr>
            <w:tcW w:w="4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CB904" w14:textId="6705D6D4" w:rsidR="002D7210" w:rsidRDefault="002D7210" w:rsidP="002D7210">
            <w:pPr>
              <w:tabs>
                <w:tab w:val="left" w:pos="1476"/>
              </w:tabs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 w:rsidRPr="00200F0C">
              <w:rPr>
                <w:b/>
                <w:bCs/>
              </w:rPr>
              <w:t>5</w:t>
            </w:r>
            <w:r>
              <w:rPr>
                <w:b/>
              </w:rPr>
              <w:t>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2836E" w14:textId="541AF0AD" w:rsidR="002D7210" w:rsidRDefault="002D7210" w:rsidP="002D7210">
            <w:pPr>
              <w:rPr>
                <w:b/>
              </w:rPr>
            </w:pPr>
            <w:r>
              <w:rPr>
                <w:b/>
              </w:rPr>
              <w:t>NULL is permitted.</w:t>
            </w:r>
          </w:p>
        </w:tc>
      </w:tr>
      <w:tr w:rsidR="00A46AD7" w14:paraId="27442BBB" w14:textId="77777777" w:rsidTr="009612BD">
        <w:trPr>
          <w:trHeight w:val="223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5554AD" w14:textId="11FDBC6A" w:rsidR="00A46AD7" w:rsidRDefault="00A46AD7" w:rsidP="00A46AD7">
            <w:pPr>
              <w:pStyle w:val="Code"/>
            </w:pPr>
            <w:proofErr w:type="spellStart"/>
            <w:r>
              <w:t>address_id</w:t>
            </w:r>
            <w:proofErr w:type="spellEnd"/>
          </w:p>
        </w:tc>
        <w:tc>
          <w:tcPr>
            <w:tcW w:w="4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E26A5" w14:textId="0DC0972A" w:rsidR="00A46AD7" w:rsidRDefault="00A46AD7" w:rsidP="00A46AD7">
            <w:pPr>
              <w:tabs>
                <w:tab w:val="left" w:pos="1476"/>
              </w:tabs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</w:t>
            </w:r>
            <w:r>
              <w:rPr>
                <w:rStyle w:val="st"/>
                <w:b/>
              </w:rPr>
              <w:t>2,147,483,647.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8E964" w14:textId="50538E86" w:rsidR="00A46AD7" w:rsidRDefault="00A46AD7" w:rsidP="00A46AD7">
            <w:r>
              <w:t xml:space="preserve">Relationship with </w:t>
            </w:r>
            <w:r>
              <w:rPr>
                <w:rStyle w:val="CodeChar"/>
              </w:rPr>
              <w:t>addresses</w:t>
            </w:r>
            <w:r>
              <w:t>.</w:t>
            </w:r>
          </w:p>
          <w:p w14:paraId="433D71D1" w14:textId="048E8B48" w:rsidR="00A46AD7" w:rsidRDefault="00A46AD7" w:rsidP="00A46AD7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36624734" w14:textId="77777777" w:rsidR="008A04A2" w:rsidRPr="002708F4" w:rsidRDefault="008A04A2">
      <w:pPr>
        <w:rPr>
          <w:lang w:val="bg-BG"/>
        </w:rPr>
      </w:pPr>
    </w:p>
    <w:p w14:paraId="73525B7F" w14:textId="0AB8E5DF" w:rsidR="008A04A2" w:rsidRDefault="00AB2DEA" w:rsidP="008A436F">
      <w:pPr>
        <w:pStyle w:val="4"/>
        <w:jc w:val="center"/>
      </w:pPr>
      <w:r>
        <w:t>employees</w:t>
      </w:r>
    </w:p>
    <w:tbl>
      <w:tblPr>
        <w:tblStyle w:val="ab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8A04A2" w14:paraId="50D29DE3" w14:textId="77777777">
        <w:trPr>
          <w:trHeight w:val="275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98D0D86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34CA737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EB7EB81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8A04A2" w14:paraId="5B73225A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AFFE821" w14:textId="14C1452E" w:rsidR="008A04A2" w:rsidRDefault="00674E0D">
            <w:pPr>
              <w:pStyle w:val="Code"/>
            </w:pPr>
            <w:r>
              <w:t>i</w:t>
            </w:r>
            <w:r w:rsidR="009761F5">
              <w:t>d</w:t>
            </w:r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90B97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E4BE9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</w:rPr>
              <w:br/>
              <w:t>AUTO_INCREMENT</w:t>
            </w:r>
          </w:p>
        </w:tc>
      </w:tr>
      <w:tr w:rsidR="008A04A2" w14:paraId="0B4DB6E8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AF9C882" w14:textId="77777777" w:rsidR="008A04A2" w:rsidRDefault="009761F5">
            <w:pPr>
              <w:pStyle w:val="Code"/>
            </w:pPr>
            <w:proofErr w:type="spellStart"/>
            <w:r>
              <w:t>first_name</w:t>
            </w:r>
            <w:proofErr w:type="spellEnd"/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E2010" w14:textId="08713501" w:rsidR="008A04A2" w:rsidRDefault="009761F5">
            <w:pPr>
              <w:rPr>
                <w:b/>
              </w:rPr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 w:rsidR="00B31ED6">
              <w:rPr>
                <w:b/>
              </w:rPr>
              <w:t>3</w:t>
            </w:r>
            <w:r>
              <w:rPr>
                <w:b/>
              </w:rPr>
              <w:t>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0AA9A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8A04A2" w14:paraId="47CA9CDA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F6E9768" w14:textId="77777777" w:rsidR="008A04A2" w:rsidRDefault="009761F5">
            <w:pPr>
              <w:pStyle w:val="Code"/>
            </w:pPr>
            <w:proofErr w:type="spellStart"/>
            <w:r>
              <w:t>last_name</w:t>
            </w:r>
            <w:proofErr w:type="spellEnd"/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B3424E" w14:textId="1919C45F" w:rsidR="008A04A2" w:rsidRDefault="009761F5"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 w:rsidR="00B31ED6">
              <w:rPr>
                <w:b/>
              </w:rPr>
              <w:t>3</w:t>
            </w:r>
            <w:r>
              <w:rPr>
                <w:b/>
              </w:rPr>
              <w:t>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375CA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536477" w14:paraId="476062FC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F02233" w14:textId="4F47758F" w:rsidR="00536477" w:rsidRDefault="00674E0D" w:rsidP="00536477">
            <w:pPr>
              <w:pStyle w:val="Code"/>
            </w:pPr>
            <w:r>
              <w:t>a</w:t>
            </w:r>
            <w:r w:rsidR="00536477">
              <w:t>ge</w:t>
            </w:r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CD18D" w14:textId="037D8AC4" w:rsidR="00536477" w:rsidRDefault="00536477" w:rsidP="00536477">
            <w:pPr>
              <w:rPr>
                <w:b/>
              </w:rPr>
            </w:pPr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230A2" w14:textId="77777777" w:rsidR="00536477" w:rsidRDefault="00536477" w:rsidP="00536477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536477" w14:paraId="21A677F1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C236DC" w14:textId="59907473" w:rsidR="00536477" w:rsidRDefault="00674E0D" w:rsidP="00536477">
            <w:pPr>
              <w:pStyle w:val="Code"/>
            </w:pPr>
            <w:r>
              <w:t>s</w:t>
            </w:r>
            <w:r w:rsidR="00BA40C0">
              <w:t>alary</w:t>
            </w:r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F838B" w14:textId="1C2FF0CF" w:rsidR="00536477" w:rsidRDefault="00014944" w:rsidP="00536477">
            <w:r>
              <w:rPr>
                <w:b/>
              </w:rPr>
              <w:t>DECIMAL number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0771C" w14:textId="77777777" w:rsidR="00536477" w:rsidRDefault="00536477" w:rsidP="00536477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2430B1" w14:paraId="30111A31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00C83EC" w14:textId="062D6C7C" w:rsidR="002430B1" w:rsidRDefault="002430B1" w:rsidP="002430B1">
            <w:pPr>
              <w:pStyle w:val="Code"/>
            </w:pPr>
            <w:proofErr w:type="spellStart"/>
            <w:r>
              <w:t>job_title</w:t>
            </w:r>
            <w:proofErr w:type="spellEnd"/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2DDD09" w14:textId="0D8E7B60" w:rsidR="002430B1" w:rsidRDefault="002430B1" w:rsidP="002430B1">
            <w:pPr>
              <w:rPr>
                <w:b/>
              </w:rPr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2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5761E" w14:textId="5F50BFB9" w:rsidR="002430B1" w:rsidRDefault="002430B1" w:rsidP="002430B1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CE2413" w14:paraId="0869A236" w14:textId="77777777">
        <w:trPr>
          <w:trHeight w:val="216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C278269" w14:textId="26DC513E" w:rsidR="00CE2413" w:rsidRDefault="00CE2413" w:rsidP="00CE2413">
            <w:pPr>
              <w:pStyle w:val="Code"/>
            </w:pPr>
            <w:proofErr w:type="spellStart"/>
            <w:r>
              <w:t>happiness_level</w:t>
            </w:r>
            <w:proofErr w:type="spellEnd"/>
          </w:p>
        </w:tc>
        <w:tc>
          <w:tcPr>
            <w:tcW w:w="48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2DA9F" w14:textId="21EFB8B8" w:rsidR="00CE2413" w:rsidRDefault="00CE2413" w:rsidP="00CE2413">
            <w:pPr>
              <w:rPr>
                <w:b/>
              </w:rPr>
            </w:pPr>
            <w:r>
              <w:rPr>
                <w:b/>
              </w:rPr>
              <w:t xml:space="preserve">A </w:t>
            </w:r>
            <w:r w:rsidRPr="00547DF2">
              <w:rPr>
                <w:b/>
              </w:rPr>
              <w:t xml:space="preserve">character </w:t>
            </w:r>
            <w:r w:rsidRPr="00547DF2">
              <w:rPr>
                <w:bCs/>
              </w:rPr>
              <w:t xml:space="preserve">that shows the </w:t>
            </w:r>
            <w:r>
              <w:rPr>
                <w:b/>
              </w:rPr>
              <w:t>happiness level</w:t>
            </w:r>
            <w:r w:rsidRPr="00547DF2">
              <w:rPr>
                <w:bCs/>
              </w:rPr>
              <w:t xml:space="preserve"> of the </w:t>
            </w:r>
            <w:r>
              <w:rPr>
                <w:bCs/>
              </w:rPr>
              <w:t xml:space="preserve">employee. </w:t>
            </w:r>
            <w:r>
              <w:rPr>
                <w:bCs/>
              </w:rPr>
              <w:br/>
              <w:t>Can be ‘L’- Low, ‘N’ - Normal or ‘</w:t>
            </w:r>
            <w:r w:rsidR="003505FD">
              <w:rPr>
                <w:bCs/>
              </w:rPr>
              <w:t>H</w:t>
            </w:r>
            <w:r>
              <w:rPr>
                <w:bCs/>
              </w:rPr>
              <w:t xml:space="preserve">’- </w:t>
            </w:r>
            <w:r w:rsidR="003505FD">
              <w:rPr>
                <w:bCs/>
              </w:rPr>
              <w:t>High</w:t>
            </w:r>
          </w:p>
        </w:tc>
        <w:tc>
          <w:tcPr>
            <w:tcW w:w="2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9F5DB" w14:textId="0733891C" w:rsidR="00CE2413" w:rsidRDefault="00CE2413" w:rsidP="00CE2413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57A89FD5" w14:textId="77777777" w:rsidR="008A04A2" w:rsidRPr="00B06133" w:rsidRDefault="008A04A2">
      <w:pPr>
        <w:rPr>
          <w:b/>
          <w:lang w:val="bg-BG"/>
        </w:rPr>
      </w:pPr>
    </w:p>
    <w:p w14:paraId="7B088B10" w14:textId="07EA4820" w:rsidR="008A04A2" w:rsidRDefault="009E0095" w:rsidP="008A436F">
      <w:pPr>
        <w:pStyle w:val="4"/>
        <w:jc w:val="center"/>
      </w:pPr>
      <w:r>
        <w:t>teams</w:t>
      </w:r>
    </w:p>
    <w:tbl>
      <w:tblPr>
        <w:tblStyle w:val="ab"/>
        <w:tblW w:w="10280" w:type="dxa"/>
        <w:tblInd w:w="108" w:type="dxa"/>
        <w:tblLook w:val="04A0" w:firstRow="1" w:lastRow="0" w:firstColumn="1" w:lastColumn="0" w:noHBand="0" w:noVBand="1"/>
      </w:tblPr>
      <w:tblGrid>
        <w:gridCol w:w="1816"/>
        <w:gridCol w:w="4675"/>
        <w:gridCol w:w="3789"/>
      </w:tblGrid>
      <w:tr w:rsidR="008A04A2" w14:paraId="5FFA0470" w14:textId="77777777">
        <w:trPr>
          <w:trHeight w:val="276"/>
        </w:trPr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1CBD91B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45490B0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B3F8C66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561D24" w14:paraId="4299CBF6" w14:textId="77777777">
        <w:trPr>
          <w:trHeight w:val="217"/>
        </w:trPr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891F4C" w14:textId="5D78196C" w:rsidR="00561D24" w:rsidRDefault="0017044E" w:rsidP="00561D24">
            <w:pPr>
              <w:pStyle w:val="Code"/>
            </w:pPr>
            <w:r>
              <w:t>i</w:t>
            </w:r>
            <w:r w:rsidR="00561D24">
              <w:t>d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825B95" w14:textId="5390C370" w:rsidR="00561D24" w:rsidRDefault="00561D24" w:rsidP="00561D24"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3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04D14" w14:textId="77777777" w:rsidR="00561D24" w:rsidRDefault="00561D24" w:rsidP="00561D24">
            <w:pPr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</w:rPr>
              <w:br/>
              <w:t>AUTO_INCREMENT</w:t>
            </w:r>
          </w:p>
        </w:tc>
      </w:tr>
      <w:tr w:rsidR="00561D24" w14:paraId="1CCCB77C" w14:textId="77777777">
        <w:trPr>
          <w:trHeight w:val="217"/>
        </w:trPr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1327216" w14:textId="79F761F5" w:rsidR="00561D24" w:rsidRDefault="0017044E" w:rsidP="00561D24">
            <w:pPr>
              <w:pStyle w:val="Code"/>
            </w:pPr>
            <w:r>
              <w:t>n</w:t>
            </w:r>
            <w:r w:rsidR="00934F6A">
              <w:t>ame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F880A" w14:textId="537F8B3B" w:rsidR="00561D24" w:rsidRDefault="00561D24" w:rsidP="00561D24"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 w:rsidR="002708F4">
              <w:rPr>
                <w:b/>
                <w:bCs/>
                <w:lang w:val="bg-BG"/>
              </w:rPr>
              <w:t>4</w:t>
            </w:r>
            <w:r>
              <w:rPr>
                <w:b/>
              </w:rPr>
              <w:t>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22BD80" w14:textId="5C119F53" w:rsidR="00561D24" w:rsidRDefault="00561D24" w:rsidP="00561D24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500D98" w14:paraId="1CB2F3DB" w14:textId="77777777">
        <w:trPr>
          <w:trHeight w:val="217"/>
        </w:trPr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A7DDAB" w14:textId="38B48C5A" w:rsidR="00500D98" w:rsidRDefault="00500D98" w:rsidP="00500D98">
            <w:pPr>
              <w:pStyle w:val="Code"/>
            </w:pPr>
            <w:proofErr w:type="spellStart"/>
            <w:r>
              <w:t>office_id</w:t>
            </w:r>
            <w:proofErr w:type="spellEnd"/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FF037" w14:textId="21C9F662" w:rsidR="00500D98" w:rsidRDefault="00500D98" w:rsidP="00500D98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3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9FDFD6" w14:textId="47F461F6" w:rsidR="00130434" w:rsidRDefault="00130434" w:rsidP="00130434">
            <w:r>
              <w:t xml:space="preserve">Relationship with table </w:t>
            </w:r>
            <w:r>
              <w:rPr>
                <w:rStyle w:val="CodeChar"/>
              </w:rPr>
              <w:t>offices</w:t>
            </w:r>
            <w:r>
              <w:t>.</w:t>
            </w:r>
          </w:p>
          <w:p w14:paraId="1DDF5B01" w14:textId="0B5AF029" w:rsidR="00500D98" w:rsidRDefault="00130434" w:rsidP="00130434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561D24" w14:paraId="06CE9279" w14:textId="77777777">
        <w:trPr>
          <w:trHeight w:val="217"/>
        </w:trPr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841DEC5" w14:textId="53354F05" w:rsidR="00561D24" w:rsidRDefault="00BB26DC" w:rsidP="00561D24">
            <w:pPr>
              <w:pStyle w:val="Code"/>
            </w:pPr>
            <w:proofErr w:type="spellStart"/>
            <w:r>
              <w:t>leader_id</w:t>
            </w:r>
            <w:proofErr w:type="spellEnd"/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BE69C" w14:textId="77777777" w:rsidR="00561D24" w:rsidRDefault="00561D24" w:rsidP="00561D24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3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DEA2F" w14:textId="1BBE8A09" w:rsidR="009D5FA0" w:rsidRDefault="009D5FA0" w:rsidP="009D5FA0">
            <w:r>
              <w:t xml:space="preserve">Relationship with table </w:t>
            </w:r>
            <w:r>
              <w:rPr>
                <w:rStyle w:val="CodeChar"/>
              </w:rPr>
              <w:t>employees</w:t>
            </w:r>
            <w:r>
              <w:t>.</w:t>
            </w:r>
          </w:p>
          <w:p w14:paraId="77C24825" w14:textId="620C128D" w:rsidR="00F9569D" w:rsidRPr="004D12FB" w:rsidRDefault="002E553C" w:rsidP="009D5FA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e </w:t>
            </w:r>
            <w:r w:rsidR="003B3021">
              <w:rPr>
                <w:b/>
                <w:bCs/>
              </w:rPr>
              <w:t>values</w:t>
            </w:r>
            <w:r w:rsidR="008D436D">
              <w:rPr>
                <w:b/>
                <w:bCs/>
              </w:rPr>
              <w:t xml:space="preserve"> </w:t>
            </w:r>
            <w:r w:rsidR="001D46A6">
              <w:rPr>
                <w:b/>
                <w:bCs/>
              </w:rPr>
              <w:t>are</w:t>
            </w:r>
            <w:r w:rsidR="008D436D">
              <w:rPr>
                <w:b/>
                <w:bCs/>
              </w:rPr>
              <w:t xml:space="preserve"> </w:t>
            </w:r>
            <w:r w:rsidR="00F9569D" w:rsidRPr="004D12FB">
              <w:rPr>
                <w:b/>
                <w:bCs/>
              </w:rPr>
              <w:t>UNIQUE</w:t>
            </w:r>
            <w:r w:rsidR="008D436D">
              <w:rPr>
                <w:b/>
                <w:bCs/>
              </w:rPr>
              <w:t>.</w:t>
            </w:r>
          </w:p>
          <w:p w14:paraId="0D9ACD9C" w14:textId="1B2725DD" w:rsidR="00561D24" w:rsidRDefault="009D5FA0" w:rsidP="009D5FA0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4E0B5940" w14:textId="77777777" w:rsidR="00887D37" w:rsidRDefault="00887D37">
      <w:pPr>
        <w:rPr>
          <w:b/>
        </w:rPr>
      </w:pPr>
    </w:p>
    <w:p w14:paraId="1C1CAD46" w14:textId="581B57ED" w:rsidR="008A04A2" w:rsidRPr="00923AB8" w:rsidRDefault="00923AB8" w:rsidP="008A436F">
      <w:pPr>
        <w:pStyle w:val="4"/>
        <w:jc w:val="center"/>
      </w:pPr>
      <w:r>
        <w:t>games</w:t>
      </w:r>
    </w:p>
    <w:tbl>
      <w:tblPr>
        <w:tblStyle w:val="ab"/>
        <w:tblW w:w="10358" w:type="dxa"/>
        <w:tblInd w:w="108" w:type="dxa"/>
        <w:tblLook w:val="04A0" w:firstRow="1" w:lastRow="0" w:firstColumn="1" w:lastColumn="0" w:noHBand="0" w:noVBand="1"/>
      </w:tblPr>
      <w:tblGrid>
        <w:gridCol w:w="2031"/>
        <w:gridCol w:w="4537"/>
        <w:gridCol w:w="3790"/>
      </w:tblGrid>
      <w:tr w:rsidR="008A04A2" w14:paraId="29986ABD" w14:textId="77777777" w:rsidTr="00C6028B">
        <w:trPr>
          <w:trHeight w:val="29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33014D9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69C8813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E1D0011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8A04A2" w14:paraId="2AE03436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4390FA" w14:textId="0073F760" w:rsidR="008A04A2" w:rsidRDefault="0090757A">
            <w:pPr>
              <w:pStyle w:val="Code"/>
            </w:pPr>
            <w:r>
              <w:t>i</w:t>
            </w:r>
            <w:r w:rsidR="009761F5">
              <w:t>d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1DA920" w14:textId="77777777" w:rsidR="008A04A2" w:rsidRDefault="009761F5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</w:t>
            </w:r>
            <w:r>
              <w:rPr>
                <w:rStyle w:val="st"/>
                <w:b/>
              </w:rPr>
              <w:t>2,147,483,647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E1674" w14:textId="77777777" w:rsidR="008A04A2" w:rsidRDefault="009761F5">
            <w:pPr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</w:rPr>
              <w:br/>
              <w:t>AUTO_INCREMENT</w:t>
            </w:r>
          </w:p>
        </w:tc>
      </w:tr>
      <w:tr w:rsidR="00862B16" w14:paraId="1F36DA35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63FCDCF" w14:textId="380AF8FC" w:rsidR="00862B16" w:rsidRDefault="0090757A" w:rsidP="00862B16">
            <w:pPr>
              <w:pStyle w:val="Code"/>
            </w:pPr>
            <w:r>
              <w:lastRenderedPageBreak/>
              <w:t>n</w:t>
            </w:r>
            <w:r w:rsidR="00D237C2">
              <w:t>ame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7885F" w14:textId="77E84C90" w:rsidR="00862B16" w:rsidRDefault="00E0277D" w:rsidP="00862B16"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5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8EC36" w14:textId="77777777" w:rsidR="00862B16" w:rsidRDefault="00862B16" w:rsidP="00862B16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  <w:p w14:paraId="69C755E3" w14:textId="340821C2" w:rsidR="004F3C37" w:rsidRPr="0061600B" w:rsidRDefault="004F3C37" w:rsidP="00862B16">
            <w:pPr>
              <w:rPr>
                <w:b/>
                <w:bCs/>
                <w:lang w:val="bg-BG"/>
              </w:rPr>
            </w:pPr>
            <w:r w:rsidRPr="004F3C37">
              <w:rPr>
                <w:b/>
                <w:bCs/>
              </w:rPr>
              <w:t>UNIQUE</w:t>
            </w:r>
          </w:p>
        </w:tc>
      </w:tr>
      <w:tr w:rsidR="008A04A2" w14:paraId="53F42BA0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5DD695" w14:textId="48AE60F6" w:rsidR="008A04A2" w:rsidRDefault="00BE7811">
            <w:pPr>
              <w:pStyle w:val="Code"/>
            </w:pPr>
            <w:r>
              <w:t>description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0260EB" w14:textId="3DD2F5B5" w:rsidR="008A04A2" w:rsidRDefault="00FE3DF6" w:rsidP="001172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line="540" w:lineRule="atLeast"/>
            </w:pPr>
            <w:r>
              <w:rPr>
                <w:rFonts w:eastAsia="Times New Roman"/>
                <w:noProof/>
                <w:color w:val="222222"/>
              </w:rPr>
              <w:t xml:space="preserve">A very </w:t>
            </w:r>
            <w:r w:rsidRPr="00FE3DF6">
              <w:rPr>
                <w:rFonts w:eastAsia="Times New Roman"/>
                <w:b/>
                <w:bCs/>
                <w:noProof/>
                <w:color w:val="222222"/>
              </w:rPr>
              <w:t>long</w:t>
            </w:r>
            <w:r>
              <w:rPr>
                <w:rFonts w:eastAsia="Times New Roman"/>
                <w:noProof/>
                <w:color w:val="222222"/>
              </w:rPr>
              <w:t xml:space="preserve"> string field. 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CE4D9" w14:textId="1FBA6853" w:rsidR="008A04A2" w:rsidRDefault="009761F5">
            <w:r>
              <w:rPr>
                <w:b/>
              </w:rPr>
              <w:t>NULL</w:t>
            </w:r>
            <w:r>
              <w:t xml:space="preserve"> </w:t>
            </w:r>
            <w:r w:rsidRPr="00F873A3">
              <w:rPr>
                <w:b/>
                <w:bCs/>
              </w:rPr>
              <w:t>is permitted</w:t>
            </w:r>
            <w:r>
              <w:t>.</w:t>
            </w:r>
          </w:p>
        </w:tc>
      </w:tr>
      <w:tr w:rsidR="0095323F" w14:paraId="355D94D3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2D745B" w14:textId="20E06FE2" w:rsidR="0095323F" w:rsidRDefault="0090757A" w:rsidP="0095323F">
            <w:pPr>
              <w:pStyle w:val="Code"/>
            </w:pPr>
            <w:r>
              <w:t>r</w:t>
            </w:r>
            <w:r w:rsidR="0095323F">
              <w:t>ating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590EF" w14:textId="199E6AA5" w:rsidR="0095323F" w:rsidRPr="00971164" w:rsidRDefault="0095323F" w:rsidP="0095323F">
            <w:pPr>
              <w:rPr>
                <w:bCs/>
              </w:rPr>
            </w:pPr>
            <w:r w:rsidRPr="00971164">
              <w:rPr>
                <w:bCs/>
              </w:rPr>
              <w:t xml:space="preserve">A </w:t>
            </w:r>
            <w:r w:rsidRPr="00971164">
              <w:rPr>
                <w:b/>
              </w:rPr>
              <w:t>floating</w:t>
            </w:r>
            <w:r w:rsidRPr="00971164">
              <w:rPr>
                <w:bCs/>
              </w:rPr>
              <w:t xml:space="preserve"> point </w:t>
            </w:r>
            <w:r w:rsidRPr="00971164">
              <w:rPr>
                <w:b/>
              </w:rPr>
              <w:t>numbers</w:t>
            </w:r>
            <w:r w:rsidRPr="00971164">
              <w:rPr>
                <w:bCs/>
              </w:rPr>
              <w:t>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404E6" w14:textId="2A917FAF" w:rsidR="0095323F" w:rsidRDefault="0095323F" w:rsidP="0095323F">
            <w:r>
              <w:rPr>
                <w:b/>
              </w:rPr>
              <w:t>DEFAULT value</w:t>
            </w:r>
            <w:r>
              <w:t xml:space="preserve"> is </w:t>
            </w:r>
            <w:proofErr w:type="gramStart"/>
            <w:r w:rsidRPr="002911F2">
              <w:rPr>
                <w:b/>
                <w:bCs/>
              </w:rPr>
              <w:t>5.5</w:t>
            </w:r>
            <w:proofErr w:type="gramEnd"/>
          </w:p>
          <w:p w14:paraId="3F2624C6" w14:textId="2139D7C5" w:rsidR="0095323F" w:rsidRDefault="0095323F" w:rsidP="0095323F">
            <w:pPr>
              <w:tabs>
                <w:tab w:val="left" w:pos="386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t xml:space="preserve"> </w:t>
            </w:r>
            <w:r w:rsidRPr="004A0F08">
              <w:t>is</w:t>
            </w:r>
            <w:r w:rsidR="004A0F08">
              <w:rPr>
                <w:b/>
                <w:bCs/>
              </w:rPr>
              <w:t xml:space="preserve"> NOT</w:t>
            </w:r>
            <w:r>
              <w:t xml:space="preserve"> permitted</w:t>
            </w:r>
          </w:p>
        </w:tc>
      </w:tr>
      <w:tr w:rsidR="00041859" w14:paraId="3DAEFD0C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8A2A8AF" w14:textId="3749F2E6" w:rsidR="00041859" w:rsidRDefault="0090757A" w:rsidP="00041859">
            <w:pPr>
              <w:pStyle w:val="Code"/>
            </w:pPr>
            <w:r>
              <w:t>b</w:t>
            </w:r>
            <w:r w:rsidR="00041859">
              <w:t>udget</w:t>
            </w:r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E314C" w14:textId="6D150E77" w:rsidR="00041859" w:rsidRDefault="00041859" w:rsidP="00041859">
            <w:pPr>
              <w:rPr>
                <w:b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5DD7D" w14:textId="07A12616" w:rsidR="00041859" w:rsidRDefault="00041859" w:rsidP="00041859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4D19D7" w14:paraId="73009D08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3A8E50" w14:textId="048F4607" w:rsidR="004D19D7" w:rsidRPr="00B047C6" w:rsidRDefault="004D19D7" w:rsidP="004D19D7">
            <w:pPr>
              <w:pStyle w:val="Code"/>
            </w:pPr>
            <w:proofErr w:type="spellStart"/>
            <w:r>
              <w:t>release_date</w:t>
            </w:r>
            <w:proofErr w:type="spellEnd"/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27033" w14:textId="3AACBFFA" w:rsidR="004D19D7" w:rsidRPr="004D19D7" w:rsidRDefault="004D19D7" w:rsidP="004D19D7">
            <w:pPr>
              <w:rPr>
                <w:bCs/>
              </w:rPr>
            </w:pPr>
            <w:r w:rsidRPr="004D19D7">
              <w:rPr>
                <w:bCs/>
              </w:rPr>
              <w:t xml:space="preserve">The release </w:t>
            </w:r>
            <w:r w:rsidRPr="004D19D7">
              <w:rPr>
                <w:b/>
              </w:rPr>
              <w:t>date</w:t>
            </w:r>
            <w:r w:rsidRPr="004D19D7">
              <w:rPr>
                <w:bCs/>
              </w:rPr>
              <w:t xml:space="preserve"> of the game</w:t>
            </w:r>
            <w:r>
              <w:rPr>
                <w:bCs/>
              </w:rPr>
              <w:t>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5CC6F" w14:textId="1F4839AD" w:rsidR="004D19D7" w:rsidRDefault="004D19D7" w:rsidP="004D19D7">
            <w:r>
              <w:rPr>
                <w:b/>
              </w:rPr>
              <w:t>NULL</w:t>
            </w:r>
            <w:r>
              <w:t xml:space="preserve"> </w:t>
            </w:r>
            <w:r w:rsidRPr="001331E0">
              <w:rPr>
                <w:b/>
                <w:bCs/>
              </w:rPr>
              <w:t>is</w:t>
            </w:r>
            <w:r>
              <w:t xml:space="preserve"> </w:t>
            </w:r>
            <w:r w:rsidRPr="00F873A3">
              <w:rPr>
                <w:b/>
                <w:bCs/>
              </w:rPr>
              <w:t>permitted</w:t>
            </w:r>
            <w:r>
              <w:t>.</w:t>
            </w:r>
          </w:p>
        </w:tc>
      </w:tr>
      <w:tr w:rsidR="004D19D7" w14:paraId="2EC042C6" w14:textId="77777777" w:rsidTr="00C6028B">
        <w:trPr>
          <w:trHeight w:val="22"/>
        </w:trPr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952C85" w14:textId="67E02837" w:rsidR="004D19D7" w:rsidRDefault="004C10D8" w:rsidP="004D19D7">
            <w:pPr>
              <w:pStyle w:val="Code"/>
              <w:rPr>
                <w:lang w:val="bg-BG"/>
              </w:rPr>
            </w:pPr>
            <w:proofErr w:type="spellStart"/>
            <w:r>
              <w:t>team_id</w:t>
            </w:r>
            <w:proofErr w:type="spellEnd"/>
          </w:p>
        </w:tc>
        <w:tc>
          <w:tcPr>
            <w:tcW w:w="4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9EAD1" w14:textId="77777777" w:rsidR="004D19D7" w:rsidRDefault="004D19D7" w:rsidP="004D19D7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</w:t>
            </w:r>
            <w:r>
              <w:rPr>
                <w:rStyle w:val="st"/>
                <w:b/>
              </w:rPr>
              <w:t>2,147,483,647.</w:t>
            </w:r>
          </w:p>
        </w:tc>
        <w:tc>
          <w:tcPr>
            <w:tcW w:w="3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C0555" w14:textId="55995D50" w:rsidR="004D19D7" w:rsidRDefault="004D19D7" w:rsidP="004D19D7">
            <w:r>
              <w:t xml:space="preserve">Relationship with table </w:t>
            </w:r>
            <w:r w:rsidR="00784F16">
              <w:rPr>
                <w:rStyle w:val="CodeChar"/>
              </w:rPr>
              <w:t>teams</w:t>
            </w:r>
            <w:r>
              <w:t>.</w:t>
            </w:r>
          </w:p>
          <w:p w14:paraId="686967CE" w14:textId="23255237" w:rsidR="004D19D7" w:rsidRDefault="004D19D7" w:rsidP="004D19D7"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20CE5FDA" w14:textId="77777777" w:rsidR="008A04A2" w:rsidRDefault="008A04A2"/>
    <w:p w14:paraId="283FF155" w14:textId="23E184F4" w:rsidR="008A04A2" w:rsidRDefault="001137C9" w:rsidP="008A436F">
      <w:pPr>
        <w:pStyle w:val="4"/>
        <w:jc w:val="center"/>
      </w:pPr>
      <w:proofErr w:type="spellStart"/>
      <w:r>
        <w:t>games</w:t>
      </w:r>
      <w:r w:rsidR="003B5795">
        <w:t>_</w:t>
      </w:r>
      <w:r w:rsidR="00B03DC7">
        <w:t>categories</w:t>
      </w:r>
      <w:proofErr w:type="spellEnd"/>
    </w:p>
    <w:tbl>
      <w:tblPr>
        <w:tblStyle w:val="ab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4819"/>
        <w:gridCol w:w="3686"/>
      </w:tblGrid>
      <w:tr w:rsidR="008A04A2" w14:paraId="4517943D" w14:textId="77777777" w:rsidTr="008A436F">
        <w:trPr>
          <w:trHeight w:val="275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81A1A21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C692C11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9CC7E56" w14:textId="77777777" w:rsidR="008A04A2" w:rsidRDefault="009761F5">
            <w:pPr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152E2B" w14:paraId="51446D57" w14:textId="77777777" w:rsidTr="008A436F">
        <w:trPr>
          <w:trHeight w:val="216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9ED0B0" w14:textId="355DAB30" w:rsidR="00152E2B" w:rsidRDefault="00CB0361" w:rsidP="00152E2B">
            <w:pPr>
              <w:pStyle w:val="Code"/>
            </w:pPr>
            <w:proofErr w:type="spellStart"/>
            <w:r>
              <w:t>game</w:t>
            </w:r>
            <w:r w:rsidR="00152E2B">
              <w:t>_id</w:t>
            </w:r>
            <w:proofErr w:type="spellEnd"/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8B253" w14:textId="77777777" w:rsidR="00152E2B" w:rsidRDefault="00152E2B" w:rsidP="00152E2B"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DF173" w14:textId="5D56E583" w:rsidR="00152E2B" w:rsidRDefault="00152E2B" w:rsidP="00152E2B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t xml:space="preserve"> is </w:t>
            </w:r>
            <w:r>
              <w:rPr>
                <w:b/>
              </w:rPr>
              <w:t>NOT</w:t>
            </w:r>
            <w:r>
              <w:t xml:space="preserve"> permitted.</w:t>
            </w:r>
          </w:p>
        </w:tc>
      </w:tr>
      <w:tr w:rsidR="00C34FE2" w14:paraId="20D47C69" w14:textId="77777777" w:rsidTr="008A436F">
        <w:trPr>
          <w:trHeight w:val="216"/>
        </w:trPr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239505" w14:textId="57CDF6AA" w:rsidR="00C34FE2" w:rsidRDefault="00C34FE2" w:rsidP="00C34FE2">
            <w:pPr>
              <w:pStyle w:val="Code"/>
            </w:pPr>
            <w:proofErr w:type="spellStart"/>
            <w:r>
              <w:t>category_id</w:t>
            </w:r>
            <w:proofErr w:type="spellEnd"/>
          </w:p>
        </w:tc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8C8AA" w14:textId="2831259E" w:rsidR="00C34FE2" w:rsidRDefault="00C34FE2" w:rsidP="00C34FE2">
            <w:pPr>
              <w:rPr>
                <w:b/>
              </w:rPr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3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71885" w14:textId="77777777" w:rsidR="00C34FE2" w:rsidRDefault="00C34FE2" w:rsidP="00C34FE2">
            <w:r>
              <w:rPr>
                <w:b/>
              </w:rPr>
              <w:t>NULL</w:t>
            </w:r>
            <w:r>
              <w:t xml:space="preserve"> is </w:t>
            </w:r>
            <w:r>
              <w:rPr>
                <w:b/>
              </w:rPr>
              <w:t>NOT</w:t>
            </w:r>
            <w:r>
              <w:t xml:space="preserve"> permitted.</w:t>
            </w:r>
          </w:p>
        </w:tc>
      </w:tr>
    </w:tbl>
    <w:p w14:paraId="372B755F" w14:textId="174EC163" w:rsidR="008A04A2" w:rsidRDefault="00E00FEC" w:rsidP="00FA0CF6">
      <w:pPr>
        <w:pStyle w:val="a6"/>
        <w:numPr>
          <w:ilvl w:val="0"/>
          <w:numId w:val="7"/>
        </w:numPr>
      </w:pPr>
      <w:r>
        <w:t xml:space="preserve">The </w:t>
      </w:r>
      <w:proofErr w:type="spellStart"/>
      <w:r w:rsidR="008749DD">
        <w:rPr>
          <w:b/>
          <w:bCs/>
        </w:rPr>
        <w:t>games</w:t>
      </w:r>
      <w:r w:rsidRPr="007F4851">
        <w:rPr>
          <w:b/>
          <w:bCs/>
        </w:rPr>
        <w:t>_</w:t>
      </w:r>
      <w:r w:rsidR="008749DD">
        <w:rPr>
          <w:b/>
          <w:bCs/>
        </w:rPr>
        <w:t>categorie</w:t>
      </w:r>
      <w:r w:rsidRPr="007F4851">
        <w:rPr>
          <w:b/>
          <w:bCs/>
        </w:rPr>
        <w:t>s</w:t>
      </w:r>
      <w:proofErr w:type="spellEnd"/>
      <w:r>
        <w:t xml:space="preserve"> table </w:t>
      </w:r>
      <w:r w:rsidR="0082541E">
        <w:t>has</w:t>
      </w:r>
      <w:r>
        <w:t xml:space="preserve"> a </w:t>
      </w:r>
      <w:r w:rsidRPr="007F4851">
        <w:rPr>
          <w:b/>
          <w:bCs/>
        </w:rPr>
        <w:t>composite primary key</w:t>
      </w:r>
      <w:r>
        <w:t xml:space="preserve"> from </w:t>
      </w:r>
      <w:proofErr w:type="spellStart"/>
      <w:r w:rsidR="008749DD">
        <w:t>game</w:t>
      </w:r>
      <w:r>
        <w:t>_id</w:t>
      </w:r>
      <w:proofErr w:type="spellEnd"/>
      <w:r>
        <w:t xml:space="preserve"> and </w:t>
      </w:r>
      <w:proofErr w:type="spellStart"/>
      <w:r w:rsidR="008749DD">
        <w:t>category</w:t>
      </w:r>
      <w:r>
        <w:t>_id</w:t>
      </w:r>
      <w:proofErr w:type="spellEnd"/>
      <w:r>
        <w:t>.</w:t>
      </w:r>
      <w:r w:rsidR="009761F5">
        <w:tab/>
      </w:r>
    </w:p>
    <w:p w14:paraId="194296D4" w14:textId="77777777" w:rsidR="008A04A2" w:rsidRDefault="009761F5">
      <w:r>
        <w:t xml:space="preserve">Submit your solutions in Judge on the first task. Submit </w:t>
      </w:r>
      <w:r>
        <w:rPr>
          <w:b/>
        </w:rPr>
        <w:t>all</w:t>
      </w:r>
      <w:r>
        <w:t xml:space="preserve"> SQL table creation statements.</w:t>
      </w:r>
    </w:p>
    <w:p w14:paraId="7F13EF4D" w14:textId="435DB893" w:rsidR="008A04A2" w:rsidRPr="00FA0CF6" w:rsidRDefault="009761F5">
      <w:pPr>
        <w:rPr>
          <w:lang w:val="bg-BG"/>
        </w:rPr>
      </w:pPr>
      <w:r>
        <w:t xml:space="preserve">You will also be given a </w:t>
      </w:r>
      <w:proofErr w:type="spellStart"/>
      <w:r>
        <w:rPr>
          <w:rStyle w:val="CodeChar"/>
        </w:rPr>
        <w:t>data.sql</w:t>
      </w:r>
      <w:proofErr w:type="spellEnd"/>
      <w:r>
        <w:t xml:space="preserve"> file. It will contain a </w:t>
      </w:r>
      <w:r>
        <w:rPr>
          <w:b/>
        </w:rPr>
        <w:t>dataset</w:t>
      </w:r>
      <w:r>
        <w:t xml:space="preserve"> with data which you will need to </w:t>
      </w:r>
      <w:r>
        <w:rPr>
          <w:b/>
        </w:rPr>
        <w:t>store</w:t>
      </w:r>
      <w:r>
        <w:t xml:space="preserve"> in your </w:t>
      </w:r>
      <w:r>
        <w:rPr>
          <w:b/>
        </w:rPr>
        <w:t>local database</w:t>
      </w:r>
      <w:r>
        <w:t xml:space="preserve">. This data will be given to </w:t>
      </w:r>
      <w:r w:rsidR="00A35FF3">
        <w:t>you,</w:t>
      </w:r>
      <w:r>
        <w:t xml:space="preserve"> so you </w:t>
      </w:r>
      <w:r w:rsidR="00C61A36">
        <w:t>do not</w:t>
      </w:r>
      <w:r>
        <w:t xml:space="preserve"> have to imagine it and lose precious time in the process.</w:t>
      </w:r>
      <w:r w:rsidR="007765F5">
        <w:br/>
      </w:r>
      <w:r>
        <w:t xml:space="preserve">The data is in the form of </w:t>
      </w:r>
      <w:r>
        <w:rPr>
          <w:b/>
        </w:rPr>
        <w:t>INSERT</w:t>
      </w:r>
      <w:r>
        <w:t xml:space="preserve"> statement queries.</w:t>
      </w:r>
    </w:p>
    <w:p w14:paraId="3AD04EF0" w14:textId="77777777" w:rsidR="008A04A2" w:rsidRDefault="009761F5">
      <w:pPr>
        <w:pStyle w:val="2"/>
        <w:ind w:left="360" w:hanging="360"/>
      </w:pPr>
      <w:r>
        <w:t>Section 2: Data Manipulation Language (DML) – 30 pts</w:t>
      </w:r>
    </w:p>
    <w:p w14:paraId="658B36D9" w14:textId="7D7EAF6C" w:rsidR="008A04A2" w:rsidRDefault="009761F5">
      <w:r>
        <w:t>Here we need to do several manipulations in the database, like changing data, adding data etc.</w:t>
      </w:r>
    </w:p>
    <w:p w14:paraId="28C418D9" w14:textId="77777777" w:rsidR="008A04A2" w:rsidRDefault="009761F5">
      <w:pPr>
        <w:pStyle w:val="3"/>
        <w:numPr>
          <w:ilvl w:val="0"/>
          <w:numId w:val="5"/>
        </w:numPr>
        <w:ind w:left="540" w:hanging="540"/>
      </w:pPr>
      <w:r>
        <w:t>Insert</w:t>
      </w:r>
    </w:p>
    <w:p w14:paraId="5DB60EB5" w14:textId="53AC89BF" w:rsidR="00690FB9" w:rsidRDefault="00DC2C97">
      <w:r w:rsidRPr="00DC2C97">
        <w:t>The bosses urgently want to announce 9 new games and because there is no time, the developers decide not to waste time thinking about details but to announce something as soon as possible</w:t>
      </w:r>
      <w:r w:rsidR="00690FB9" w:rsidRPr="00690FB9">
        <w:t>.</w:t>
      </w:r>
    </w:p>
    <w:p w14:paraId="05F9F389" w14:textId="39A992B7" w:rsidR="008A04A2" w:rsidRDefault="009761F5">
      <w:r>
        <w:t xml:space="preserve">You will have to </w:t>
      </w:r>
      <w:r>
        <w:rPr>
          <w:b/>
        </w:rPr>
        <w:t>insert</w:t>
      </w:r>
      <w:r>
        <w:t xml:space="preserve"> records of data into the </w:t>
      </w:r>
      <w:r w:rsidR="00526428">
        <w:rPr>
          <w:b/>
        </w:rPr>
        <w:t>games</w:t>
      </w:r>
      <w:r>
        <w:t xml:space="preserve"> table, based on the </w:t>
      </w:r>
      <w:proofErr w:type="gramStart"/>
      <w:r w:rsidR="00BA4B62">
        <w:rPr>
          <w:b/>
        </w:rPr>
        <w:t>teams</w:t>
      </w:r>
      <w:proofErr w:type="gramEnd"/>
      <w:r>
        <w:rPr>
          <w:b/>
        </w:rPr>
        <w:t xml:space="preserve"> </w:t>
      </w:r>
      <w:r>
        <w:t xml:space="preserve">table. </w:t>
      </w:r>
    </w:p>
    <w:p w14:paraId="610072CF" w14:textId="131A0ECA" w:rsidR="008A04A2" w:rsidRDefault="009761F5">
      <w:r>
        <w:t>For</w:t>
      </w:r>
      <w:r w:rsidR="00E71228">
        <w:t xml:space="preserve"> all</w:t>
      </w:r>
      <w:r>
        <w:t xml:space="preserve"> </w:t>
      </w:r>
      <w:r w:rsidR="00CA06AA">
        <w:rPr>
          <w:rStyle w:val="CodeChar"/>
        </w:rPr>
        <w:t>teams</w:t>
      </w:r>
      <w:r>
        <w:t xml:space="preserve"> with </w:t>
      </w:r>
      <w:r w:rsidR="00E71228">
        <w:rPr>
          <w:rStyle w:val="CodeChar"/>
        </w:rPr>
        <w:t>id</w:t>
      </w:r>
      <w:r>
        <w:rPr>
          <w:rStyle w:val="CodeChar"/>
        </w:rPr>
        <w:t xml:space="preserve"> </w:t>
      </w:r>
      <w:r w:rsidR="00E71228">
        <w:rPr>
          <w:rStyle w:val="CodeChar"/>
        </w:rPr>
        <w:t>between</w:t>
      </w:r>
      <w:r>
        <w:rPr>
          <w:rStyle w:val="CodeChar"/>
        </w:rPr>
        <w:t xml:space="preserve"> </w:t>
      </w:r>
      <w:r w:rsidR="00CA06AA">
        <w:rPr>
          <w:rStyle w:val="CodeChar"/>
        </w:rPr>
        <w:t>1</w:t>
      </w:r>
      <w:r w:rsidR="00E71228">
        <w:rPr>
          <w:rStyle w:val="CodeChar"/>
        </w:rPr>
        <w:t xml:space="preserve"> </w:t>
      </w:r>
      <w:r w:rsidR="00E71228" w:rsidRPr="00E71228">
        <w:rPr>
          <w:rStyle w:val="CodeChar"/>
          <w:b w:val="0"/>
          <w:bCs/>
        </w:rPr>
        <w:t>and</w:t>
      </w:r>
      <w:r w:rsidR="00E71228">
        <w:rPr>
          <w:rStyle w:val="CodeChar"/>
        </w:rPr>
        <w:t xml:space="preserve"> </w:t>
      </w:r>
      <w:r w:rsidR="00CA06AA">
        <w:rPr>
          <w:rStyle w:val="CodeChar"/>
        </w:rPr>
        <w:t>9</w:t>
      </w:r>
      <w:r>
        <w:rPr>
          <w:b/>
        </w:rPr>
        <w:t xml:space="preserve"> </w:t>
      </w:r>
      <w:r>
        <w:t>(</w:t>
      </w:r>
      <w:r w:rsidR="00E71228" w:rsidRPr="00E71228">
        <w:rPr>
          <w:b/>
          <w:bCs/>
        </w:rPr>
        <w:t>both</w:t>
      </w:r>
      <w:r w:rsidR="00E71228">
        <w:t xml:space="preserve"> </w:t>
      </w:r>
      <w:r>
        <w:rPr>
          <w:b/>
        </w:rPr>
        <w:t>inclusive</w:t>
      </w:r>
      <w:r>
        <w:t xml:space="preserve">), </w:t>
      </w:r>
      <w:r>
        <w:rPr>
          <w:b/>
        </w:rPr>
        <w:t>insert data</w:t>
      </w:r>
      <w:r>
        <w:t xml:space="preserve"> in the </w:t>
      </w:r>
      <w:r w:rsidR="00CA06AA">
        <w:rPr>
          <w:rStyle w:val="CodeChar"/>
        </w:rPr>
        <w:t>games</w:t>
      </w:r>
      <w:r>
        <w:t xml:space="preserve"> table with the </w:t>
      </w:r>
      <w:r>
        <w:rPr>
          <w:b/>
        </w:rPr>
        <w:t>following values</w:t>
      </w:r>
      <w:r>
        <w:t>:</w:t>
      </w:r>
    </w:p>
    <w:p w14:paraId="71E12315" w14:textId="176AD8BB" w:rsidR="004F44B1" w:rsidRDefault="00AD4063">
      <w:pPr>
        <w:pStyle w:val="a6"/>
        <w:numPr>
          <w:ilvl w:val="0"/>
          <w:numId w:val="2"/>
        </w:numPr>
        <w:ind w:left="720" w:hanging="360"/>
      </w:pPr>
      <w:r>
        <w:rPr>
          <w:rStyle w:val="CodeChar"/>
        </w:rPr>
        <w:t>name</w:t>
      </w:r>
      <w:r>
        <w:t>:</w:t>
      </w:r>
    </w:p>
    <w:p w14:paraId="2AC83349" w14:textId="622A4DCE" w:rsidR="004F44B1" w:rsidRDefault="009761F5" w:rsidP="004F44B1">
      <w:pPr>
        <w:pStyle w:val="a6"/>
        <w:numPr>
          <w:ilvl w:val="1"/>
          <w:numId w:val="2"/>
        </w:numPr>
      </w:pPr>
      <w:r>
        <w:rPr>
          <w:b/>
        </w:rPr>
        <w:t xml:space="preserve"> </w:t>
      </w:r>
      <w:r w:rsidR="004F44B1">
        <w:t>t</w:t>
      </w:r>
      <w:r w:rsidR="00E578EA" w:rsidRPr="00E578EA">
        <w:t>he name of the team</w:t>
      </w:r>
      <w:r w:rsidR="00E578EA">
        <w:rPr>
          <w:lang w:val="bg-BG"/>
        </w:rPr>
        <w:t xml:space="preserve"> </w:t>
      </w:r>
      <w:r w:rsidR="00E578EA">
        <w:t xml:space="preserve">but </w:t>
      </w:r>
      <w:proofErr w:type="gramStart"/>
      <w:r w:rsidR="00E578EA" w:rsidRPr="00C01FE3">
        <w:rPr>
          <w:b/>
          <w:bCs/>
        </w:rPr>
        <w:t>reversed</w:t>
      </w:r>
      <w:proofErr w:type="gramEnd"/>
    </w:p>
    <w:p w14:paraId="04A816A8" w14:textId="77777777" w:rsidR="004F44B1" w:rsidRDefault="004F44B1" w:rsidP="004F44B1">
      <w:pPr>
        <w:pStyle w:val="a6"/>
        <w:numPr>
          <w:ilvl w:val="1"/>
          <w:numId w:val="2"/>
        </w:numPr>
      </w:pPr>
      <w:r>
        <w:t xml:space="preserve"> </w:t>
      </w:r>
      <w:r w:rsidR="00E578EA" w:rsidRPr="00E578EA">
        <w:t xml:space="preserve">all letters must be </w:t>
      </w:r>
      <w:r w:rsidR="00E578EA" w:rsidRPr="00C01FE3">
        <w:rPr>
          <w:b/>
          <w:bCs/>
        </w:rPr>
        <w:t>lower</w:t>
      </w:r>
      <w:r w:rsidR="00E578EA" w:rsidRPr="00E578EA">
        <w:t xml:space="preserve"> </w:t>
      </w:r>
      <w:proofErr w:type="gramStart"/>
      <w:r w:rsidR="00E578EA" w:rsidRPr="00E578EA">
        <w:t>case</w:t>
      </w:r>
      <w:proofErr w:type="gramEnd"/>
    </w:p>
    <w:p w14:paraId="69415733" w14:textId="1F0EAF0F" w:rsidR="008A04A2" w:rsidRDefault="00E578EA" w:rsidP="004F44B1">
      <w:pPr>
        <w:pStyle w:val="a6"/>
        <w:numPr>
          <w:ilvl w:val="1"/>
          <w:numId w:val="2"/>
        </w:numPr>
      </w:pPr>
      <w:r w:rsidRPr="00E578EA">
        <w:t xml:space="preserve"> </w:t>
      </w:r>
      <w:r w:rsidR="004F44B1" w:rsidRPr="00C01FE3">
        <w:rPr>
          <w:b/>
          <w:bCs/>
        </w:rPr>
        <w:t>omit</w:t>
      </w:r>
      <w:r w:rsidR="004F44B1">
        <w:t xml:space="preserve"> the </w:t>
      </w:r>
      <w:r w:rsidR="004F44B1" w:rsidRPr="00C01FE3">
        <w:rPr>
          <w:b/>
          <w:bCs/>
        </w:rPr>
        <w:t>starting</w:t>
      </w:r>
      <w:r w:rsidR="004F44B1">
        <w:t xml:space="preserve"> character of the</w:t>
      </w:r>
      <w:r w:rsidR="00B66A39">
        <w:rPr>
          <w:lang w:val="bg-BG"/>
        </w:rPr>
        <w:t xml:space="preserve"> </w:t>
      </w:r>
      <w:r w:rsidR="0005761F" w:rsidRPr="00B66A39">
        <w:t>team's</w:t>
      </w:r>
      <w:r w:rsidR="0005761F" w:rsidRPr="0005761F">
        <w:rPr>
          <w:color w:val="FF0000"/>
        </w:rPr>
        <w:t xml:space="preserve"> </w:t>
      </w:r>
      <w:proofErr w:type="gramStart"/>
      <w:r w:rsidR="00C01FE3">
        <w:t>name</w:t>
      </w:r>
      <w:proofErr w:type="gramEnd"/>
    </w:p>
    <w:p w14:paraId="417D7B7E" w14:textId="523E314A" w:rsidR="004F44B1" w:rsidRDefault="004F44B1" w:rsidP="004F44B1">
      <w:pPr>
        <w:pStyle w:val="a6"/>
        <w:numPr>
          <w:ilvl w:val="2"/>
          <w:numId w:val="2"/>
        </w:numPr>
      </w:pPr>
      <w:r>
        <w:t xml:space="preserve"> Example: Team name – </w:t>
      </w:r>
      <w:r w:rsidRPr="00073331">
        <w:rPr>
          <w:b/>
          <w:bCs/>
        </w:rPr>
        <w:t>T</w:t>
      </w:r>
      <w:r>
        <w:t xml:space="preserve">hiel -&gt; </w:t>
      </w:r>
      <w:proofErr w:type="spellStart"/>
      <w:r>
        <w:t>leih</w:t>
      </w:r>
      <w:proofErr w:type="spellEnd"/>
    </w:p>
    <w:p w14:paraId="0ABB1DDE" w14:textId="042931BF" w:rsidR="008A04A2" w:rsidRDefault="00A0417B">
      <w:pPr>
        <w:pStyle w:val="a6"/>
        <w:numPr>
          <w:ilvl w:val="0"/>
          <w:numId w:val="2"/>
        </w:numPr>
        <w:ind w:left="720" w:hanging="360"/>
      </w:pPr>
      <w:r>
        <w:rPr>
          <w:rStyle w:val="CodeChar"/>
        </w:rPr>
        <w:t>r</w:t>
      </w:r>
      <w:r w:rsidR="00CE136C">
        <w:rPr>
          <w:rStyle w:val="CodeChar"/>
        </w:rPr>
        <w:t>ating</w:t>
      </w:r>
      <w:r w:rsidR="009761F5">
        <w:t xml:space="preserve"> – </w:t>
      </w:r>
      <w:bookmarkStart w:id="0" w:name="_Hlk76687719"/>
      <w:r w:rsidR="009761F5" w:rsidRPr="00B5699E">
        <w:t xml:space="preserve">set </w:t>
      </w:r>
      <w:r w:rsidR="000804AB" w:rsidRPr="00B5699E">
        <w:t xml:space="preserve">it to </w:t>
      </w:r>
      <w:r w:rsidR="000200B3" w:rsidRPr="00B5699E">
        <w:t>be equal to</w:t>
      </w:r>
      <w:r w:rsidR="00B5699E">
        <w:t xml:space="preserve"> </w:t>
      </w:r>
      <w:r w:rsidR="00B5699E" w:rsidRPr="00F93A7C">
        <w:t>the</w:t>
      </w:r>
      <w:r w:rsidR="000200B3" w:rsidRPr="00F93A7C">
        <w:t xml:space="preserve"> </w:t>
      </w:r>
      <w:r w:rsidR="000200B3" w:rsidRPr="00B5699E">
        <w:t>team</w:t>
      </w:r>
      <w:r w:rsidR="00B62898" w:rsidRPr="00B5699E">
        <w:t>'</w:t>
      </w:r>
      <w:r w:rsidR="000054DC" w:rsidRPr="00B5699E">
        <w:t xml:space="preserve">s </w:t>
      </w:r>
      <w:proofErr w:type="gramStart"/>
      <w:r w:rsidR="000200B3" w:rsidRPr="00B5699E">
        <w:t>id</w:t>
      </w:r>
      <w:bookmarkEnd w:id="0"/>
      <w:proofErr w:type="gramEnd"/>
    </w:p>
    <w:p w14:paraId="71458B61" w14:textId="4E7BBA2D" w:rsidR="004C1782" w:rsidRPr="0078724A" w:rsidRDefault="0078724A" w:rsidP="0078724A">
      <w:pPr>
        <w:pStyle w:val="a6"/>
        <w:numPr>
          <w:ilvl w:val="0"/>
          <w:numId w:val="2"/>
        </w:numPr>
        <w:ind w:left="720" w:hanging="360"/>
      </w:pPr>
      <w:r>
        <w:rPr>
          <w:rStyle w:val="CodeChar"/>
        </w:rPr>
        <w:t xml:space="preserve">budget </w:t>
      </w:r>
      <w:r>
        <w:t>– set it to be equal to</w:t>
      </w:r>
      <w:r w:rsidR="00B5699E">
        <w:t xml:space="preserve"> </w:t>
      </w:r>
      <w:r w:rsidR="00B5699E" w:rsidRPr="00F93A7C">
        <w:t>the</w:t>
      </w:r>
      <w:r w:rsidRPr="00F93A7C">
        <w:t xml:space="preserve"> </w:t>
      </w:r>
      <w:r>
        <w:t>leader</w:t>
      </w:r>
      <w:r w:rsidR="00B62898">
        <w:t>'</w:t>
      </w:r>
      <w:r w:rsidR="009F02F8">
        <w:t xml:space="preserve">s </w:t>
      </w:r>
      <w:r>
        <w:t xml:space="preserve">id </w:t>
      </w:r>
      <w:r w:rsidRPr="0078724A">
        <w:t>multiplied by</w:t>
      </w:r>
      <w:r>
        <w:rPr>
          <w:lang w:val="bg-BG"/>
        </w:rPr>
        <w:t xml:space="preserve"> </w:t>
      </w:r>
      <w:proofErr w:type="gramStart"/>
      <w:r>
        <w:rPr>
          <w:lang w:val="bg-BG"/>
        </w:rPr>
        <w:t>1000</w:t>
      </w:r>
      <w:proofErr w:type="gramEnd"/>
    </w:p>
    <w:p w14:paraId="4E02F69A" w14:textId="4A1F314E" w:rsidR="008A04A2" w:rsidRPr="00FA0CF6" w:rsidRDefault="0078724A" w:rsidP="00FA0CF6">
      <w:pPr>
        <w:pStyle w:val="a6"/>
        <w:numPr>
          <w:ilvl w:val="0"/>
          <w:numId w:val="2"/>
        </w:numPr>
        <w:ind w:left="720" w:hanging="360"/>
        <w:rPr>
          <w:b/>
        </w:rPr>
      </w:pPr>
      <w:proofErr w:type="spellStart"/>
      <w:r>
        <w:rPr>
          <w:rStyle w:val="CodeChar"/>
        </w:rPr>
        <w:t>team_id</w:t>
      </w:r>
      <w:proofErr w:type="spellEnd"/>
      <w:r w:rsidR="009761F5">
        <w:rPr>
          <w:rStyle w:val="CodeChar"/>
        </w:rPr>
        <w:t xml:space="preserve"> –</w:t>
      </w:r>
      <w:r w:rsidR="00BB1049">
        <w:rPr>
          <w:rStyle w:val="CodeChar"/>
          <w:rFonts w:ascii="Calibri" w:hAnsi="Calibri"/>
          <w:b w:val="0"/>
          <w:strike/>
          <w:lang w:val="bg-BG"/>
        </w:rPr>
        <w:t xml:space="preserve"> </w:t>
      </w:r>
      <w:r w:rsidR="00B5699E" w:rsidRPr="00BB1049">
        <w:rPr>
          <w:rStyle w:val="CodeChar"/>
          <w:rFonts w:ascii="Calibri" w:hAnsi="Calibri"/>
          <w:b w:val="0"/>
        </w:rPr>
        <w:t xml:space="preserve">set it to be equal to the team's </w:t>
      </w:r>
      <w:proofErr w:type="gramStart"/>
      <w:r w:rsidR="00B5699E" w:rsidRPr="00BB1049">
        <w:rPr>
          <w:rStyle w:val="CodeChar"/>
          <w:rFonts w:ascii="Calibri" w:hAnsi="Calibri"/>
          <w:b w:val="0"/>
        </w:rPr>
        <w:t>id</w:t>
      </w:r>
      <w:proofErr w:type="gramEnd"/>
    </w:p>
    <w:p w14:paraId="62BB5094" w14:textId="4494495A" w:rsidR="008A04A2" w:rsidRDefault="009761F5">
      <w:pPr>
        <w:pStyle w:val="3"/>
        <w:numPr>
          <w:ilvl w:val="0"/>
          <w:numId w:val="5"/>
        </w:numPr>
        <w:ind w:left="540" w:hanging="540"/>
      </w:pPr>
      <w:r>
        <w:t>Update</w:t>
      </w:r>
    </w:p>
    <w:p w14:paraId="07CEEB0C" w14:textId="1A1DE3B0" w:rsidR="008A0CCA" w:rsidRPr="008A0CCA" w:rsidRDefault="008710BD" w:rsidP="008A0CCA">
      <w:pPr>
        <w:rPr>
          <w:lang w:val="bg-BG"/>
        </w:rPr>
      </w:pPr>
      <w:r w:rsidRPr="008710BD">
        <w:t>After</w:t>
      </w:r>
      <w:r w:rsidR="006B4626">
        <w:t xml:space="preserve"> a</w:t>
      </w:r>
      <w:r w:rsidRPr="008710BD">
        <w:t xml:space="preserve"> good work in recent months, management has decided to raise the salaries of all young team leaders</w:t>
      </w:r>
      <w:r w:rsidR="008A0CCA">
        <w:rPr>
          <w:lang w:val="bg-BG"/>
        </w:rPr>
        <w:t>.</w:t>
      </w:r>
    </w:p>
    <w:p w14:paraId="18C1903E" w14:textId="3FC3625F" w:rsidR="008A0CCA" w:rsidRDefault="008A0CCA" w:rsidP="008A0CCA">
      <w:r>
        <w:lastRenderedPageBreak/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 w:rsidR="00F41597">
        <w:rPr>
          <w:lang w:val="en-GB"/>
        </w:rPr>
        <w:t xml:space="preserve"> </w:t>
      </w:r>
      <w:r w:rsidR="00F41597" w:rsidRPr="00F41597">
        <w:rPr>
          <w:b/>
          <w:bCs/>
          <w:lang w:val="en-GB"/>
        </w:rPr>
        <w:t>young</w:t>
      </w:r>
      <w:r>
        <w:t xml:space="preserve"> </w:t>
      </w:r>
      <w:r w:rsidR="00F41597">
        <w:rPr>
          <w:b/>
          <w:bCs/>
        </w:rPr>
        <w:t>employees (</w:t>
      </w:r>
      <w:r w:rsidR="00221CA9">
        <w:rPr>
          <w:b/>
          <w:bCs/>
        </w:rPr>
        <w:t>only team leaders)</w:t>
      </w:r>
      <w:r w:rsidR="00F41597">
        <w:rPr>
          <w:b/>
          <w:bCs/>
        </w:rPr>
        <w:t xml:space="preserve"> with age under 40</w:t>
      </w:r>
      <w:r w:rsidR="00F81C23">
        <w:rPr>
          <w:b/>
          <w:bCs/>
        </w:rPr>
        <w:t>(exclusive)</w:t>
      </w:r>
      <w:r>
        <w:t xml:space="preserve"> and </w:t>
      </w:r>
      <w:r w:rsidR="00221CA9" w:rsidRPr="00221CA9">
        <w:rPr>
          <w:b/>
          <w:bCs/>
        </w:rPr>
        <w:t>increase</w:t>
      </w:r>
      <w:r w:rsidR="00221CA9">
        <w:t xml:space="preserve"> </w:t>
      </w:r>
      <w:r w:rsidR="00F41597">
        <w:t xml:space="preserve">their </w:t>
      </w:r>
      <w:r w:rsidR="00221CA9" w:rsidRPr="00221CA9">
        <w:rPr>
          <w:b/>
          <w:bCs/>
        </w:rPr>
        <w:t>salary</w:t>
      </w:r>
      <w:r w:rsidR="00221CA9">
        <w:t xml:space="preserve"> with </w:t>
      </w:r>
      <w:r w:rsidR="00221CA9" w:rsidRPr="00221CA9">
        <w:rPr>
          <w:b/>
          <w:bCs/>
        </w:rPr>
        <w:t>1000</w:t>
      </w:r>
      <w:r w:rsidR="00F41597">
        <w:t xml:space="preserve">. </w:t>
      </w:r>
    </w:p>
    <w:p w14:paraId="2D731428" w14:textId="29B35F45" w:rsidR="008A04A2" w:rsidRPr="00FA0CF6" w:rsidRDefault="008A0CCA">
      <w:pPr>
        <w:rPr>
          <w:lang w:val="en-GB"/>
        </w:rPr>
      </w:pPr>
      <w:r w:rsidRPr="00AD6D78">
        <w:rPr>
          <w:b/>
          <w:bCs/>
        </w:rPr>
        <w:t>Skip</w:t>
      </w:r>
      <w:r>
        <w:t xml:space="preserve"> the </w:t>
      </w:r>
      <w:r w:rsidR="00F81C23">
        <w:t xml:space="preserve">employees with salary </w:t>
      </w:r>
      <w:r w:rsidR="00F81C23" w:rsidRPr="00F81C23">
        <w:rPr>
          <w:b/>
          <w:bCs/>
        </w:rPr>
        <w:t>over</w:t>
      </w:r>
      <w:r w:rsidR="00F81C23">
        <w:t xml:space="preserve"> </w:t>
      </w:r>
      <w:r w:rsidR="00F81C23" w:rsidRPr="00F81C23">
        <w:rPr>
          <w:b/>
          <w:bCs/>
        </w:rPr>
        <w:t>5000</w:t>
      </w:r>
      <w:r w:rsidR="00F81C23">
        <w:rPr>
          <w:b/>
          <w:bCs/>
        </w:rPr>
        <w:t>(inclusive)</w:t>
      </w:r>
      <w:r>
        <w:t xml:space="preserve">. </w:t>
      </w:r>
      <w:r w:rsidR="00C52B68">
        <w:t>Their salaries are already high.</w:t>
      </w:r>
    </w:p>
    <w:p w14:paraId="32D9139B" w14:textId="49D61223" w:rsidR="008A04A2" w:rsidRDefault="009761F5">
      <w:pPr>
        <w:pStyle w:val="3"/>
        <w:numPr>
          <w:ilvl w:val="0"/>
          <w:numId w:val="5"/>
        </w:numPr>
        <w:ind w:left="540" w:hanging="540"/>
      </w:pPr>
      <w:r>
        <w:t>Delete</w:t>
      </w:r>
    </w:p>
    <w:p w14:paraId="4CD1E950" w14:textId="76EF611A" w:rsidR="008A04A2" w:rsidRDefault="003846C4" w:rsidP="00530260">
      <w:r w:rsidRPr="003846C4">
        <w:t xml:space="preserve">After a lot of manipulations on our base, now we </w:t>
      </w:r>
      <w:r w:rsidR="000E5294" w:rsidRPr="003846C4">
        <w:t>must</w:t>
      </w:r>
      <w:r w:rsidRPr="003846C4">
        <w:t xml:space="preserve"> clean up.</w:t>
      </w:r>
    </w:p>
    <w:p w14:paraId="2BF09142" w14:textId="09E0B2FE" w:rsidR="008A04A2" w:rsidRDefault="009761F5">
      <w:r>
        <w:rPr>
          <w:b/>
          <w:bCs/>
        </w:rPr>
        <w:t>Delete</w:t>
      </w:r>
      <w:r>
        <w:t xml:space="preserve"> all </w:t>
      </w:r>
      <w:r w:rsidR="00360258">
        <w:rPr>
          <w:rStyle w:val="CodeChar"/>
        </w:rPr>
        <w:t>games</w:t>
      </w:r>
      <w:r>
        <w:t xml:space="preserve"> from table </w:t>
      </w:r>
      <w:r w:rsidR="00432ABF">
        <w:rPr>
          <w:rStyle w:val="CodeChar"/>
        </w:rPr>
        <w:t>games</w:t>
      </w:r>
      <w:r>
        <w:rPr>
          <w:b/>
        </w:rPr>
        <w:t>,</w:t>
      </w:r>
      <w:r>
        <w:t xml:space="preserve"> </w:t>
      </w:r>
      <w:r w:rsidR="000E5294" w:rsidRPr="000E5294">
        <w:rPr>
          <w:lang w:val="en-GB"/>
        </w:rPr>
        <w:t xml:space="preserve">which do not have a </w:t>
      </w:r>
      <w:r w:rsidR="000E5294" w:rsidRPr="000E5294">
        <w:rPr>
          <w:b/>
          <w:bCs/>
          <w:lang w:val="en-GB"/>
        </w:rPr>
        <w:t>category</w:t>
      </w:r>
      <w:r w:rsidR="000E5294" w:rsidRPr="000E5294">
        <w:rPr>
          <w:lang w:val="en-GB"/>
        </w:rPr>
        <w:t xml:space="preserve"> and </w:t>
      </w:r>
      <w:r w:rsidR="000E5294" w:rsidRPr="000E5294">
        <w:rPr>
          <w:b/>
          <w:bCs/>
          <w:lang w:val="en-GB"/>
        </w:rPr>
        <w:t>release</w:t>
      </w:r>
      <w:r w:rsidR="000E5294" w:rsidRPr="000E5294">
        <w:rPr>
          <w:lang w:val="en-GB"/>
        </w:rPr>
        <w:t xml:space="preserve"> </w:t>
      </w:r>
      <w:r w:rsidR="000E5294" w:rsidRPr="000E5294">
        <w:rPr>
          <w:b/>
          <w:bCs/>
          <w:lang w:val="en-GB"/>
        </w:rPr>
        <w:t>date</w:t>
      </w:r>
      <w:r w:rsidR="00530260">
        <w:rPr>
          <w:b/>
          <w:bCs/>
        </w:rPr>
        <w:t>.</w:t>
      </w:r>
      <w:r>
        <w:t xml:space="preserve"> </w:t>
      </w:r>
    </w:p>
    <w:p w14:paraId="470159BB" w14:textId="77777777" w:rsidR="008A04A2" w:rsidRPr="003D5B9F" w:rsidRDefault="009761F5">
      <w:pPr>
        <w:pStyle w:val="2"/>
        <w:ind w:left="360" w:hanging="360"/>
        <w:rPr>
          <w:lang w:val="bg-BG"/>
        </w:rPr>
      </w:pPr>
      <w:r>
        <w:t>Section 3: Querying – 50 pts</w:t>
      </w:r>
    </w:p>
    <w:p w14:paraId="320668E7" w14:textId="6522EF8F" w:rsidR="008A04A2" w:rsidRDefault="009761F5">
      <w:r>
        <w:t xml:space="preserve">And now we need to do some data extraction. </w:t>
      </w:r>
      <w:r>
        <w:rPr>
          <w:b/>
        </w:rPr>
        <w:t>Note</w:t>
      </w:r>
      <w:r>
        <w:t xml:space="preserve"> that the </w:t>
      </w:r>
      <w:r>
        <w:rPr>
          <w:b/>
        </w:rPr>
        <w:t>example results</w:t>
      </w:r>
      <w:r>
        <w:t xml:space="preserve"> from </w:t>
      </w:r>
      <w:r>
        <w:rPr>
          <w:b/>
        </w:rPr>
        <w:t>this section</w:t>
      </w:r>
      <w:r>
        <w:t xml:space="preserve"> use a </w:t>
      </w:r>
      <w:r>
        <w:rPr>
          <w:b/>
        </w:rPr>
        <w:t>fresh database</w:t>
      </w:r>
      <w:r>
        <w:t xml:space="preserve">. It is </w:t>
      </w:r>
      <w:r>
        <w:rPr>
          <w:b/>
        </w:rPr>
        <w:t>highly recommended</w:t>
      </w:r>
      <w:r>
        <w:t xml:space="preserve"> that you </w:t>
      </w:r>
      <w:r>
        <w:rPr>
          <w:b/>
        </w:rPr>
        <w:t>clear</w:t>
      </w:r>
      <w:r>
        <w:t xml:space="preserve"> the </w:t>
      </w:r>
      <w:r>
        <w:rPr>
          <w:b/>
        </w:rPr>
        <w:t>database</w:t>
      </w:r>
      <w:r>
        <w:t xml:space="preserve"> that has been </w:t>
      </w:r>
      <w:r>
        <w:rPr>
          <w:b/>
        </w:rPr>
        <w:t>manipulated</w:t>
      </w:r>
      <w:r>
        <w:t xml:space="preserve"> by the </w:t>
      </w:r>
      <w:r>
        <w:rPr>
          <w:b/>
        </w:rPr>
        <w:t xml:space="preserve">previous problems </w:t>
      </w:r>
      <w:r>
        <w:t xml:space="preserve">from the </w:t>
      </w:r>
      <w:r>
        <w:rPr>
          <w:b/>
        </w:rPr>
        <w:t>DML</w:t>
      </w:r>
      <w:r>
        <w:t xml:space="preserve"> </w:t>
      </w:r>
      <w:r>
        <w:rPr>
          <w:b/>
        </w:rPr>
        <w:t>section</w:t>
      </w:r>
      <w:r>
        <w:t xml:space="preserve"> and </w:t>
      </w:r>
      <w:r>
        <w:rPr>
          <w:b/>
        </w:rPr>
        <w:t>insert again</w:t>
      </w:r>
      <w:r>
        <w:t xml:space="preserve"> the </w:t>
      </w:r>
      <w:r>
        <w:rPr>
          <w:b/>
        </w:rPr>
        <w:t>dataset</w:t>
      </w:r>
      <w:r>
        <w:t xml:space="preserve"> </w:t>
      </w:r>
      <w:r w:rsidR="00453B52">
        <w:t>you have</w:t>
      </w:r>
      <w:r>
        <w:t xml:space="preserve"> been given, to ensure </w:t>
      </w:r>
      <w:r>
        <w:rPr>
          <w:b/>
        </w:rPr>
        <w:t>maximum consistency</w:t>
      </w:r>
      <w:r>
        <w:t xml:space="preserve"> with the </w:t>
      </w:r>
      <w:r>
        <w:rPr>
          <w:b/>
        </w:rPr>
        <w:t>examples</w:t>
      </w:r>
      <w:r>
        <w:t xml:space="preserve"> given in this section.</w:t>
      </w:r>
    </w:p>
    <w:p w14:paraId="3AF32B74" w14:textId="5F0B9DE9" w:rsidR="008A04A2" w:rsidRDefault="007F0E85">
      <w:pPr>
        <w:pStyle w:val="3"/>
        <w:numPr>
          <w:ilvl w:val="0"/>
          <w:numId w:val="5"/>
        </w:numPr>
        <w:ind w:left="540" w:hanging="540"/>
      </w:pPr>
      <w:r>
        <w:t>Employees</w:t>
      </w:r>
    </w:p>
    <w:p w14:paraId="1DD6CA33" w14:textId="4CD07529" w:rsidR="008A04A2" w:rsidRDefault="009761F5">
      <w:r>
        <w:t xml:space="preserve">Extract from the </w:t>
      </w:r>
      <w:proofErr w:type="spellStart"/>
      <w:r w:rsidR="00334B19">
        <w:rPr>
          <w:b/>
        </w:rPr>
        <w:t>SoftUni</w:t>
      </w:r>
      <w:proofErr w:type="spellEnd"/>
      <w:r w:rsidR="00334B19">
        <w:rPr>
          <w:b/>
        </w:rPr>
        <w:t xml:space="preserve"> Game Dev Branch (</w:t>
      </w:r>
      <w:proofErr w:type="spellStart"/>
      <w:r w:rsidR="00334B19">
        <w:rPr>
          <w:b/>
        </w:rPr>
        <w:t>sgd</w:t>
      </w:r>
      <w:proofErr w:type="spellEnd"/>
      <w:r w:rsidR="00334B19">
        <w:rPr>
          <w:b/>
        </w:rPr>
        <w:t>)</w:t>
      </w:r>
      <w:r>
        <w:t xml:space="preserve"> database, info about </w:t>
      </w:r>
      <w:r w:rsidR="00670BA9">
        <w:t>all</w:t>
      </w:r>
      <w:r>
        <w:t xml:space="preserve"> the </w:t>
      </w:r>
      <w:r w:rsidR="00F31FF6">
        <w:rPr>
          <w:b/>
        </w:rPr>
        <w:t>employees</w:t>
      </w:r>
      <w:r>
        <w:t xml:space="preserve">. </w:t>
      </w:r>
    </w:p>
    <w:p w14:paraId="5417BDD3" w14:textId="448A9EF9" w:rsidR="008A04A2" w:rsidRPr="00664D8C" w:rsidRDefault="009761F5">
      <w:pPr>
        <w:rPr>
          <w:bCs/>
        </w:rPr>
      </w:pPr>
      <w:r>
        <w:rPr>
          <w:b/>
        </w:rPr>
        <w:t>Order</w:t>
      </w:r>
      <w:r>
        <w:t xml:space="preserve"> the results by </w:t>
      </w:r>
      <w:r w:rsidR="00D93006">
        <w:t xml:space="preserve">the </w:t>
      </w:r>
      <w:r w:rsidR="00720774">
        <w:rPr>
          <w:b/>
        </w:rPr>
        <w:t>employee</w:t>
      </w:r>
      <w:r w:rsidR="00D93006">
        <w:rPr>
          <w:b/>
        </w:rPr>
        <w:t>'</w:t>
      </w:r>
      <w:r w:rsidR="00720774">
        <w:rPr>
          <w:b/>
        </w:rPr>
        <w:t>s</w:t>
      </w:r>
      <w:r>
        <w:rPr>
          <w:b/>
        </w:rPr>
        <w:t xml:space="preserve"> </w:t>
      </w:r>
      <w:r w:rsidR="00720774">
        <w:rPr>
          <w:b/>
        </w:rPr>
        <w:t>salary</w:t>
      </w:r>
      <w:r w:rsidR="00CA0BC9">
        <w:rPr>
          <w:b/>
        </w:rPr>
        <w:t xml:space="preserve">, </w:t>
      </w:r>
      <w:r w:rsidR="00CA0BC9" w:rsidRPr="00664D8C">
        <w:rPr>
          <w:bCs/>
        </w:rPr>
        <w:t xml:space="preserve">then </w:t>
      </w:r>
      <w:r w:rsidR="00FD0C16" w:rsidRPr="00664D8C">
        <w:rPr>
          <w:bCs/>
        </w:rPr>
        <w:t>by</w:t>
      </w:r>
      <w:r w:rsidR="00FD0C16">
        <w:rPr>
          <w:bCs/>
        </w:rPr>
        <w:t xml:space="preserve"> </w:t>
      </w:r>
      <w:r w:rsidR="00D93006">
        <w:rPr>
          <w:bCs/>
        </w:rPr>
        <w:t xml:space="preserve">their </w:t>
      </w:r>
      <w:r w:rsidR="00FD0C16" w:rsidRPr="0080738E">
        <w:rPr>
          <w:b/>
        </w:rPr>
        <w:t>id</w:t>
      </w:r>
      <w:r w:rsidRPr="00664D8C">
        <w:rPr>
          <w:bCs/>
        </w:rPr>
        <w:t>.</w:t>
      </w:r>
    </w:p>
    <w:p w14:paraId="2DDA2371" w14:textId="77777777" w:rsidR="008A04A2" w:rsidRDefault="009761F5">
      <w:pPr>
        <w:pStyle w:val="4"/>
      </w:pPr>
      <w:r>
        <w:t>Required Columns</w:t>
      </w:r>
    </w:p>
    <w:p w14:paraId="248E6D16" w14:textId="58962902" w:rsidR="008A04A2" w:rsidRDefault="003377BD">
      <w:pPr>
        <w:pStyle w:val="Code"/>
        <w:numPr>
          <w:ilvl w:val="0"/>
          <w:numId w:val="1"/>
        </w:numPr>
        <w:ind w:left="720" w:hanging="360"/>
      </w:pPr>
      <w:proofErr w:type="spellStart"/>
      <w:r>
        <w:t>first_name</w:t>
      </w:r>
      <w:proofErr w:type="spellEnd"/>
    </w:p>
    <w:p w14:paraId="1AC0AAC6" w14:textId="6CBD69A0" w:rsidR="005B2D20" w:rsidRDefault="000975A9">
      <w:pPr>
        <w:pStyle w:val="Code"/>
        <w:numPr>
          <w:ilvl w:val="0"/>
          <w:numId w:val="1"/>
        </w:numPr>
        <w:ind w:left="720" w:hanging="360"/>
      </w:pPr>
      <w:proofErr w:type="spellStart"/>
      <w:r>
        <w:t>last_name</w:t>
      </w:r>
      <w:proofErr w:type="spellEnd"/>
    </w:p>
    <w:p w14:paraId="3DF93829" w14:textId="431982D9" w:rsidR="008A04A2" w:rsidRDefault="00516B35" w:rsidP="005B2D20">
      <w:pPr>
        <w:pStyle w:val="Code"/>
        <w:numPr>
          <w:ilvl w:val="0"/>
          <w:numId w:val="1"/>
        </w:numPr>
        <w:ind w:left="720" w:hanging="360"/>
      </w:pPr>
      <w:r>
        <w:t>age</w:t>
      </w:r>
    </w:p>
    <w:p w14:paraId="44BD9261" w14:textId="0B6C6187" w:rsidR="00516B35" w:rsidRDefault="00516B35" w:rsidP="005B2D20">
      <w:pPr>
        <w:pStyle w:val="Code"/>
        <w:numPr>
          <w:ilvl w:val="0"/>
          <w:numId w:val="1"/>
        </w:numPr>
        <w:ind w:left="720" w:hanging="360"/>
      </w:pPr>
      <w:r>
        <w:t>salary</w:t>
      </w:r>
      <w:r>
        <w:tab/>
      </w:r>
    </w:p>
    <w:p w14:paraId="57E6327C" w14:textId="0AC5AA84" w:rsidR="00516B35" w:rsidRDefault="00516B35" w:rsidP="005B2D20">
      <w:pPr>
        <w:pStyle w:val="Code"/>
        <w:numPr>
          <w:ilvl w:val="0"/>
          <w:numId w:val="1"/>
        </w:numPr>
        <w:ind w:left="720" w:hanging="360"/>
      </w:pPr>
      <w:proofErr w:type="spellStart"/>
      <w:r>
        <w:t>happiness_level</w:t>
      </w:r>
      <w:proofErr w:type="spellEnd"/>
    </w:p>
    <w:p w14:paraId="1CEC4A4C" w14:textId="77777777" w:rsidR="008A04A2" w:rsidRDefault="009761F5">
      <w:pPr>
        <w:pStyle w:val="4"/>
      </w:pPr>
      <w:r>
        <w:t>Example</w:t>
      </w:r>
    </w:p>
    <w:tbl>
      <w:tblPr>
        <w:tblStyle w:val="ab"/>
        <w:tblW w:w="10456" w:type="dxa"/>
        <w:tblLook w:val="04A0" w:firstRow="1" w:lastRow="0" w:firstColumn="1" w:lastColumn="0" w:noHBand="0" w:noVBand="1"/>
      </w:tblPr>
      <w:tblGrid>
        <w:gridCol w:w="2646"/>
        <w:gridCol w:w="2013"/>
        <w:gridCol w:w="1983"/>
        <w:gridCol w:w="1907"/>
        <w:gridCol w:w="1907"/>
      </w:tblGrid>
      <w:tr w:rsidR="00736203" w14:paraId="5D611AED" w14:textId="42845A0D" w:rsidTr="00736203">
        <w:trPr>
          <w:trHeight w:val="275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FEB1170" w14:textId="333D10B7" w:rsidR="00736203" w:rsidRDefault="00736203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rst_name</w:t>
            </w:r>
            <w:proofErr w:type="spellEnd"/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808C8A2" w14:textId="7D400140" w:rsidR="00736203" w:rsidRDefault="00B847F4" w:rsidP="0050684F">
            <w:pPr>
              <w:tabs>
                <w:tab w:val="left" w:pos="628"/>
              </w:tabs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ast_name</w:t>
            </w:r>
            <w:proofErr w:type="spellEnd"/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405CB9D" w14:textId="19608362" w:rsidR="00736203" w:rsidRDefault="0050684F">
            <w:pPr>
              <w:tabs>
                <w:tab w:val="left" w:pos="628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ge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02FBFE1" w14:textId="4B4C3FCE" w:rsidR="00736203" w:rsidRDefault="0050684F">
            <w:pPr>
              <w:tabs>
                <w:tab w:val="left" w:pos="628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lary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A7F6BC1" w14:textId="74C3D8E5" w:rsidR="00736203" w:rsidRDefault="0050684F">
            <w:pPr>
              <w:tabs>
                <w:tab w:val="left" w:pos="628"/>
              </w:tabs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appiness_level</w:t>
            </w:r>
            <w:proofErr w:type="spellEnd"/>
          </w:p>
        </w:tc>
      </w:tr>
      <w:tr w:rsidR="00C8357D" w14:paraId="26FDCE17" w14:textId="3555AC72" w:rsidTr="0081056F">
        <w:trPr>
          <w:trHeight w:val="275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52EE94" w14:textId="1861AEA9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Bondon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7A6F8" w14:textId="331DD0C2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FA0CF6">
              <w:rPr>
                <w:rFonts w:ascii="Consolas" w:hAnsi="Consolas"/>
              </w:rPr>
              <w:t>Toquet</w:t>
            </w:r>
            <w:proofErr w:type="spellEnd"/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ED2DAA" w14:textId="08007958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0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4D20DA" w14:textId="314ABD59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289.90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C56962" w14:textId="3BA63661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H</w:t>
            </w:r>
          </w:p>
        </w:tc>
      </w:tr>
      <w:tr w:rsidR="00C8357D" w14:paraId="56F634B2" w14:textId="5A689184" w:rsidTr="0081056F">
        <w:trPr>
          <w:trHeight w:val="413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D82198" w14:textId="5AB9E66F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Eldon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DAAE0" w14:textId="6E500CC0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Dot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E10128" w14:textId="5257CD2B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46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97E68D" w14:textId="3BAE077A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321.13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A368A4" w14:textId="2508E663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N</w:t>
            </w:r>
          </w:p>
        </w:tc>
      </w:tr>
      <w:tr w:rsidR="00C8357D" w14:paraId="368787F0" w14:textId="2FF246CD" w:rsidTr="0081056F">
        <w:trPr>
          <w:trHeight w:val="449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07059" w14:textId="4C52E3CC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Garrett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F2DE73" w14:textId="682DEE51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Jocelyn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4CACA2" w14:textId="733BFE4F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30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D04C26" w14:textId="6518EF99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378.71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92FD9C" w14:textId="63227695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L</w:t>
            </w:r>
          </w:p>
        </w:tc>
      </w:tr>
      <w:tr w:rsidR="00736203" w14:paraId="0FAD68FE" w14:textId="2E185364" w:rsidTr="00736203">
        <w:trPr>
          <w:trHeight w:val="449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6C7CD" w14:textId="77777777" w:rsidR="00736203" w:rsidRPr="00FA0CF6" w:rsidRDefault="00736203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…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BAD22" w14:textId="77777777" w:rsidR="00736203" w:rsidRPr="00FA0CF6" w:rsidRDefault="00736203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…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DCAE4" w14:textId="77777777" w:rsidR="00736203" w:rsidRPr="00FA0CF6" w:rsidRDefault="00736203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…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76C01" w14:textId="47E85C8F" w:rsidR="00736203" w:rsidRPr="00FA0CF6" w:rsidRDefault="006210AE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…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3F7C5" w14:textId="550100B4" w:rsidR="00736203" w:rsidRPr="00FA0CF6" w:rsidRDefault="006210AE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…</w:t>
            </w:r>
          </w:p>
        </w:tc>
      </w:tr>
      <w:tr w:rsidR="00C8357D" w14:paraId="1AF79C77" w14:textId="2885359B" w:rsidTr="005140EC">
        <w:trPr>
          <w:trHeight w:val="449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3B28EC" w14:textId="69165C7A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Baron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DD980" w14:textId="3ED13695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Sange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ADCF55" w14:textId="3F364CDF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0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59A85" w14:textId="44FFDACC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8866.37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664AA9" w14:textId="2439F31B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H</w:t>
            </w:r>
          </w:p>
        </w:tc>
      </w:tr>
      <w:tr w:rsidR="00C8357D" w14:paraId="51F202C1" w14:textId="044AF696" w:rsidTr="005140EC">
        <w:trPr>
          <w:trHeight w:val="449"/>
        </w:trPr>
        <w:tc>
          <w:tcPr>
            <w:tcW w:w="2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7E1178" w14:textId="745F6553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Roley</w:t>
            </w:r>
          </w:p>
        </w:tc>
        <w:tc>
          <w:tcPr>
            <w:tcW w:w="20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0DADF" w14:textId="613BB422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FA0CF6">
              <w:rPr>
                <w:rFonts w:ascii="Consolas" w:hAnsi="Consolas"/>
              </w:rPr>
              <w:t>Robertz</w:t>
            </w:r>
            <w:proofErr w:type="spellEnd"/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897248" w14:textId="52E1C09E" w:rsidR="00C8357D" w:rsidRPr="00FA0CF6" w:rsidRDefault="00C8357D" w:rsidP="00C8357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45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59AD20" w14:textId="6316CD4D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8987.87</w:t>
            </w:r>
          </w:p>
        </w:tc>
        <w:tc>
          <w:tcPr>
            <w:tcW w:w="19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E28D04" w14:textId="2B639669" w:rsidR="00C8357D" w:rsidRPr="00FA0CF6" w:rsidRDefault="00C8357D" w:rsidP="00C8357D">
            <w:pPr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L</w:t>
            </w:r>
          </w:p>
        </w:tc>
      </w:tr>
    </w:tbl>
    <w:p w14:paraId="0AA19BCA" w14:textId="77777777" w:rsidR="008A04A2" w:rsidRDefault="008A04A2"/>
    <w:p w14:paraId="4B6876E2" w14:textId="15078332" w:rsidR="00152B05" w:rsidRDefault="00022692" w:rsidP="00152B05">
      <w:pPr>
        <w:pStyle w:val="3"/>
        <w:numPr>
          <w:ilvl w:val="0"/>
          <w:numId w:val="5"/>
        </w:numPr>
      </w:pPr>
      <w:r>
        <w:t>Addresses of the teams</w:t>
      </w:r>
    </w:p>
    <w:p w14:paraId="01A5A4C8" w14:textId="64037D52" w:rsidR="00152B05" w:rsidRDefault="00152B05" w:rsidP="00152B05">
      <w:pPr>
        <w:rPr>
          <w:b/>
          <w:bCs/>
        </w:rPr>
      </w:pPr>
      <w:r>
        <w:t xml:space="preserve">Extract from the database all the </w:t>
      </w:r>
      <w:r w:rsidR="00B57E6F">
        <w:rPr>
          <w:b/>
        </w:rPr>
        <w:t>team</w:t>
      </w:r>
      <w:r w:rsidR="00BB0985">
        <w:rPr>
          <w:b/>
        </w:rPr>
        <w:t xml:space="preserve"> names</w:t>
      </w:r>
      <w:r>
        <w:t xml:space="preserve"> </w:t>
      </w:r>
      <w:r w:rsidR="00B57E6F">
        <w:t xml:space="preserve">and their </w:t>
      </w:r>
      <w:r w:rsidR="00B459B8">
        <w:rPr>
          <w:b/>
          <w:bCs/>
        </w:rPr>
        <w:t>addresses</w:t>
      </w:r>
      <w:r>
        <w:t xml:space="preserve">. Also display the </w:t>
      </w:r>
      <w:r w:rsidR="004E2824">
        <w:rPr>
          <w:b/>
          <w:bCs/>
        </w:rPr>
        <w:t>count of the characters of the address names.</w:t>
      </w:r>
    </w:p>
    <w:p w14:paraId="69A11376" w14:textId="2B211021" w:rsidR="00F00175" w:rsidRPr="00677C92" w:rsidRDefault="00F00175" w:rsidP="00152B05">
      <w:r w:rsidRPr="00BC73EE">
        <w:rPr>
          <w:b/>
          <w:bCs/>
        </w:rPr>
        <w:t>Skip</w:t>
      </w:r>
      <w:r>
        <w:t xml:space="preserve"> </w:t>
      </w:r>
      <w:r w:rsidRPr="00F00175">
        <w:t xml:space="preserve">those teams whose office </w:t>
      </w:r>
      <w:r w:rsidRPr="0086057E">
        <w:rPr>
          <w:b/>
          <w:bCs/>
        </w:rPr>
        <w:t>does</w:t>
      </w:r>
      <w:r w:rsidRPr="00F00175">
        <w:t xml:space="preserve"> </w:t>
      </w:r>
      <w:r w:rsidRPr="0086057E">
        <w:rPr>
          <w:b/>
          <w:bCs/>
        </w:rPr>
        <w:t>not</w:t>
      </w:r>
      <w:r w:rsidRPr="00F00175">
        <w:t xml:space="preserve"> have a website</w:t>
      </w:r>
      <w:r w:rsidR="00677C92">
        <w:rPr>
          <w:lang w:val="bg-BG"/>
        </w:rPr>
        <w:t xml:space="preserve">. </w:t>
      </w:r>
    </w:p>
    <w:p w14:paraId="4AAF369E" w14:textId="2A657F9D" w:rsidR="00152B05" w:rsidRDefault="00152B05" w:rsidP="00152B05">
      <w:r>
        <w:rPr>
          <w:b/>
        </w:rPr>
        <w:t>Order</w:t>
      </w:r>
      <w:r>
        <w:t xml:space="preserve"> the results</w:t>
      </w:r>
      <w:r w:rsidR="00845D22">
        <w:t xml:space="preserve"> by</w:t>
      </w:r>
      <w:r>
        <w:t xml:space="preserve"> </w:t>
      </w:r>
      <w:r w:rsidR="00144FA3">
        <w:rPr>
          <w:b/>
        </w:rPr>
        <w:t>team name</w:t>
      </w:r>
      <w:r w:rsidR="00845D22">
        <w:rPr>
          <w:b/>
        </w:rPr>
        <w:t>s</w:t>
      </w:r>
      <w:r>
        <w:rPr>
          <w:b/>
        </w:rPr>
        <w:t>,</w:t>
      </w:r>
      <w:r>
        <w:t xml:space="preserve"> then by</w:t>
      </w:r>
      <w:r w:rsidR="008A6ADB">
        <w:t xml:space="preserve"> the</w:t>
      </w:r>
      <w:r>
        <w:rPr>
          <w:b/>
          <w:bCs/>
        </w:rPr>
        <w:t xml:space="preserve"> </w:t>
      </w:r>
      <w:r w:rsidR="00144FA3">
        <w:rPr>
          <w:b/>
          <w:bCs/>
        </w:rPr>
        <w:t>address</w:t>
      </w:r>
      <w:r>
        <w:rPr>
          <w:b/>
          <w:bCs/>
        </w:rPr>
        <w:t xml:space="preserve"> </w:t>
      </w:r>
      <w:r w:rsidR="00144FA3">
        <w:rPr>
          <w:b/>
          <w:bCs/>
        </w:rPr>
        <w:t>name</w:t>
      </w:r>
      <w:r w:rsidR="00973364">
        <w:rPr>
          <w:b/>
          <w:bCs/>
        </w:rPr>
        <w:t>s</w:t>
      </w:r>
      <w:r>
        <w:t xml:space="preserve">. </w:t>
      </w:r>
    </w:p>
    <w:p w14:paraId="2A3684EC" w14:textId="77777777" w:rsidR="00152B05" w:rsidRDefault="00152B05" w:rsidP="00152B05">
      <w:pPr>
        <w:pStyle w:val="4"/>
      </w:pPr>
      <w:r>
        <w:lastRenderedPageBreak/>
        <w:t>Required Columns</w:t>
      </w:r>
    </w:p>
    <w:p w14:paraId="08960EBB" w14:textId="2266E27C" w:rsidR="00152B05" w:rsidRDefault="0039670D" w:rsidP="00152B05">
      <w:pPr>
        <w:pStyle w:val="Code"/>
        <w:numPr>
          <w:ilvl w:val="0"/>
          <w:numId w:val="1"/>
        </w:numPr>
        <w:ind w:left="720" w:hanging="360"/>
      </w:pPr>
      <w:proofErr w:type="spellStart"/>
      <w:r>
        <w:t>team_name</w:t>
      </w:r>
      <w:proofErr w:type="spellEnd"/>
    </w:p>
    <w:p w14:paraId="7FBFC9DC" w14:textId="6988460C" w:rsidR="00152B05" w:rsidRDefault="00E426AA" w:rsidP="00152B05">
      <w:pPr>
        <w:pStyle w:val="Code"/>
        <w:numPr>
          <w:ilvl w:val="0"/>
          <w:numId w:val="1"/>
        </w:numPr>
        <w:ind w:left="720" w:hanging="360"/>
      </w:pPr>
      <w:proofErr w:type="spellStart"/>
      <w:r>
        <w:t>address_name</w:t>
      </w:r>
      <w:proofErr w:type="spellEnd"/>
    </w:p>
    <w:p w14:paraId="2B8B4F68" w14:textId="0D2B8A55" w:rsidR="00152B05" w:rsidRDefault="00152B05" w:rsidP="00152B05">
      <w:pPr>
        <w:pStyle w:val="Code"/>
        <w:numPr>
          <w:ilvl w:val="0"/>
          <w:numId w:val="1"/>
        </w:numPr>
        <w:ind w:left="720" w:hanging="360"/>
      </w:pPr>
      <w:proofErr w:type="spellStart"/>
      <w:r>
        <w:t>count_of_</w:t>
      </w:r>
      <w:proofErr w:type="gramStart"/>
      <w:r>
        <w:t>c</w:t>
      </w:r>
      <w:r w:rsidR="00AB55F0">
        <w:t>haracters</w:t>
      </w:r>
      <w:proofErr w:type="spellEnd"/>
      <w:r w:rsidR="00AB55F0">
        <w:t>(</w:t>
      </w:r>
      <w:proofErr w:type="gramEnd"/>
      <w:r w:rsidR="00AB55F0">
        <w:t>of the address name)</w:t>
      </w:r>
    </w:p>
    <w:p w14:paraId="278480FD" w14:textId="77777777" w:rsidR="00152B05" w:rsidRDefault="00152B05" w:rsidP="00152B05">
      <w:pPr>
        <w:pStyle w:val="4"/>
      </w:pPr>
      <w:r>
        <w:t>Example</w:t>
      </w:r>
    </w:p>
    <w:tbl>
      <w:tblPr>
        <w:tblStyle w:val="ab"/>
        <w:tblW w:w="10485" w:type="dxa"/>
        <w:tblLook w:val="04A0" w:firstRow="1" w:lastRow="0" w:firstColumn="1" w:lastColumn="0" w:noHBand="0" w:noVBand="1"/>
      </w:tblPr>
      <w:tblGrid>
        <w:gridCol w:w="3355"/>
        <w:gridCol w:w="4615"/>
        <w:gridCol w:w="2515"/>
      </w:tblGrid>
      <w:tr w:rsidR="00EC09DB" w14:paraId="7FBFFA5E" w14:textId="77777777" w:rsidTr="006207D0">
        <w:trPr>
          <w:trHeight w:val="275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1552807" w14:textId="2833788F" w:rsidR="00EC09DB" w:rsidRDefault="00EC09DB" w:rsidP="00CA25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eam_name</w:t>
            </w:r>
            <w:proofErr w:type="spellEnd"/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AED5E45" w14:textId="0F1D7F70" w:rsidR="00EC09DB" w:rsidRDefault="006F171C" w:rsidP="00CA25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ddress_name</w:t>
            </w:r>
            <w:proofErr w:type="spellEnd"/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F467314" w14:textId="3524B7B0" w:rsidR="00EC09DB" w:rsidRDefault="001959D5" w:rsidP="00CA25FC">
            <w:pPr>
              <w:pStyle w:val="Code"/>
              <w:jc w:val="center"/>
              <w:rPr>
                <w:bCs/>
              </w:rPr>
            </w:pPr>
            <w:proofErr w:type="spellStart"/>
            <w:r>
              <w:rPr>
                <w:bCs/>
              </w:rPr>
              <w:t>count_of_characters</w:t>
            </w:r>
            <w:proofErr w:type="spellEnd"/>
          </w:p>
        </w:tc>
      </w:tr>
      <w:tr w:rsidR="0061600B" w14:paraId="6B2A8911" w14:textId="77777777" w:rsidTr="006207D0">
        <w:trPr>
          <w:trHeight w:val="395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F4ECDA" w14:textId="4F6BB396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 xml:space="preserve">Abbott, </w:t>
            </w:r>
            <w:proofErr w:type="spellStart"/>
            <w:r w:rsidRPr="00FA0CF6">
              <w:rPr>
                <w:rFonts w:ascii="Consolas" w:hAnsi="Consolas"/>
              </w:rPr>
              <w:t>Deckow</w:t>
            </w:r>
            <w:proofErr w:type="spellEnd"/>
            <w:r w:rsidRPr="00FA0CF6">
              <w:rPr>
                <w:rFonts w:ascii="Consolas" w:hAnsi="Consolas"/>
              </w:rPr>
              <w:t xml:space="preserve"> and Goyette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F0EB0" w14:textId="23AD0011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0605 Helena Lane</w:t>
            </w:r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31ED9" w14:textId="71BE9A3B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17</w:t>
            </w:r>
          </w:p>
        </w:tc>
      </w:tr>
      <w:tr w:rsidR="0061600B" w14:paraId="42D1F9C3" w14:textId="77777777" w:rsidTr="006207D0">
        <w:trPr>
          <w:trHeight w:val="440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D93581" w14:textId="196625D9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Armstrong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67817" w14:textId="2828D88D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49099 Manitowish Court</w:t>
            </w:r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9A0F94" w14:textId="577292A8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2</w:t>
            </w:r>
          </w:p>
        </w:tc>
      </w:tr>
      <w:tr w:rsidR="0061600B" w14:paraId="05CC87BC" w14:textId="77777777" w:rsidTr="006207D0">
        <w:trPr>
          <w:trHeight w:val="440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77493" w14:textId="4DEB1B48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Bartoletti-King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FF0DC" w14:textId="5A3D7569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10 Jenna Park</w:t>
            </w:r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8105F" w14:textId="3A962DB7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13</w:t>
            </w:r>
          </w:p>
        </w:tc>
      </w:tr>
      <w:tr w:rsidR="00EC09DB" w14:paraId="2470C81A" w14:textId="77777777" w:rsidTr="006207D0">
        <w:trPr>
          <w:trHeight w:val="275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7FE156" w14:textId="2EF53118" w:rsidR="00EC09DB" w:rsidRPr="00FA0CF6" w:rsidRDefault="00592A00" w:rsidP="00CA25FC">
            <w:pPr>
              <w:pStyle w:val="Code"/>
              <w:jc w:val="center"/>
              <w:rPr>
                <w:b w:val="0"/>
              </w:rPr>
            </w:pPr>
            <w:r w:rsidRPr="00FA0CF6">
              <w:rPr>
                <w:b w:val="0"/>
              </w:rPr>
              <w:t>…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44FE5" w14:textId="77777777" w:rsidR="00EC09DB" w:rsidRPr="00FA0CF6" w:rsidRDefault="00EC09DB" w:rsidP="00CA25FC">
            <w:pPr>
              <w:pStyle w:val="Code"/>
              <w:jc w:val="center"/>
              <w:rPr>
                <w:b w:val="0"/>
              </w:rPr>
            </w:pPr>
            <w:r w:rsidRPr="00FA0CF6">
              <w:rPr>
                <w:b w:val="0"/>
              </w:rPr>
              <w:t>…</w:t>
            </w:r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9F21D" w14:textId="77777777" w:rsidR="00EC09DB" w:rsidRPr="00FA0CF6" w:rsidRDefault="00EC09DB" w:rsidP="00CA25FC">
            <w:pPr>
              <w:pStyle w:val="Code"/>
              <w:jc w:val="center"/>
              <w:rPr>
                <w:b w:val="0"/>
              </w:rPr>
            </w:pPr>
            <w:r w:rsidRPr="00FA0CF6">
              <w:rPr>
                <w:b w:val="0"/>
              </w:rPr>
              <w:t>…</w:t>
            </w:r>
          </w:p>
        </w:tc>
      </w:tr>
      <w:tr w:rsidR="0061600B" w14:paraId="0223819F" w14:textId="77777777" w:rsidTr="006207D0">
        <w:trPr>
          <w:trHeight w:val="530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E71F8" w14:textId="4D56E831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Yost Group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711E6" w14:textId="6CD20867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31314 Butterfield Lane</w:t>
            </w:r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0674CD" w14:textId="20F4F7DD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22</w:t>
            </w:r>
          </w:p>
        </w:tc>
      </w:tr>
      <w:tr w:rsidR="0061600B" w14:paraId="300AF58A" w14:textId="77777777" w:rsidTr="006207D0">
        <w:trPr>
          <w:trHeight w:val="530"/>
        </w:trPr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3072ED" w14:textId="4C5D7CD0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Yundt</w:t>
            </w:r>
          </w:p>
        </w:tc>
        <w:tc>
          <w:tcPr>
            <w:tcW w:w="4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B5B07D" w14:textId="0068B27E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444 Golden Leaf Place</w:t>
            </w:r>
          </w:p>
        </w:tc>
        <w:tc>
          <w:tcPr>
            <w:tcW w:w="25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07358" w14:textId="0F3A63B9" w:rsidR="0061600B" w:rsidRPr="00FA0CF6" w:rsidRDefault="0061600B" w:rsidP="0061600B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21</w:t>
            </w:r>
          </w:p>
        </w:tc>
      </w:tr>
    </w:tbl>
    <w:p w14:paraId="21AADFC5" w14:textId="77777777" w:rsidR="008C0994" w:rsidRDefault="008C0994"/>
    <w:p w14:paraId="25F48B3A" w14:textId="3E2158F2" w:rsidR="008A04A2" w:rsidRDefault="00976D2C" w:rsidP="00152B05">
      <w:pPr>
        <w:pStyle w:val="3"/>
        <w:numPr>
          <w:ilvl w:val="0"/>
          <w:numId w:val="5"/>
        </w:numPr>
      </w:pPr>
      <w:r>
        <w:t>Categories Info</w:t>
      </w:r>
    </w:p>
    <w:p w14:paraId="37342D88" w14:textId="7A3E60CB" w:rsidR="001A06E6" w:rsidRDefault="00E4576D">
      <w:r>
        <w:t>Now</w:t>
      </w:r>
      <w:r w:rsidR="00045C04">
        <w:t xml:space="preserve">, </w:t>
      </w:r>
      <w:r>
        <w:t>we need a more detail</w:t>
      </w:r>
      <w:r w:rsidR="0016632F">
        <w:t>ed</w:t>
      </w:r>
      <w:r>
        <w:t xml:space="preserve"> information about </w:t>
      </w:r>
      <w:r w:rsidR="002E1450">
        <w:t xml:space="preserve">categories – count of game, average </w:t>
      </w:r>
      <w:proofErr w:type="gramStart"/>
      <w:r w:rsidR="002E1450">
        <w:t>budget</w:t>
      </w:r>
      <w:proofErr w:type="gramEnd"/>
      <w:r w:rsidR="002E1450">
        <w:t xml:space="preserve"> and max rating</w:t>
      </w:r>
      <w:r>
        <w:t>.</w:t>
      </w:r>
    </w:p>
    <w:p w14:paraId="13933BA3" w14:textId="3ADD766A" w:rsidR="00C067FC" w:rsidRPr="0071074B" w:rsidRDefault="001A06E6">
      <w:pPr>
        <w:rPr>
          <w:lang w:val="bg-BG"/>
        </w:rPr>
      </w:pPr>
      <w:r>
        <w:t xml:space="preserve">Select all </w:t>
      </w:r>
      <w:r w:rsidR="00A67EF5" w:rsidRPr="00212355">
        <w:rPr>
          <w:b/>
          <w:bCs/>
        </w:rPr>
        <w:t>categories</w:t>
      </w:r>
      <w:r>
        <w:t xml:space="preserve"> </w:t>
      </w:r>
      <w:r w:rsidR="00A67EF5" w:rsidRPr="00212355">
        <w:rPr>
          <w:b/>
          <w:bCs/>
        </w:rPr>
        <w:t>names</w:t>
      </w:r>
      <w:r w:rsidR="0079306A">
        <w:t xml:space="preserve">, </w:t>
      </w:r>
      <w:r w:rsidR="0079306A" w:rsidRPr="00212355">
        <w:rPr>
          <w:b/>
          <w:bCs/>
        </w:rPr>
        <w:t>count</w:t>
      </w:r>
      <w:r w:rsidR="0079306A">
        <w:t xml:space="preserve"> of the </w:t>
      </w:r>
      <w:r w:rsidR="0079306A" w:rsidRPr="00212355">
        <w:rPr>
          <w:b/>
          <w:bCs/>
        </w:rPr>
        <w:t>games</w:t>
      </w:r>
      <w:r w:rsidR="0079306A">
        <w:t xml:space="preserve"> from each category,</w:t>
      </w:r>
      <w:r w:rsidR="00B604EC">
        <w:t xml:space="preserve"> the</w:t>
      </w:r>
      <w:r w:rsidR="0079306A">
        <w:t xml:space="preserve"> </w:t>
      </w:r>
      <w:r w:rsidR="0079306A" w:rsidRPr="00212355">
        <w:rPr>
          <w:b/>
          <w:bCs/>
        </w:rPr>
        <w:t>average</w:t>
      </w:r>
      <w:r w:rsidR="0079306A">
        <w:t xml:space="preserve"> </w:t>
      </w:r>
      <w:r w:rsidR="00984E66" w:rsidRPr="00212355">
        <w:rPr>
          <w:b/>
          <w:bCs/>
        </w:rPr>
        <w:t>budget</w:t>
      </w:r>
      <w:r w:rsidR="00984E66">
        <w:rPr>
          <w:b/>
          <w:bCs/>
        </w:rPr>
        <w:t xml:space="preserve"> (</w:t>
      </w:r>
      <w:r w:rsidR="00984E66" w:rsidRPr="00984E66">
        <w:rPr>
          <w:b/>
          <w:bCs/>
        </w:rPr>
        <w:t xml:space="preserve">rounded </w:t>
      </w:r>
      <w:r w:rsidR="0089559A">
        <w:rPr>
          <w:b/>
          <w:bCs/>
        </w:rPr>
        <w:t>to the</w:t>
      </w:r>
      <w:r w:rsidR="00984E66" w:rsidRPr="00984E66">
        <w:rPr>
          <w:b/>
          <w:bCs/>
        </w:rPr>
        <w:t xml:space="preserve"> </w:t>
      </w:r>
      <w:r w:rsidR="00984E66" w:rsidRPr="00984E66">
        <w:t>second</w:t>
      </w:r>
      <w:r w:rsidR="00984E66" w:rsidRPr="00984E66">
        <w:rPr>
          <w:b/>
          <w:bCs/>
        </w:rPr>
        <w:t xml:space="preserve"> digit after</w:t>
      </w:r>
      <w:r w:rsidR="0042584D">
        <w:rPr>
          <w:b/>
          <w:bCs/>
        </w:rPr>
        <w:t xml:space="preserve"> the</w:t>
      </w:r>
      <w:r w:rsidR="00984E66" w:rsidRPr="00984E66">
        <w:rPr>
          <w:b/>
          <w:bCs/>
        </w:rPr>
        <w:t xml:space="preserve"> decimal point</w:t>
      </w:r>
      <w:r w:rsidR="00984E66">
        <w:rPr>
          <w:b/>
          <w:bCs/>
        </w:rPr>
        <w:t>)</w:t>
      </w:r>
      <w:r w:rsidR="0079306A">
        <w:t xml:space="preserve"> of all games from </w:t>
      </w:r>
      <w:r w:rsidR="00DF661D">
        <w:t xml:space="preserve">the </w:t>
      </w:r>
      <w:r w:rsidR="0079306A">
        <w:t xml:space="preserve">current category and the </w:t>
      </w:r>
      <w:r w:rsidR="0079306A" w:rsidRPr="00212355">
        <w:rPr>
          <w:b/>
          <w:bCs/>
        </w:rPr>
        <w:t>max</w:t>
      </w:r>
      <w:r w:rsidR="0079306A">
        <w:t xml:space="preserve"> </w:t>
      </w:r>
      <w:r w:rsidR="0079306A" w:rsidRPr="00212355">
        <w:rPr>
          <w:b/>
          <w:bCs/>
        </w:rPr>
        <w:t>rating</w:t>
      </w:r>
      <w:r w:rsidR="0079306A">
        <w:t xml:space="preserve"> of games from </w:t>
      </w:r>
      <w:r w:rsidR="006341D9">
        <w:t xml:space="preserve">a </w:t>
      </w:r>
      <w:r w:rsidR="0079306A">
        <w:t>category.</w:t>
      </w:r>
    </w:p>
    <w:p w14:paraId="3C5DD100" w14:textId="727F64D2" w:rsidR="00F048DF" w:rsidRDefault="00D278B7">
      <w:pPr>
        <w:rPr>
          <w:lang w:val="en-GB"/>
        </w:rPr>
      </w:pPr>
      <w:r w:rsidRPr="007A41C1">
        <w:rPr>
          <w:b/>
          <w:bCs/>
          <w:lang w:val="en-GB"/>
        </w:rPr>
        <w:t>Order</w:t>
      </w:r>
      <w:r>
        <w:rPr>
          <w:lang w:val="en-GB"/>
        </w:rPr>
        <w:t xml:space="preserve"> the result by </w:t>
      </w:r>
      <w:r w:rsidR="00D16E8F">
        <w:rPr>
          <w:b/>
          <w:bCs/>
          <w:lang w:val="en-GB"/>
        </w:rPr>
        <w:t>count of games</w:t>
      </w:r>
      <w:r w:rsidR="00967833">
        <w:rPr>
          <w:lang w:val="en-GB"/>
        </w:rPr>
        <w:t xml:space="preserve"> </w:t>
      </w:r>
      <w:r w:rsidR="0032477D">
        <w:rPr>
          <w:lang w:val="en-GB"/>
        </w:rPr>
        <w:t xml:space="preserve">in </w:t>
      </w:r>
      <w:r w:rsidR="0032477D" w:rsidRPr="007A41C1">
        <w:rPr>
          <w:b/>
          <w:bCs/>
          <w:lang w:val="en-GB"/>
        </w:rPr>
        <w:t>descending</w:t>
      </w:r>
      <w:r w:rsidR="0032477D">
        <w:rPr>
          <w:lang w:val="en-GB"/>
        </w:rPr>
        <w:t xml:space="preserve"> order, then by </w:t>
      </w:r>
      <w:r w:rsidR="00BF4032">
        <w:rPr>
          <w:lang w:val="en-GB"/>
        </w:rPr>
        <w:t xml:space="preserve">the </w:t>
      </w:r>
      <w:r w:rsidR="0032477D" w:rsidRPr="00212355">
        <w:rPr>
          <w:b/>
          <w:bCs/>
          <w:lang w:val="en-GB"/>
        </w:rPr>
        <w:t>name</w:t>
      </w:r>
      <w:r w:rsidR="0032477D">
        <w:rPr>
          <w:lang w:val="en-GB"/>
        </w:rPr>
        <w:t xml:space="preserve"> </w:t>
      </w:r>
      <w:r w:rsidR="009C67B8">
        <w:rPr>
          <w:lang w:val="en-GB"/>
        </w:rPr>
        <w:t xml:space="preserve">of the category </w:t>
      </w:r>
      <w:r w:rsidR="0032477D">
        <w:rPr>
          <w:lang w:val="en-GB"/>
        </w:rPr>
        <w:t>alphabetically.</w:t>
      </w:r>
      <w:r w:rsidR="00045C04">
        <w:rPr>
          <w:lang w:val="en-GB"/>
        </w:rPr>
        <w:t xml:space="preserve"> </w:t>
      </w:r>
    </w:p>
    <w:p w14:paraId="2FE88F49" w14:textId="084D2C53" w:rsidR="008A04A2" w:rsidRPr="00FA0CF6" w:rsidRDefault="00045C04">
      <w:pPr>
        <w:rPr>
          <w:lang w:val="en-GB"/>
        </w:rPr>
      </w:pPr>
      <w:r w:rsidRPr="007A41C1">
        <w:rPr>
          <w:b/>
          <w:bCs/>
          <w:lang w:val="en-GB"/>
        </w:rPr>
        <w:t>Ski</w:t>
      </w:r>
      <w:r w:rsidR="00BD1552">
        <w:rPr>
          <w:b/>
          <w:bCs/>
          <w:lang w:val="en-GB"/>
        </w:rPr>
        <w:t>p</w:t>
      </w:r>
      <w:r>
        <w:rPr>
          <w:lang w:val="en-GB"/>
        </w:rPr>
        <w:t xml:space="preserve"> </w:t>
      </w:r>
      <w:r w:rsidR="00212355">
        <w:rPr>
          <w:lang w:val="en-GB"/>
        </w:rPr>
        <w:t xml:space="preserve">categories with </w:t>
      </w:r>
      <w:r w:rsidR="00212355" w:rsidRPr="0017407C">
        <w:rPr>
          <w:b/>
          <w:bCs/>
          <w:lang w:val="en-GB"/>
        </w:rPr>
        <w:t>max</w:t>
      </w:r>
      <w:r w:rsidR="0017407C">
        <w:rPr>
          <w:lang w:val="en-GB"/>
        </w:rPr>
        <w:t xml:space="preserve"> </w:t>
      </w:r>
      <w:r w:rsidR="00212355" w:rsidRPr="0017407C">
        <w:rPr>
          <w:b/>
          <w:bCs/>
          <w:lang w:val="en-GB"/>
        </w:rPr>
        <w:t>r</w:t>
      </w:r>
      <w:r w:rsidR="00971FB5">
        <w:rPr>
          <w:b/>
          <w:bCs/>
          <w:lang w:val="en-GB"/>
        </w:rPr>
        <w:tab/>
      </w:r>
      <w:proofErr w:type="spellStart"/>
      <w:r w:rsidR="00212355" w:rsidRPr="0017407C">
        <w:rPr>
          <w:b/>
          <w:bCs/>
          <w:lang w:val="en-GB"/>
        </w:rPr>
        <w:t>ating</w:t>
      </w:r>
      <w:proofErr w:type="spellEnd"/>
      <w:r w:rsidR="00212355">
        <w:rPr>
          <w:lang w:val="en-GB"/>
        </w:rPr>
        <w:t xml:space="preserve"> lowe</w:t>
      </w:r>
      <w:r w:rsidR="0017407C">
        <w:rPr>
          <w:lang w:val="en-GB"/>
        </w:rPr>
        <w:t>r</w:t>
      </w:r>
      <w:r w:rsidR="00212355">
        <w:rPr>
          <w:lang w:val="en-GB"/>
        </w:rPr>
        <w:t xml:space="preserve"> than </w:t>
      </w:r>
      <w:r w:rsidR="00212355" w:rsidRPr="0017407C">
        <w:rPr>
          <w:b/>
          <w:bCs/>
          <w:lang w:val="en-GB"/>
        </w:rPr>
        <w:t>9.5</w:t>
      </w:r>
      <w:r w:rsidR="00212355">
        <w:rPr>
          <w:lang w:val="en-GB"/>
        </w:rPr>
        <w:t>(exclusive)</w:t>
      </w:r>
      <w:r>
        <w:rPr>
          <w:lang w:val="en-GB"/>
        </w:rPr>
        <w:t>.</w:t>
      </w:r>
    </w:p>
    <w:p w14:paraId="07CDADA1" w14:textId="77777777" w:rsidR="008A04A2" w:rsidRDefault="009761F5">
      <w:pPr>
        <w:pStyle w:val="4"/>
      </w:pPr>
      <w:r>
        <w:t>Required Columns</w:t>
      </w:r>
    </w:p>
    <w:p w14:paraId="788A9F40" w14:textId="5034D102" w:rsidR="008A04A2" w:rsidRDefault="00877AC7">
      <w:pPr>
        <w:pStyle w:val="Code"/>
        <w:numPr>
          <w:ilvl w:val="0"/>
          <w:numId w:val="1"/>
        </w:numPr>
        <w:ind w:left="720" w:hanging="360"/>
      </w:pPr>
      <w:r>
        <w:t>name</w:t>
      </w:r>
    </w:p>
    <w:p w14:paraId="790C4911" w14:textId="3EFD88EF" w:rsidR="008A04A2" w:rsidRDefault="00DA1269">
      <w:pPr>
        <w:pStyle w:val="Code"/>
        <w:numPr>
          <w:ilvl w:val="0"/>
          <w:numId w:val="1"/>
        </w:numPr>
        <w:ind w:left="720" w:hanging="360"/>
      </w:pPr>
      <w:proofErr w:type="spellStart"/>
      <w:r>
        <w:t>games_count</w:t>
      </w:r>
      <w:proofErr w:type="spellEnd"/>
    </w:p>
    <w:p w14:paraId="675C03E4" w14:textId="0C8C2E50" w:rsidR="008A04A2" w:rsidRDefault="00DA1269">
      <w:pPr>
        <w:pStyle w:val="Code"/>
        <w:numPr>
          <w:ilvl w:val="0"/>
          <w:numId w:val="1"/>
        </w:numPr>
        <w:ind w:left="720" w:hanging="360"/>
      </w:pPr>
      <w:proofErr w:type="spellStart"/>
      <w:r>
        <w:t>avg_budget</w:t>
      </w:r>
      <w:proofErr w:type="spellEnd"/>
      <w:r w:rsidR="00984E66">
        <w:t xml:space="preserve"> (</w:t>
      </w:r>
      <w:r w:rsidR="00984E66" w:rsidRPr="00984E66">
        <w:rPr>
          <w:b w:val="0"/>
          <w:bCs/>
        </w:rPr>
        <w:t xml:space="preserve">rounded </w:t>
      </w:r>
      <w:r w:rsidR="00041340">
        <w:rPr>
          <w:b w:val="0"/>
          <w:bCs/>
        </w:rPr>
        <w:t>to the</w:t>
      </w:r>
      <w:r w:rsidR="00984E66" w:rsidRPr="00984E66">
        <w:rPr>
          <w:b w:val="0"/>
          <w:bCs/>
        </w:rPr>
        <w:t xml:space="preserve"> </w:t>
      </w:r>
      <w:r w:rsidR="00984E66" w:rsidRPr="00984E66">
        <w:t>second</w:t>
      </w:r>
      <w:r w:rsidR="00984E66" w:rsidRPr="00984E66">
        <w:rPr>
          <w:b w:val="0"/>
          <w:bCs/>
        </w:rPr>
        <w:t xml:space="preserve"> digit after </w:t>
      </w:r>
      <w:r w:rsidR="00041340">
        <w:rPr>
          <w:b w:val="0"/>
          <w:bCs/>
        </w:rPr>
        <w:t xml:space="preserve">the </w:t>
      </w:r>
      <w:r w:rsidR="00984E66" w:rsidRPr="00984E66">
        <w:rPr>
          <w:b w:val="0"/>
          <w:bCs/>
        </w:rPr>
        <w:t>decimal point</w:t>
      </w:r>
      <w:r w:rsidR="00984E66">
        <w:t>)</w:t>
      </w:r>
    </w:p>
    <w:p w14:paraId="500E1F43" w14:textId="55876491" w:rsidR="008A04A2" w:rsidRDefault="00DA1269">
      <w:pPr>
        <w:pStyle w:val="Code"/>
        <w:numPr>
          <w:ilvl w:val="0"/>
          <w:numId w:val="1"/>
        </w:numPr>
        <w:ind w:left="720" w:hanging="360"/>
      </w:pPr>
      <w:proofErr w:type="spellStart"/>
      <w:r>
        <w:t>max_rating</w:t>
      </w:r>
      <w:proofErr w:type="spellEnd"/>
    </w:p>
    <w:p w14:paraId="441E5FE3" w14:textId="77777777" w:rsidR="008A04A2" w:rsidRDefault="009761F5">
      <w:pPr>
        <w:pStyle w:val="4"/>
      </w:pPr>
      <w:r>
        <w:t>Example</w:t>
      </w:r>
    </w:p>
    <w:tbl>
      <w:tblPr>
        <w:tblStyle w:val="ab"/>
        <w:tblW w:w="8784" w:type="dxa"/>
        <w:tblLook w:val="04A0" w:firstRow="1" w:lastRow="0" w:firstColumn="1" w:lastColumn="0" w:noHBand="0" w:noVBand="1"/>
      </w:tblPr>
      <w:tblGrid>
        <w:gridCol w:w="1934"/>
        <w:gridCol w:w="1789"/>
        <w:gridCol w:w="2238"/>
        <w:gridCol w:w="2823"/>
      </w:tblGrid>
      <w:tr w:rsidR="000D2773" w14:paraId="13208944" w14:textId="77777777" w:rsidTr="00E16060">
        <w:trPr>
          <w:trHeight w:val="275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C5167AC" w14:textId="64B6FF31" w:rsidR="000D2773" w:rsidRDefault="000D27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A031404" w14:textId="6D760375" w:rsidR="000D2773" w:rsidRDefault="000D2773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ames_count</w:t>
            </w:r>
            <w:proofErr w:type="spellEnd"/>
          </w:p>
        </w:tc>
        <w:tc>
          <w:tcPr>
            <w:tcW w:w="2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323B1D3" w14:textId="4F5BF46C" w:rsidR="000D2773" w:rsidRDefault="000D2773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vg_budget</w:t>
            </w:r>
            <w:proofErr w:type="spellEnd"/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B69B35C" w14:textId="0C24865D" w:rsidR="000D2773" w:rsidRDefault="000D2773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ax_rating</w:t>
            </w:r>
            <w:proofErr w:type="spellEnd"/>
          </w:p>
        </w:tc>
      </w:tr>
      <w:tr w:rsidR="000410FF" w14:paraId="5D2F0D98" w14:textId="77777777" w:rsidTr="00E16060">
        <w:trPr>
          <w:trHeight w:val="275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3EB5FD" w14:textId="4772FAFC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Puzzle</w:t>
            </w:r>
          </w:p>
        </w:tc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8A545" w14:textId="01F856E4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18</w:t>
            </w:r>
          </w:p>
        </w:tc>
        <w:tc>
          <w:tcPr>
            <w:tcW w:w="2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49134C" w14:textId="7CD1D66A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54340.62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60C2D" w14:textId="5178D451" w:rsidR="000410FF" w:rsidRPr="00FA0CF6" w:rsidRDefault="000410FF" w:rsidP="000410FF">
            <w:pPr>
              <w:pStyle w:val="Code"/>
              <w:jc w:val="center"/>
              <w:rPr>
                <w:b w:val="0"/>
                <w:bCs/>
              </w:rPr>
            </w:pPr>
            <w:r w:rsidRPr="00FA0CF6">
              <w:t>9.8</w:t>
            </w:r>
          </w:p>
        </w:tc>
      </w:tr>
      <w:tr w:rsidR="000410FF" w14:paraId="7A38658C" w14:textId="77777777" w:rsidTr="00E16060">
        <w:trPr>
          <w:trHeight w:val="467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295F24" w14:textId="7FF90C6F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Action</w:t>
            </w:r>
          </w:p>
        </w:tc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3DE50" w14:textId="2668BD73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4</w:t>
            </w:r>
          </w:p>
        </w:tc>
        <w:tc>
          <w:tcPr>
            <w:tcW w:w="2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E4952D" w14:textId="6A68AB68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46425.0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3BD1B1" w14:textId="15D30AC1" w:rsidR="000410FF" w:rsidRPr="00FA0CF6" w:rsidRDefault="000410FF" w:rsidP="000410FF">
            <w:pPr>
              <w:pStyle w:val="Code"/>
              <w:jc w:val="center"/>
              <w:rPr>
                <w:b w:val="0"/>
                <w:bCs/>
              </w:rPr>
            </w:pPr>
            <w:r w:rsidRPr="00FA0CF6">
              <w:t>9.6</w:t>
            </w:r>
          </w:p>
        </w:tc>
      </w:tr>
      <w:tr w:rsidR="000410FF" w14:paraId="73F474DD" w14:textId="77777777" w:rsidTr="00E16060">
        <w:trPr>
          <w:trHeight w:val="467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C9F9F" w14:textId="0EB1A6DE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MMORPG</w:t>
            </w:r>
          </w:p>
        </w:tc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A48906" w14:textId="576A7922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4</w:t>
            </w:r>
          </w:p>
        </w:tc>
        <w:tc>
          <w:tcPr>
            <w:tcW w:w="2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9AB76" w14:textId="22391488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57006.74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A38024" w14:textId="505D69A4" w:rsidR="000410FF" w:rsidRPr="00FA0CF6" w:rsidRDefault="000410FF" w:rsidP="000410FF">
            <w:pPr>
              <w:pStyle w:val="Code"/>
              <w:jc w:val="center"/>
              <w:rPr>
                <w:b w:val="0"/>
                <w:bCs/>
              </w:rPr>
            </w:pPr>
            <w:r w:rsidRPr="00FA0CF6">
              <w:t>9.5</w:t>
            </w:r>
          </w:p>
        </w:tc>
      </w:tr>
      <w:tr w:rsidR="000410FF" w14:paraId="31A9D14F" w14:textId="77777777" w:rsidTr="00E16060">
        <w:trPr>
          <w:trHeight w:val="467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25F326" w14:textId="6C839E42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Strategy</w:t>
            </w:r>
          </w:p>
        </w:tc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EDB186" w14:textId="194517F1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4</w:t>
            </w:r>
          </w:p>
        </w:tc>
        <w:tc>
          <w:tcPr>
            <w:tcW w:w="2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C04EC7" w14:textId="414B4933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39754.41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9AEDC1" w14:textId="4DD74C96" w:rsidR="000410FF" w:rsidRPr="00FA0CF6" w:rsidRDefault="000410FF" w:rsidP="000410FF">
            <w:pPr>
              <w:pStyle w:val="Code"/>
              <w:jc w:val="center"/>
              <w:rPr>
                <w:b w:val="0"/>
                <w:bCs/>
              </w:rPr>
            </w:pPr>
            <w:r w:rsidRPr="00FA0CF6">
              <w:t>9.6</w:t>
            </w:r>
          </w:p>
        </w:tc>
      </w:tr>
      <w:tr w:rsidR="000410FF" w14:paraId="5F2CE956" w14:textId="77777777" w:rsidTr="00E16060">
        <w:trPr>
          <w:trHeight w:val="467"/>
        </w:trPr>
        <w:tc>
          <w:tcPr>
            <w:tcW w:w="1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AEA178" w14:textId="79A4F769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Sports</w:t>
            </w:r>
          </w:p>
        </w:tc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7531B0" w14:textId="4BD25FD8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13</w:t>
            </w:r>
          </w:p>
        </w:tc>
        <w:tc>
          <w:tcPr>
            <w:tcW w:w="2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001684" w14:textId="69D23B1F" w:rsidR="000410FF" w:rsidRPr="00FA0CF6" w:rsidRDefault="000410FF" w:rsidP="000410FF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41122.07</w:t>
            </w:r>
          </w:p>
        </w:tc>
        <w:tc>
          <w:tcPr>
            <w:tcW w:w="28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6C8246" w14:textId="5A7D8643" w:rsidR="000410FF" w:rsidRPr="00FA0CF6" w:rsidRDefault="000410FF" w:rsidP="000410FF">
            <w:pPr>
              <w:pStyle w:val="Code"/>
              <w:jc w:val="center"/>
              <w:rPr>
                <w:b w:val="0"/>
                <w:bCs/>
              </w:rPr>
            </w:pPr>
            <w:r w:rsidRPr="00FA0CF6">
              <w:t>9.8</w:t>
            </w:r>
          </w:p>
        </w:tc>
      </w:tr>
    </w:tbl>
    <w:p w14:paraId="2A5EC218" w14:textId="77777777" w:rsidR="008A04A2" w:rsidRDefault="008A04A2"/>
    <w:p w14:paraId="1048E2E5" w14:textId="2A1041D3" w:rsidR="008A04A2" w:rsidRDefault="00611BF0" w:rsidP="00FA0CF6">
      <w:pPr>
        <w:pStyle w:val="3"/>
        <w:numPr>
          <w:ilvl w:val="0"/>
          <w:numId w:val="5"/>
        </w:numPr>
      </w:pPr>
      <w:r>
        <w:lastRenderedPageBreak/>
        <w:t>Games of 2022</w:t>
      </w:r>
    </w:p>
    <w:p w14:paraId="62D171AE" w14:textId="3D31CDE7" w:rsidR="004039F0" w:rsidRPr="004039F0" w:rsidRDefault="004039F0" w:rsidP="004039F0">
      <w:r>
        <w:t>Now, we need to find all interesting upcoming games.</w:t>
      </w:r>
    </w:p>
    <w:p w14:paraId="3E2921D9" w14:textId="31A99A69" w:rsidR="00737E92" w:rsidRPr="00EC7D60" w:rsidRDefault="009761F5" w:rsidP="00AB5AE9">
      <w:pPr>
        <w:rPr>
          <w:color w:val="FF0000"/>
        </w:rPr>
      </w:pPr>
      <w:r>
        <w:t xml:space="preserve">Extract from the database </w:t>
      </w:r>
      <w:r w:rsidR="004039F0">
        <w:t>all games that</w:t>
      </w:r>
      <w:r w:rsidR="00A73714">
        <w:t xml:space="preserve"> are</w:t>
      </w:r>
      <w:r w:rsidR="004039F0">
        <w:t xml:space="preserve"> </w:t>
      </w:r>
      <w:r w:rsidR="00A73714">
        <w:t xml:space="preserve">being </w:t>
      </w:r>
      <w:r w:rsidR="004039F0" w:rsidRPr="00F85F13">
        <w:rPr>
          <w:b/>
          <w:bCs/>
        </w:rPr>
        <w:t>release</w:t>
      </w:r>
      <w:r w:rsidR="00A73714">
        <w:rPr>
          <w:b/>
          <w:bCs/>
        </w:rPr>
        <w:t>d</w:t>
      </w:r>
      <w:r w:rsidR="004039F0">
        <w:t xml:space="preserve"> </w:t>
      </w:r>
      <w:r w:rsidR="00A73714">
        <w:rPr>
          <w:b/>
          <w:bCs/>
        </w:rPr>
        <w:t>in</w:t>
      </w:r>
      <w:r w:rsidR="006F0F31">
        <w:rPr>
          <w:b/>
          <w:bCs/>
        </w:rPr>
        <w:t xml:space="preserve"> the year</w:t>
      </w:r>
      <w:r w:rsidR="00A73714">
        <w:rPr>
          <w:b/>
          <w:bCs/>
        </w:rPr>
        <w:t xml:space="preserve"> </w:t>
      </w:r>
      <w:r w:rsidR="004039F0" w:rsidRPr="00FA5926">
        <w:rPr>
          <w:b/>
          <w:bCs/>
        </w:rPr>
        <w:t>2022</w:t>
      </w:r>
      <w:r w:rsidR="004039F0">
        <w:t xml:space="preserve">. </w:t>
      </w:r>
      <w:r w:rsidR="00FA5926">
        <w:t>Also,</w:t>
      </w:r>
      <w:r w:rsidR="004039F0">
        <w:t xml:space="preserve"> the </w:t>
      </w:r>
      <w:r w:rsidR="004039F0" w:rsidRPr="009A7410">
        <w:rPr>
          <w:b/>
          <w:bCs/>
        </w:rPr>
        <w:t>month</w:t>
      </w:r>
      <w:r w:rsidR="004039F0">
        <w:t xml:space="preserve"> must be </w:t>
      </w:r>
      <w:r w:rsidR="004039F0" w:rsidRPr="009A7410">
        <w:rPr>
          <w:b/>
          <w:bCs/>
        </w:rPr>
        <w:t>even</w:t>
      </w:r>
      <w:r w:rsidR="004039F0">
        <w:t>.</w:t>
      </w:r>
      <w:r w:rsidR="009A7410">
        <w:t xml:space="preserve"> We need only</w:t>
      </w:r>
      <w:r w:rsidR="00DF039D">
        <w:t xml:space="preserve"> the first</w:t>
      </w:r>
      <w:r w:rsidR="009A7410">
        <w:t xml:space="preserve"> game </w:t>
      </w:r>
      <w:r w:rsidR="00C76E6F">
        <w:rPr>
          <w:b/>
          <w:bCs/>
        </w:rPr>
        <w:t>sequ</w:t>
      </w:r>
      <w:r w:rsidR="00803491">
        <w:rPr>
          <w:b/>
          <w:bCs/>
        </w:rPr>
        <w:t>e</w:t>
      </w:r>
      <w:r w:rsidR="00C76E6F">
        <w:rPr>
          <w:b/>
          <w:bCs/>
        </w:rPr>
        <w:t xml:space="preserve">l </w:t>
      </w:r>
      <w:r w:rsidR="00737E92">
        <w:t>(ends</w:t>
      </w:r>
      <w:r w:rsidR="009A7410">
        <w:t xml:space="preserve"> with </w:t>
      </w:r>
      <w:r w:rsidR="00D969B2">
        <w:t>'</w:t>
      </w:r>
      <w:r w:rsidR="009A7410">
        <w:t>…2</w:t>
      </w:r>
      <w:r w:rsidR="00D969B2">
        <w:t>'</w:t>
      </w:r>
      <w:r w:rsidR="009A7410">
        <w:t>)</w:t>
      </w:r>
      <w:r w:rsidR="00737E92">
        <w:t xml:space="preserve">. We need the information of </w:t>
      </w:r>
      <w:r w:rsidR="00C474FE">
        <w:t xml:space="preserve">the </w:t>
      </w:r>
      <w:r w:rsidR="00737E92" w:rsidRPr="003377E8">
        <w:rPr>
          <w:b/>
          <w:bCs/>
        </w:rPr>
        <w:t>game</w:t>
      </w:r>
      <w:r w:rsidR="00737E92">
        <w:t xml:space="preserve"> </w:t>
      </w:r>
      <w:r w:rsidR="00737E92" w:rsidRPr="003377E8">
        <w:rPr>
          <w:b/>
          <w:bCs/>
        </w:rPr>
        <w:t>name</w:t>
      </w:r>
      <w:r w:rsidR="00737E92">
        <w:t>,</w:t>
      </w:r>
      <w:r w:rsidR="004B30AB">
        <w:t xml:space="preserve"> the</w:t>
      </w:r>
      <w:r w:rsidR="00737E92">
        <w:t xml:space="preserve"> game </w:t>
      </w:r>
      <w:r w:rsidR="00737E92" w:rsidRPr="003377E8">
        <w:rPr>
          <w:b/>
          <w:bCs/>
        </w:rPr>
        <w:t>release</w:t>
      </w:r>
      <w:r w:rsidR="00737E92">
        <w:t xml:space="preserve"> </w:t>
      </w:r>
      <w:r w:rsidR="00737E92" w:rsidRPr="003377E8">
        <w:rPr>
          <w:b/>
          <w:bCs/>
        </w:rPr>
        <w:t>date</w:t>
      </w:r>
      <w:r w:rsidR="00737E92">
        <w:t xml:space="preserve">, a short </w:t>
      </w:r>
      <w:r w:rsidR="003377E8" w:rsidRPr="003377E8">
        <w:rPr>
          <w:b/>
          <w:bCs/>
        </w:rPr>
        <w:t>summary</w:t>
      </w:r>
      <w:r w:rsidR="003377E8">
        <w:t xml:space="preserve"> (</w:t>
      </w:r>
      <w:r w:rsidR="00737E92">
        <w:t xml:space="preserve">only </w:t>
      </w:r>
      <w:r w:rsidR="002F5B8B">
        <w:t xml:space="preserve">the </w:t>
      </w:r>
      <w:r w:rsidR="00737E92">
        <w:t xml:space="preserve">first 10 characters + </w:t>
      </w:r>
      <w:r w:rsidR="002F5B8B">
        <w:t>'</w:t>
      </w:r>
      <w:r w:rsidR="00737E92">
        <w:t>…</w:t>
      </w:r>
      <w:r w:rsidR="002F5B8B">
        <w:t>'</w:t>
      </w:r>
      <w:r w:rsidR="00737E92">
        <w:t>)</w:t>
      </w:r>
      <w:r w:rsidR="00EC7D60">
        <w:t xml:space="preserve"> </w:t>
      </w:r>
      <w:r w:rsidR="00EC7D60" w:rsidRPr="00401C1F">
        <w:t>and the name of the team</w:t>
      </w:r>
      <w:r w:rsidR="00737E92">
        <w:t>.</w:t>
      </w:r>
    </w:p>
    <w:p w14:paraId="0F6FD1CE" w14:textId="5CAB09BE" w:rsidR="004039F0" w:rsidRDefault="00737E92" w:rsidP="00AB5AE9">
      <w:r>
        <w:t xml:space="preserve">At </w:t>
      </w:r>
      <w:r w:rsidR="009C7F48">
        <w:t>last,</w:t>
      </w:r>
      <w:r>
        <w:t xml:space="preserve"> a column ‘</w:t>
      </w:r>
      <w:r w:rsidRPr="003377E8">
        <w:rPr>
          <w:b/>
          <w:bCs/>
        </w:rPr>
        <w:t>Quarters’</w:t>
      </w:r>
      <w:r>
        <w:t xml:space="preserve"> depends </w:t>
      </w:r>
      <w:r w:rsidR="00A056C7">
        <w:t>on</w:t>
      </w:r>
      <w:r>
        <w:t xml:space="preserve"> </w:t>
      </w:r>
      <w:r w:rsidR="00A056C7">
        <w:t xml:space="preserve">the month of the </w:t>
      </w:r>
      <w:r>
        <w:t>release date:</w:t>
      </w:r>
    </w:p>
    <w:p w14:paraId="010884F9" w14:textId="77777777" w:rsidR="00737E92" w:rsidRDefault="00737E92" w:rsidP="00737E92">
      <w:pPr>
        <w:pStyle w:val="a6"/>
        <w:numPr>
          <w:ilvl w:val="0"/>
          <w:numId w:val="9"/>
        </w:numPr>
      </w:pPr>
      <w:r>
        <w:t>January, February, and March (Q1)</w:t>
      </w:r>
    </w:p>
    <w:p w14:paraId="3EE1FED4" w14:textId="77777777" w:rsidR="00737E92" w:rsidRDefault="00737E92" w:rsidP="00737E92">
      <w:pPr>
        <w:pStyle w:val="a6"/>
        <w:numPr>
          <w:ilvl w:val="0"/>
          <w:numId w:val="9"/>
        </w:numPr>
      </w:pPr>
      <w:r>
        <w:t>April, May, and June (Q2)</w:t>
      </w:r>
    </w:p>
    <w:p w14:paraId="7EF9D199" w14:textId="77777777" w:rsidR="00737E92" w:rsidRDefault="00737E92" w:rsidP="00737E92">
      <w:pPr>
        <w:pStyle w:val="a6"/>
        <w:numPr>
          <w:ilvl w:val="0"/>
          <w:numId w:val="9"/>
        </w:numPr>
      </w:pPr>
      <w:r>
        <w:t>July, August, and September (Q3)</w:t>
      </w:r>
    </w:p>
    <w:p w14:paraId="5F15A4CA" w14:textId="6D4CC26A" w:rsidR="003377E8" w:rsidRDefault="00737E92" w:rsidP="00B36614">
      <w:pPr>
        <w:pStyle w:val="a6"/>
        <w:numPr>
          <w:ilvl w:val="0"/>
          <w:numId w:val="9"/>
        </w:numPr>
      </w:pPr>
      <w:r>
        <w:t>October, November, and December (Q4)</w:t>
      </w:r>
    </w:p>
    <w:p w14:paraId="2D5E71D8" w14:textId="34CB4868" w:rsidR="008A04A2" w:rsidRPr="00FA0CF6" w:rsidRDefault="009761F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</w:rPr>
        <w:t>Order</w:t>
      </w:r>
      <w:r>
        <w:t xml:space="preserve"> </w:t>
      </w:r>
      <w:r w:rsidR="003377E8">
        <w:t>by</w:t>
      </w:r>
      <w:r>
        <w:t xml:space="preserve"> </w:t>
      </w:r>
      <w:r w:rsidR="003377E8">
        <w:rPr>
          <w:b/>
        </w:rPr>
        <w:t>Quarters</w:t>
      </w:r>
      <w:r w:rsidR="00F0424B">
        <w:t>.</w:t>
      </w:r>
    </w:p>
    <w:p w14:paraId="1B424277" w14:textId="77777777" w:rsidR="008A04A2" w:rsidRDefault="009761F5">
      <w:pPr>
        <w:pStyle w:val="4"/>
      </w:pPr>
      <w:r>
        <w:t>Required Columns</w:t>
      </w:r>
    </w:p>
    <w:p w14:paraId="57FC7E49" w14:textId="4F8BE28F" w:rsidR="008A04A2" w:rsidRPr="00583A86" w:rsidRDefault="00910C52">
      <w:pPr>
        <w:pStyle w:val="Code"/>
        <w:numPr>
          <w:ilvl w:val="0"/>
          <w:numId w:val="1"/>
        </w:numPr>
        <w:ind w:left="720" w:hanging="360"/>
        <w:rPr>
          <w:b w:val="0"/>
          <w:bCs/>
        </w:rPr>
      </w:pPr>
      <w:r>
        <w:t xml:space="preserve">name </w:t>
      </w:r>
      <w:r w:rsidRPr="00583A86">
        <w:rPr>
          <w:b w:val="0"/>
          <w:bCs/>
        </w:rPr>
        <w:t>(</w:t>
      </w:r>
      <w:r w:rsidR="00E72D39" w:rsidRPr="00583A86">
        <w:rPr>
          <w:b w:val="0"/>
          <w:bCs/>
        </w:rPr>
        <w:t>of the game)</w:t>
      </w:r>
    </w:p>
    <w:p w14:paraId="447F6A7B" w14:textId="45BA1933" w:rsidR="0017239B" w:rsidRDefault="0017239B" w:rsidP="0017239B">
      <w:pPr>
        <w:pStyle w:val="Code"/>
        <w:numPr>
          <w:ilvl w:val="1"/>
          <w:numId w:val="1"/>
        </w:numPr>
      </w:pPr>
      <w:r>
        <w:t xml:space="preserve"> </w:t>
      </w:r>
      <w:r w:rsidRPr="0017239B">
        <w:t>only the first sequel</w:t>
      </w:r>
    </w:p>
    <w:p w14:paraId="0F65A3A1" w14:textId="01A855A1" w:rsidR="00F232C4" w:rsidRPr="00885154" w:rsidRDefault="00F232C4" w:rsidP="00F232C4">
      <w:pPr>
        <w:pStyle w:val="Code"/>
        <w:numPr>
          <w:ilvl w:val="2"/>
          <w:numId w:val="1"/>
        </w:numPr>
        <w:rPr>
          <w:b w:val="0"/>
          <w:bCs/>
        </w:rPr>
      </w:pPr>
      <w:r>
        <w:t xml:space="preserve"> </w:t>
      </w:r>
      <w:r w:rsidRPr="00885154">
        <w:rPr>
          <w:b w:val="0"/>
          <w:bCs/>
        </w:rPr>
        <w:t xml:space="preserve">Ends with </w:t>
      </w:r>
      <w:r w:rsidR="00E06D12">
        <w:rPr>
          <w:b w:val="0"/>
          <w:bCs/>
        </w:rPr>
        <w:t>'</w:t>
      </w:r>
      <w:r w:rsidRPr="00885154">
        <w:rPr>
          <w:b w:val="0"/>
          <w:bCs/>
        </w:rPr>
        <w:t>...</w:t>
      </w:r>
      <w:proofErr w:type="gramStart"/>
      <w:r w:rsidRPr="00885154">
        <w:rPr>
          <w:b w:val="0"/>
          <w:bCs/>
        </w:rPr>
        <w:t>2</w:t>
      </w:r>
      <w:proofErr w:type="gramEnd"/>
      <w:r w:rsidR="00E06D12">
        <w:rPr>
          <w:b w:val="0"/>
          <w:bCs/>
        </w:rPr>
        <w:t>'</w:t>
      </w:r>
    </w:p>
    <w:p w14:paraId="19336A10" w14:textId="3697D0C8" w:rsidR="0017239B" w:rsidRPr="00885154" w:rsidRDefault="0017239B" w:rsidP="0017239B">
      <w:pPr>
        <w:pStyle w:val="Code"/>
        <w:numPr>
          <w:ilvl w:val="2"/>
          <w:numId w:val="1"/>
        </w:numPr>
        <w:rPr>
          <w:b w:val="0"/>
          <w:bCs/>
        </w:rPr>
      </w:pPr>
      <w:r w:rsidRPr="00885154">
        <w:rPr>
          <w:b w:val="0"/>
          <w:bCs/>
          <w:lang w:val="bg-BG"/>
        </w:rPr>
        <w:t xml:space="preserve"> </w:t>
      </w:r>
      <w:proofErr w:type="spellStart"/>
      <w:r w:rsidRPr="00885154">
        <w:rPr>
          <w:b w:val="0"/>
          <w:bCs/>
        </w:rPr>
        <w:t>Voyatouch</w:t>
      </w:r>
      <w:proofErr w:type="spellEnd"/>
      <w:r w:rsidRPr="00885154">
        <w:rPr>
          <w:b w:val="0"/>
          <w:bCs/>
        </w:rPr>
        <w:t xml:space="preserve"> 2 -&gt; </w:t>
      </w:r>
      <w:r w:rsidR="00FC7652">
        <w:rPr>
          <w:b w:val="0"/>
          <w:bCs/>
        </w:rPr>
        <w:t>Valid</w:t>
      </w:r>
    </w:p>
    <w:p w14:paraId="06D674D8" w14:textId="427A244B" w:rsidR="0017239B" w:rsidRPr="00885154" w:rsidRDefault="0017239B" w:rsidP="00FB554C">
      <w:pPr>
        <w:pStyle w:val="Code"/>
        <w:numPr>
          <w:ilvl w:val="2"/>
          <w:numId w:val="1"/>
        </w:numPr>
        <w:rPr>
          <w:b w:val="0"/>
          <w:bCs/>
        </w:rPr>
      </w:pPr>
      <w:r w:rsidRPr="00885154">
        <w:rPr>
          <w:b w:val="0"/>
          <w:bCs/>
        </w:rPr>
        <w:t xml:space="preserve"> </w:t>
      </w:r>
      <w:proofErr w:type="spellStart"/>
      <w:r w:rsidRPr="00885154">
        <w:rPr>
          <w:b w:val="0"/>
          <w:bCs/>
        </w:rPr>
        <w:t>Voyatouch</w:t>
      </w:r>
      <w:proofErr w:type="spellEnd"/>
      <w:r w:rsidRPr="00885154">
        <w:rPr>
          <w:b w:val="0"/>
          <w:bCs/>
        </w:rPr>
        <w:t xml:space="preserve"> 3 -&gt; </w:t>
      </w:r>
      <w:r w:rsidR="00FC7652">
        <w:rPr>
          <w:b w:val="0"/>
          <w:bCs/>
        </w:rPr>
        <w:t>Invalid</w:t>
      </w:r>
    </w:p>
    <w:p w14:paraId="0C85930F" w14:textId="5B6E47F2" w:rsidR="008A04A2" w:rsidRDefault="00E72D39">
      <w:pPr>
        <w:pStyle w:val="Code"/>
        <w:numPr>
          <w:ilvl w:val="0"/>
          <w:numId w:val="1"/>
        </w:numPr>
        <w:ind w:left="720" w:hanging="360"/>
      </w:pPr>
      <w:proofErr w:type="spellStart"/>
      <w:r>
        <w:t>release_date</w:t>
      </w:r>
      <w:proofErr w:type="spellEnd"/>
    </w:p>
    <w:p w14:paraId="30CAE7DB" w14:textId="39CBC9F9" w:rsidR="00296FC0" w:rsidRPr="00885154" w:rsidRDefault="00E62542" w:rsidP="00296FC0">
      <w:pPr>
        <w:pStyle w:val="Code"/>
        <w:numPr>
          <w:ilvl w:val="1"/>
          <w:numId w:val="1"/>
        </w:numPr>
        <w:rPr>
          <w:b w:val="0"/>
          <w:bCs/>
        </w:rPr>
      </w:pPr>
      <w:r>
        <w:t xml:space="preserve"> </w:t>
      </w:r>
      <w:r w:rsidRPr="00885154">
        <w:rPr>
          <w:b w:val="0"/>
          <w:bCs/>
        </w:rPr>
        <w:t>only even months</w:t>
      </w:r>
    </w:p>
    <w:p w14:paraId="6235C624" w14:textId="70CA0F80" w:rsidR="00690CB3" w:rsidRDefault="00697541">
      <w:pPr>
        <w:pStyle w:val="Code"/>
        <w:numPr>
          <w:ilvl w:val="0"/>
          <w:numId w:val="1"/>
        </w:numPr>
        <w:ind w:left="720" w:hanging="360"/>
      </w:pPr>
      <w:r>
        <w:t>summary</w:t>
      </w:r>
    </w:p>
    <w:p w14:paraId="12C19664" w14:textId="4B10607F" w:rsidR="005E68EF" w:rsidRPr="00885154" w:rsidRDefault="005E68EF" w:rsidP="005E68EF">
      <w:pPr>
        <w:pStyle w:val="Code"/>
        <w:numPr>
          <w:ilvl w:val="1"/>
          <w:numId w:val="1"/>
        </w:numPr>
        <w:rPr>
          <w:b w:val="0"/>
          <w:bCs/>
        </w:rPr>
      </w:pPr>
      <w:r>
        <w:t xml:space="preserve"> </w:t>
      </w:r>
      <w:r w:rsidR="00622807" w:rsidRPr="00771A03">
        <w:rPr>
          <w:b w:val="0"/>
          <w:bCs/>
        </w:rPr>
        <w:t>the</w:t>
      </w:r>
      <w:r w:rsidR="00622807">
        <w:t xml:space="preserve"> </w:t>
      </w:r>
      <w:r w:rsidRPr="00885154">
        <w:rPr>
          <w:b w:val="0"/>
          <w:bCs/>
        </w:rPr>
        <w:t xml:space="preserve">first 10 characters + </w:t>
      </w:r>
      <w:r w:rsidR="00DC7BB1">
        <w:rPr>
          <w:b w:val="0"/>
          <w:bCs/>
        </w:rPr>
        <w:t>'</w:t>
      </w:r>
      <w:r w:rsidRPr="00885154">
        <w:rPr>
          <w:b w:val="0"/>
          <w:bCs/>
        </w:rPr>
        <w:t>...</w:t>
      </w:r>
      <w:r w:rsidR="00DC7BB1">
        <w:rPr>
          <w:b w:val="0"/>
          <w:bCs/>
        </w:rPr>
        <w:t>'</w:t>
      </w:r>
    </w:p>
    <w:p w14:paraId="07A0C629" w14:textId="188B8305" w:rsidR="00EA0879" w:rsidRDefault="002E13ED">
      <w:pPr>
        <w:pStyle w:val="Code"/>
        <w:numPr>
          <w:ilvl w:val="0"/>
          <w:numId w:val="1"/>
        </w:numPr>
        <w:ind w:left="720" w:hanging="360"/>
      </w:pPr>
      <w:r>
        <w:t>q</w:t>
      </w:r>
      <w:r w:rsidR="00EA0879">
        <w:t>uarter</w:t>
      </w:r>
    </w:p>
    <w:p w14:paraId="0D672C0C" w14:textId="336707FA" w:rsidR="00EC4BAC" w:rsidRPr="00CD7CDB" w:rsidRDefault="00EC4BAC" w:rsidP="00EC4BAC">
      <w:pPr>
        <w:pStyle w:val="Code"/>
        <w:numPr>
          <w:ilvl w:val="1"/>
          <w:numId w:val="1"/>
        </w:numPr>
        <w:rPr>
          <w:b w:val="0"/>
          <w:bCs/>
        </w:rPr>
      </w:pPr>
      <w:r>
        <w:t xml:space="preserve"> </w:t>
      </w:r>
      <w:r w:rsidRPr="00CD7CDB">
        <w:rPr>
          <w:b w:val="0"/>
          <w:bCs/>
        </w:rPr>
        <w:t xml:space="preserve">Depends </w:t>
      </w:r>
      <w:r w:rsidR="00CD7CDB" w:rsidRPr="00CD7CDB">
        <w:rPr>
          <w:b w:val="0"/>
          <w:bCs/>
        </w:rPr>
        <w:t>on</w:t>
      </w:r>
      <w:r w:rsidRPr="00CD7CDB">
        <w:rPr>
          <w:b w:val="0"/>
          <w:bCs/>
        </w:rPr>
        <w:t xml:space="preserve"> the </w:t>
      </w:r>
      <w:proofErr w:type="gramStart"/>
      <w:r w:rsidRPr="00CD7CDB">
        <w:rPr>
          <w:b w:val="0"/>
          <w:bCs/>
        </w:rPr>
        <w:t>month</w:t>
      </w:r>
      <w:proofErr w:type="gramEnd"/>
    </w:p>
    <w:p w14:paraId="13ECD65F" w14:textId="08E492EB" w:rsidR="00690CB3" w:rsidRPr="00FA0CF6" w:rsidRDefault="00EA0879" w:rsidP="00FA0CF6">
      <w:pPr>
        <w:pStyle w:val="Code"/>
        <w:numPr>
          <w:ilvl w:val="0"/>
          <w:numId w:val="1"/>
        </w:numPr>
        <w:ind w:left="720" w:hanging="360"/>
        <w:rPr>
          <w:b w:val="0"/>
          <w:bCs/>
        </w:rPr>
      </w:pPr>
      <w:proofErr w:type="spellStart"/>
      <w:r>
        <w:t>team_name</w:t>
      </w:r>
      <w:proofErr w:type="spellEnd"/>
      <w:r>
        <w:t xml:space="preserve"> </w:t>
      </w:r>
      <w:r w:rsidRPr="00583A86">
        <w:rPr>
          <w:b w:val="0"/>
          <w:bCs/>
        </w:rPr>
        <w:t>(name of the team)</w:t>
      </w:r>
    </w:p>
    <w:p w14:paraId="7B67666F" w14:textId="77777777" w:rsidR="008A04A2" w:rsidRDefault="009761F5">
      <w:pPr>
        <w:pStyle w:val="4"/>
      </w:pPr>
      <w:r>
        <w:t>Example</w:t>
      </w:r>
    </w:p>
    <w:tbl>
      <w:tblPr>
        <w:tblStyle w:val="ab"/>
        <w:tblW w:w="10456" w:type="dxa"/>
        <w:tblLook w:val="04A0" w:firstRow="1" w:lastRow="0" w:firstColumn="1" w:lastColumn="0" w:noHBand="0" w:noVBand="1"/>
      </w:tblPr>
      <w:tblGrid>
        <w:gridCol w:w="2332"/>
        <w:gridCol w:w="1774"/>
        <w:gridCol w:w="2268"/>
        <w:gridCol w:w="1418"/>
        <w:gridCol w:w="2664"/>
      </w:tblGrid>
      <w:tr w:rsidR="00477029" w14:paraId="5E9556F6" w14:textId="074FDF7E" w:rsidTr="004D76F9">
        <w:trPr>
          <w:trHeight w:val="275"/>
        </w:trPr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8D1B52C" w14:textId="328C7FCF" w:rsidR="00477029" w:rsidRDefault="004770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1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02034C6" w14:textId="299F293A" w:rsidR="00477029" w:rsidRDefault="00477029">
            <w:pPr>
              <w:tabs>
                <w:tab w:val="left" w:pos="586"/>
              </w:tabs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lease_date</w:t>
            </w:r>
            <w:proofErr w:type="spellEnd"/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BCDE296" w14:textId="57208409" w:rsidR="00477029" w:rsidRDefault="00477029">
            <w:pPr>
              <w:tabs>
                <w:tab w:val="left" w:pos="586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FBE243C" w14:textId="7F84B98B" w:rsidR="00477029" w:rsidRDefault="00477029">
            <w:pPr>
              <w:tabs>
                <w:tab w:val="left" w:pos="586"/>
              </w:tabs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rter</w:t>
            </w: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E3D8991" w14:textId="1FE75DFE" w:rsidR="00477029" w:rsidRDefault="00477029">
            <w:pPr>
              <w:tabs>
                <w:tab w:val="left" w:pos="586"/>
              </w:tabs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eam_name</w:t>
            </w:r>
            <w:proofErr w:type="spellEnd"/>
          </w:p>
        </w:tc>
      </w:tr>
      <w:tr w:rsidR="004D76F9" w14:paraId="1746918E" w14:textId="39D33A45" w:rsidTr="00D651C8">
        <w:trPr>
          <w:trHeight w:val="275"/>
        </w:trPr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5FCB4" w14:textId="784A2F28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Y-</w:t>
            </w:r>
            <w:proofErr w:type="spellStart"/>
            <w:r w:rsidRPr="00FA0CF6">
              <w:rPr>
                <w:rFonts w:ascii="Consolas" w:hAnsi="Consolas"/>
              </w:rPr>
              <w:t>Solowarm</w:t>
            </w:r>
            <w:proofErr w:type="spellEnd"/>
            <w:r w:rsidRPr="00FA0CF6">
              <w:rPr>
                <w:rFonts w:ascii="Consolas" w:hAnsi="Consolas"/>
              </w:rPr>
              <w:t xml:space="preserve"> 2</w:t>
            </w:r>
          </w:p>
        </w:tc>
        <w:tc>
          <w:tcPr>
            <w:tcW w:w="1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C36FF" w14:textId="0A02F311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022-02-28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82E914" w14:textId="08C77198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In hac hab..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3E7A5" w14:textId="665D9481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Q1</w:t>
            </w: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F448D" w14:textId="2F171339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Jenkins-Kiehn</w:t>
            </w:r>
          </w:p>
        </w:tc>
      </w:tr>
      <w:tr w:rsidR="004D76F9" w14:paraId="105B05B8" w14:textId="02A5CD1D" w:rsidTr="00D651C8">
        <w:trPr>
          <w:trHeight w:val="332"/>
        </w:trPr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4AC1EA" w14:textId="4BB384C0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Mat Lam Tam 2</w:t>
            </w:r>
          </w:p>
        </w:tc>
        <w:tc>
          <w:tcPr>
            <w:tcW w:w="1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FDF2DF" w14:textId="1AE3FDCC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022-08-2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3D429" w14:textId="1AF4BEDC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 xml:space="preserve">Proin </w:t>
            </w:r>
            <w:proofErr w:type="spellStart"/>
            <w:r w:rsidRPr="00FA0CF6">
              <w:rPr>
                <w:rFonts w:ascii="Consolas" w:hAnsi="Consolas"/>
              </w:rPr>
              <w:t>leo</w:t>
            </w:r>
            <w:proofErr w:type="spellEnd"/>
            <w:r w:rsidRPr="00FA0CF6">
              <w:rPr>
                <w:rFonts w:ascii="Consolas" w:hAnsi="Consolas"/>
              </w:rPr>
              <w:t xml:space="preserve"> ..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C2CD5" w14:textId="3A4ACACD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Q3</w:t>
            </w: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A76A0" w14:textId="6252DBE2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Roob, Mann and Goldner</w:t>
            </w:r>
          </w:p>
        </w:tc>
      </w:tr>
      <w:tr w:rsidR="004D76F9" w14:paraId="2795768A" w14:textId="6565AE98" w:rsidTr="00D651C8">
        <w:trPr>
          <w:trHeight w:val="350"/>
        </w:trPr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719DF" w14:textId="315A9755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FA0CF6">
              <w:rPr>
                <w:rFonts w:ascii="Consolas" w:hAnsi="Consolas"/>
              </w:rPr>
              <w:t>Voyatouch</w:t>
            </w:r>
            <w:proofErr w:type="spellEnd"/>
            <w:r w:rsidRPr="00FA0CF6">
              <w:rPr>
                <w:rFonts w:ascii="Consolas" w:hAnsi="Consolas"/>
              </w:rPr>
              <w:t xml:space="preserve"> 2</w:t>
            </w:r>
          </w:p>
        </w:tc>
        <w:tc>
          <w:tcPr>
            <w:tcW w:w="17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83211" w14:textId="0787B1B9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2022-12-26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855FF8" w14:textId="1D941194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 xml:space="preserve">In </w:t>
            </w:r>
            <w:proofErr w:type="spellStart"/>
            <w:r w:rsidRPr="00FA0CF6">
              <w:rPr>
                <w:rFonts w:ascii="Consolas" w:hAnsi="Consolas"/>
              </w:rPr>
              <w:t>sagitti</w:t>
            </w:r>
            <w:proofErr w:type="spellEnd"/>
            <w:r w:rsidRPr="00FA0CF6">
              <w:rPr>
                <w:rFonts w:ascii="Consolas" w:hAnsi="Consolas"/>
              </w:rPr>
              <w:t>...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F54AED" w14:textId="54731CED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Q4</w:t>
            </w:r>
          </w:p>
        </w:tc>
        <w:tc>
          <w:tcPr>
            <w:tcW w:w="2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E7DF3B" w14:textId="5F2998D9" w:rsidR="004D76F9" w:rsidRPr="00FA0CF6" w:rsidRDefault="004D76F9" w:rsidP="004D76F9">
            <w:pPr>
              <w:spacing w:before="0"/>
              <w:jc w:val="center"/>
              <w:rPr>
                <w:rFonts w:ascii="Consolas" w:hAnsi="Consolas"/>
              </w:rPr>
            </w:pPr>
            <w:proofErr w:type="spellStart"/>
            <w:r w:rsidRPr="00FA0CF6">
              <w:rPr>
                <w:rFonts w:ascii="Consolas" w:hAnsi="Consolas"/>
              </w:rPr>
              <w:t>Weissnat</w:t>
            </w:r>
            <w:proofErr w:type="spellEnd"/>
            <w:r w:rsidRPr="00FA0CF6">
              <w:rPr>
                <w:rFonts w:ascii="Consolas" w:hAnsi="Consolas"/>
              </w:rPr>
              <w:t>-Wolf</w:t>
            </w:r>
          </w:p>
        </w:tc>
      </w:tr>
    </w:tbl>
    <w:p w14:paraId="39ECD3E2" w14:textId="77777777" w:rsidR="008A04A2" w:rsidRDefault="008A04A2"/>
    <w:p w14:paraId="16838B71" w14:textId="605321ED" w:rsidR="00BE0591" w:rsidRPr="00FA0CF6" w:rsidRDefault="001B1DBC" w:rsidP="00FA0CF6">
      <w:pPr>
        <w:pStyle w:val="3"/>
        <w:numPr>
          <w:ilvl w:val="0"/>
          <w:numId w:val="5"/>
        </w:numPr>
        <w:ind w:left="540" w:hanging="540"/>
      </w:pPr>
      <w:r>
        <w:t>Full info</w:t>
      </w:r>
      <w:r w:rsidR="00F1359F">
        <w:t xml:space="preserve"> for</w:t>
      </w:r>
      <w:r>
        <w:t xml:space="preserve"> </w:t>
      </w:r>
      <w:r w:rsidR="00F5135F">
        <w:t>games</w:t>
      </w:r>
    </w:p>
    <w:p w14:paraId="1CFF0553" w14:textId="62D365A2" w:rsidR="008A04A2" w:rsidRPr="00FA0CF6" w:rsidRDefault="00BE0591">
      <w:pPr>
        <w:rPr>
          <w:sz w:val="20"/>
          <w:szCs w:val="20"/>
        </w:rPr>
      </w:pPr>
      <w:r>
        <w:t xml:space="preserve">Our managers want to monitor all games that </w:t>
      </w:r>
      <w:r w:rsidRPr="00BE0591">
        <w:rPr>
          <w:b/>
          <w:bCs/>
        </w:rPr>
        <w:t>don</w:t>
      </w:r>
      <w:r w:rsidR="008A436F">
        <w:rPr>
          <w:b/>
          <w:bCs/>
        </w:rPr>
        <w:t>'</w:t>
      </w:r>
      <w:r w:rsidRPr="00BE0591">
        <w:rPr>
          <w:b/>
          <w:bCs/>
        </w:rPr>
        <w:t>t have</w:t>
      </w:r>
      <w:r>
        <w:t xml:space="preserve"> a </w:t>
      </w:r>
      <w:r w:rsidRPr="00BE0591">
        <w:rPr>
          <w:b/>
          <w:bCs/>
        </w:rPr>
        <w:t>release</w:t>
      </w:r>
      <w:r>
        <w:t xml:space="preserve"> </w:t>
      </w:r>
      <w:r w:rsidRPr="00BE0591">
        <w:rPr>
          <w:b/>
          <w:bCs/>
        </w:rPr>
        <w:t>date</w:t>
      </w:r>
      <w:r>
        <w:t xml:space="preserve"> </w:t>
      </w:r>
      <w:r w:rsidRPr="00BE0591">
        <w:rPr>
          <w:b/>
          <w:bCs/>
        </w:rPr>
        <w:t>nor</w:t>
      </w:r>
      <w:r>
        <w:t xml:space="preserve"> a </w:t>
      </w:r>
      <w:r w:rsidRPr="00BE0591">
        <w:rPr>
          <w:b/>
          <w:bCs/>
        </w:rPr>
        <w:t>category</w:t>
      </w:r>
      <w:r>
        <w:t xml:space="preserve">. They want us to create a query, which shows the main information about the games. The information that they need is the </w:t>
      </w:r>
      <w:r w:rsidRPr="00B4413A">
        <w:rPr>
          <w:b/>
          <w:bCs/>
        </w:rPr>
        <w:t>name</w:t>
      </w:r>
      <w:r>
        <w:t xml:space="preserve"> of the </w:t>
      </w:r>
      <w:r w:rsidRPr="00B4413A">
        <w:rPr>
          <w:b/>
          <w:bCs/>
        </w:rPr>
        <w:t>game</w:t>
      </w:r>
      <w:r>
        <w:t xml:space="preserve">, the </w:t>
      </w:r>
      <w:r w:rsidRPr="00B4413A">
        <w:rPr>
          <w:b/>
          <w:bCs/>
        </w:rPr>
        <w:t>name</w:t>
      </w:r>
      <w:r>
        <w:t xml:space="preserve"> of the </w:t>
      </w:r>
      <w:r w:rsidRPr="00B4413A">
        <w:rPr>
          <w:b/>
          <w:bCs/>
        </w:rPr>
        <w:t>team</w:t>
      </w:r>
      <w:r>
        <w:t xml:space="preserve">, the </w:t>
      </w:r>
      <w:r w:rsidRPr="00B4413A">
        <w:rPr>
          <w:b/>
          <w:bCs/>
        </w:rPr>
        <w:t>name</w:t>
      </w:r>
      <w:r>
        <w:t xml:space="preserve"> of the </w:t>
      </w:r>
      <w:r w:rsidRPr="00B4413A">
        <w:rPr>
          <w:b/>
          <w:bCs/>
        </w:rPr>
        <w:t>address</w:t>
      </w:r>
      <w:r>
        <w:t xml:space="preserve"> and if the budget is </w:t>
      </w:r>
      <w:r w:rsidRPr="00B4413A">
        <w:rPr>
          <w:b/>
          <w:bCs/>
        </w:rPr>
        <w:t>less</w:t>
      </w:r>
      <w:r>
        <w:t xml:space="preserve"> </w:t>
      </w:r>
      <w:r w:rsidRPr="00B4413A">
        <w:rPr>
          <w:b/>
          <w:bCs/>
        </w:rPr>
        <w:t>than</w:t>
      </w:r>
      <w:r>
        <w:t xml:space="preserve"> </w:t>
      </w:r>
      <w:r w:rsidRPr="00B4413A">
        <w:rPr>
          <w:b/>
          <w:bCs/>
        </w:rPr>
        <w:t>50000</w:t>
      </w:r>
      <w:r>
        <w:t xml:space="preserve">. If it is, we need to display </w:t>
      </w:r>
      <w:r w:rsidRPr="00B4413A">
        <w:rPr>
          <w:b/>
          <w:bCs/>
        </w:rPr>
        <w:t>'Normal budget'</w:t>
      </w:r>
      <w:r>
        <w:t>. If it doesn</w:t>
      </w:r>
      <w:r w:rsidR="00FA0CF6">
        <w:t>'</w:t>
      </w:r>
      <w:r>
        <w:t xml:space="preserve">t - </w:t>
      </w:r>
      <w:r w:rsidR="004A4690" w:rsidRPr="00B4413A">
        <w:rPr>
          <w:b/>
          <w:bCs/>
        </w:rPr>
        <w:t>'Insufficient budget'</w:t>
      </w:r>
      <w:r>
        <w:t xml:space="preserve">. </w:t>
      </w:r>
      <w:r w:rsidR="00B87F10">
        <w:br/>
      </w:r>
      <w:r>
        <w:t xml:space="preserve">Finally, we should order the result by the </w:t>
      </w:r>
      <w:r w:rsidRPr="00B4413A">
        <w:rPr>
          <w:b/>
          <w:bCs/>
        </w:rPr>
        <w:t>name</w:t>
      </w:r>
      <w:r>
        <w:t xml:space="preserve"> of the </w:t>
      </w:r>
      <w:r w:rsidRPr="00B4413A">
        <w:rPr>
          <w:b/>
          <w:bCs/>
        </w:rPr>
        <w:t>game</w:t>
      </w:r>
      <w:r>
        <w:t>.</w:t>
      </w:r>
    </w:p>
    <w:p w14:paraId="7E7BF779" w14:textId="77777777" w:rsidR="008A04A2" w:rsidRDefault="009761F5">
      <w:pPr>
        <w:pStyle w:val="4"/>
      </w:pPr>
      <w:r>
        <w:lastRenderedPageBreak/>
        <w:t>Required Columns</w:t>
      </w:r>
    </w:p>
    <w:p w14:paraId="74D1D13E" w14:textId="5B03D426" w:rsidR="008A04A2" w:rsidRDefault="009761F5">
      <w:pPr>
        <w:pStyle w:val="Code"/>
        <w:numPr>
          <w:ilvl w:val="0"/>
          <w:numId w:val="1"/>
        </w:numPr>
        <w:ind w:left="720" w:hanging="360"/>
      </w:pPr>
      <w:r>
        <w:t>name (</w:t>
      </w:r>
      <w:r w:rsidR="005B7E7E">
        <w:t>of the game</w:t>
      </w:r>
      <w:r>
        <w:t>)</w:t>
      </w:r>
    </w:p>
    <w:p w14:paraId="16EFEACC" w14:textId="0B2AE04E" w:rsidR="005B7E7E" w:rsidRDefault="00055EDE" w:rsidP="005B7E7E">
      <w:pPr>
        <w:pStyle w:val="Code"/>
        <w:numPr>
          <w:ilvl w:val="0"/>
          <w:numId w:val="1"/>
        </w:numPr>
        <w:ind w:left="720" w:hanging="360"/>
      </w:pPr>
      <w:proofErr w:type="spellStart"/>
      <w:r>
        <w:t>budget_level</w:t>
      </w:r>
      <w:proofErr w:type="spellEnd"/>
    </w:p>
    <w:p w14:paraId="3DEEA496" w14:textId="39659F34" w:rsidR="00536495" w:rsidRPr="000C2A9C" w:rsidRDefault="00CF00C2">
      <w:pPr>
        <w:pStyle w:val="Code"/>
        <w:numPr>
          <w:ilvl w:val="0"/>
          <w:numId w:val="1"/>
        </w:numPr>
        <w:ind w:left="720" w:hanging="360"/>
      </w:pPr>
      <w:proofErr w:type="spellStart"/>
      <w:r w:rsidRPr="000C2A9C">
        <w:t>team_name</w:t>
      </w:r>
      <w:proofErr w:type="spellEnd"/>
    </w:p>
    <w:p w14:paraId="31D14ED3" w14:textId="082867A0" w:rsidR="00462489" w:rsidRDefault="004E418C">
      <w:pPr>
        <w:pStyle w:val="Code"/>
        <w:numPr>
          <w:ilvl w:val="0"/>
          <w:numId w:val="1"/>
        </w:numPr>
        <w:ind w:left="720" w:hanging="360"/>
      </w:pPr>
      <w:proofErr w:type="spellStart"/>
      <w:r>
        <w:t>address_name</w:t>
      </w:r>
      <w:proofErr w:type="spellEnd"/>
      <w:r w:rsidR="00462489">
        <w:t xml:space="preserve"> </w:t>
      </w:r>
    </w:p>
    <w:p w14:paraId="3B76A508" w14:textId="650199E2" w:rsidR="008A04A2" w:rsidRPr="00CF00C2" w:rsidRDefault="009761F5">
      <w:pPr>
        <w:pStyle w:val="4"/>
        <w:rPr>
          <w:color w:val="FF0000"/>
        </w:rPr>
      </w:pPr>
      <w:r>
        <w:t>Example</w:t>
      </w:r>
      <w:r w:rsidR="00CF00C2">
        <w:t xml:space="preserve"> </w:t>
      </w:r>
    </w:p>
    <w:tbl>
      <w:tblPr>
        <w:tblStyle w:val="ab"/>
        <w:tblW w:w="1020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85"/>
        <w:gridCol w:w="2126"/>
        <w:gridCol w:w="2977"/>
        <w:gridCol w:w="3118"/>
      </w:tblGrid>
      <w:tr w:rsidR="008A5310" w14:paraId="0190D4E8" w14:textId="169B21B3" w:rsidTr="008A5310">
        <w:trPr>
          <w:trHeight w:val="476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1A60264" w14:textId="77777777" w:rsidR="008A5310" w:rsidRDefault="008A5310" w:rsidP="00545B9F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8B6920A" w14:textId="2F79ECB0" w:rsidR="008A5310" w:rsidRDefault="00F276D2" w:rsidP="00545B9F">
            <w:pPr>
              <w:pStyle w:val="Code"/>
              <w:jc w:val="center"/>
            </w:pPr>
            <w:proofErr w:type="spellStart"/>
            <w:r>
              <w:t>budget_level</w:t>
            </w:r>
            <w:proofErr w:type="spellEnd"/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F0D700F" w14:textId="3FF24DB2" w:rsidR="008A5310" w:rsidRPr="000C2A9C" w:rsidRDefault="000C2A9C" w:rsidP="00545B9F">
            <w:pPr>
              <w:pStyle w:val="Code"/>
              <w:tabs>
                <w:tab w:val="left" w:pos="456"/>
              </w:tabs>
              <w:jc w:val="center"/>
            </w:pPr>
            <w:proofErr w:type="spellStart"/>
            <w:r w:rsidRPr="000C2A9C">
              <w:t>team_name</w:t>
            </w:r>
            <w:proofErr w:type="spellEnd"/>
          </w:p>
        </w:tc>
        <w:tc>
          <w:tcPr>
            <w:tcW w:w="3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98FE7AB" w14:textId="63A72ABF" w:rsidR="008A5310" w:rsidRDefault="00B75DF7" w:rsidP="00B75DF7">
            <w:pPr>
              <w:pStyle w:val="Code"/>
              <w:ind w:left="720"/>
            </w:pPr>
            <w:proofErr w:type="spellStart"/>
            <w:r>
              <w:t>address_name</w:t>
            </w:r>
            <w:proofErr w:type="spellEnd"/>
            <w:r>
              <w:t xml:space="preserve"> </w:t>
            </w:r>
          </w:p>
        </w:tc>
      </w:tr>
      <w:tr w:rsidR="008A5310" w14:paraId="33A9172A" w14:textId="407D9003" w:rsidTr="008A5310">
        <w:trPr>
          <w:trHeight w:val="275"/>
        </w:trPr>
        <w:tc>
          <w:tcPr>
            <w:tcW w:w="1985" w:type="dxa"/>
            <w:vAlign w:val="center"/>
          </w:tcPr>
          <w:p w14:paraId="2C447983" w14:textId="7F3D6CA8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FA0CF6">
              <w:rPr>
                <w:rFonts w:ascii="Consolas" w:hAnsi="Consolas"/>
              </w:rPr>
              <w:t>Bitwolf</w:t>
            </w:r>
            <w:proofErr w:type="spellEnd"/>
            <w:r w:rsidRPr="00FA0CF6">
              <w:rPr>
                <w:rFonts w:ascii="Consolas" w:hAnsi="Consolas"/>
              </w:rPr>
              <w:t xml:space="preserve"> 2</w:t>
            </w:r>
          </w:p>
        </w:tc>
        <w:tc>
          <w:tcPr>
            <w:tcW w:w="2126" w:type="dxa"/>
            <w:vAlign w:val="center"/>
          </w:tcPr>
          <w:p w14:paraId="59F65707" w14:textId="743F2FA5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Normal budget</w:t>
            </w:r>
          </w:p>
        </w:tc>
        <w:tc>
          <w:tcPr>
            <w:tcW w:w="2977" w:type="dxa"/>
            <w:vAlign w:val="center"/>
          </w:tcPr>
          <w:p w14:paraId="6BE10C7D" w14:textId="0C926320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Flatley Group</w:t>
            </w:r>
          </w:p>
        </w:tc>
        <w:tc>
          <w:tcPr>
            <w:tcW w:w="3118" w:type="dxa"/>
            <w:vAlign w:val="center"/>
          </w:tcPr>
          <w:p w14:paraId="549DDA93" w14:textId="57CB3AF0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49099 Manitowish Court</w:t>
            </w:r>
          </w:p>
        </w:tc>
      </w:tr>
      <w:tr w:rsidR="008A5310" w14:paraId="1C2F6349" w14:textId="2F35DC7F" w:rsidTr="008A5310">
        <w:trPr>
          <w:trHeight w:val="275"/>
        </w:trPr>
        <w:tc>
          <w:tcPr>
            <w:tcW w:w="1985" w:type="dxa"/>
            <w:vAlign w:val="center"/>
          </w:tcPr>
          <w:p w14:paraId="78EA748E" w14:textId="782CC0FB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FA0CF6">
              <w:rPr>
                <w:rFonts w:ascii="Consolas" w:hAnsi="Consolas"/>
              </w:rPr>
              <w:t>Lotlux</w:t>
            </w:r>
            <w:proofErr w:type="spellEnd"/>
          </w:p>
        </w:tc>
        <w:tc>
          <w:tcPr>
            <w:tcW w:w="2126" w:type="dxa"/>
            <w:vAlign w:val="center"/>
          </w:tcPr>
          <w:p w14:paraId="558664AB" w14:textId="2353A070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Insufficient budget</w:t>
            </w:r>
          </w:p>
        </w:tc>
        <w:tc>
          <w:tcPr>
            <w:tcW w:w="2977" w:type="dxa"/>
            <w:vAlign w:val="center"/>
          </w:tcPr>
          <w:p w14:paraId="2B8804DD" w14:textId="30FC51C8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Boyer, Stamm and Schinner</w:t>
            </w:r>
          </w:p>
        </w:tc>
        <w:tc>
          <w:tcPr>
            <w:tcW w:w="3118" w:type="dxa"/>
            <w:vAlign w:val="center"/>
          </w:tcPr>
          <w:p w14:paraId="47235F80" w14:textId="00612CB8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263 Glendale Lane</w:t>
            </w:r>
          </w:p>
        </w:tc>
      </w:tr>
      <w:tr w:rsidR="008A5310" w14:paraId="074D776A" w14:textId="25FA6E80" w:rsidTr="008A5310">
        <w:trPr>
          <w:trHeight w:val="275"/>
        </w:trPr>
        <w:tc>
          <w:tcPr>
            <w:tcW w:w="1985" w:type="dxa"/>
            <w:vAlign w:val="center"/>
          </w:tcPr>
          <w:p w14:paraId="6100A88E" w14:textId="520E2824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Mat Lam Tam 3</w:t>
            </w:r>
          </w:p>
        </w:tc>
        <w:tc>
          <w:tcPr>
            <w:tcW w:w="2126" w:type="dxa"/>
            <w:vAlign w:val="center"/>
          </w:tcPr>
          <w:p w14:paraId="714F42E6" w14:textId="6061C341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Normal budget</w:t>
            </w:r>
          </w:p>
        </w:tc>
        <w:tc>
          <w:tcPr>
            <w:tcW w:w="2977" w:type="dxa"/>
            <w:vAlign w:val="center"/>
          </w:tcPr>
          <w:p w14:paraId="3D692F6F" w14:textId="26A3A537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McLaughlin</w:t>
            </w:r>
          </w:p>
        </w:tc>
        <w:tc>
          <w:tcPr>
            <w:tcW w:w="3118" w:type="dxa"/>
            <w:vAlign w:val="center"/>
          </w:tcPr>
          <w:p w14:paraId="11C983C7" w14:textId="532EAD3F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88229 Norway Maple Court</w:t>
            </w:r>
          </w:p>
        </w:tc>
      </w:tr>
      <w:tr w:rsidR="008A5310" w14:paraId="0731133A" w14:textId="35BF4A16" w:rsidTr="0069721E">
        <w:trPr>
          <w:trHeight w:val="275"/>
        </w:trPr>
        <w:tc>
          <w:tcPr>
            <w:tcW w:w="1985" w:type="dxa"/>
            <w:vAlign w:val="center"/>
          </w:tcPr>
          <w:p w14:paraId="56DDF220" w14:textId="1D623CCB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Regrant</w:t>
            </w:r>
          </w:p>
        </w:tc>
        <w:tc>
          <w:tcPr>
            <w:tcW w:w="2126" w:type="dxa"/>
            <w:vAlign w:val="center"/>
          </w:tcPr>
          <w:p w14:paraId="1B9EA366" w14:textId="3C2B825D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Normal budget</w:t>
            </w:r>
          </w:p>
        </w:tc>
        <w:tc>
          <w:tcPr>
            <w:tcW w:w="2977" w:type="dxa"/>
            <w:vAlign w:val="center"/>
          </w:tcPr>
          <w:p w14:paraId="2FEF3781" w14:textId="47A270C4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proofErr w:type="spellStart"/>
            <w:r w:rsidRPr="00FA0CF6">
              <w:rPr>
                <w:rFonts w:ascii="Consolas" w:hAnsi="Consolas"/>
              </w:rPr>
              <w:t>O'Kon-Mosciski</w:t>
            </w:r>
            <w:proofErr w:type="spellEnd"/>
          </w:p>
        </w:tc>
        <w:tc>
          <w:tcPr>
            <w:tcW w:w="3118" w:type="dxa"/>
            <w:vAlign w:val="center"/>
          </w:tcPr>
          <w:p w14:paraId="02711204" w14:textId="76BF3791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3569 Canary Lane</w:t>
            </w:r>
          </w:p>
        </w:tc>
      </w:tr>
      <w:tr w:rsidR="008A5310" w14:paraId="56BA94E6" w14:textId="74C09190" w:rsidTr="008A5310">
        <w:trPr>
          <w:trHeight w:val="275"/>
        </w:trPr>
        <w:tc>
          <w:tcPr>
            <w:tcW w:w="1985" w:type="dxa"/>
            <w:vAlign w:val="center"/>
          </w:tcPr>
          <w:p w14:paraId="2E001801" w14:textId="0B4E36B8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FA0CF6">
              <w:rPr>
                <w:rFonts w:ascii="Consolas" w:hAnsi="Consolas"/>
              </w:rPr>
              <w:t>Stringtough</w:t>
            </w:r>
            <w:proofErr w:type="spellEnd"/>
            <w:r w:rsidRPr="00FA0CF6">
              <w:rPr>
                <w:rFonts w:ascii="Consolas" w:hAnsi="Consolas"/>
              </w:rPr>
              <w:t xml:space="preserve"> 2</w:t>
            </w:r>
          </w:p>
        </w:tc>
        <w:tc>
          <w:tcPr>
            <w:tcW w:w="2126" w:type="dxa"/>
            <w:vAlign w:val="center"/>
          </w:tcPr>
          <w:p w14:paraId="54A5AF49" w14:textId="5ADDD58A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Insufficient budget</w:t>
            </w:r>
          </w:p>
        </w:tc>
        <w:tc>
          <w:tcPr>
            <w:tcW w:w="2977" w:type="dxa"/>
            <w:vAlign w:val="center"/>
          </w:tcPr>
          <w:p w14:paraId="73426F73" w14:textId="7A0E07AB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Hoeger Group</w:t>
            </w:r>
          </w:p>
        </w:tc>
        <w:tc>
          <w:tcPr>
            <w:tcW w:w="3118" w:type="dxa"/>
            <w:vAlign w:val="center"/>
          </w:tcPr>
          <w:p w14:paraId="38505D50" w14:textId="1CC24452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49099 Manitowish Court</w:t>
            </w:r>
          </w:p>
        </w:tc>
      </w:tr>
      <w:tr w:rsidR="008A5310" w14:paraId="777CFBB8" w14:textId="1ADC39AD" w:rsidTr="008A5310">
        <w:trPr>
          <w:trHeight w:val="275"/>
        </w:trPr>
        <w:tc>
          <w:tcPr>
            <w:tcW w:w="1985" w:type="dxa"/>
            <w:tcBorders>
              <w:bottom w:val="single" w:sz="4" w:space="0" w:color="000000"/>
            </w:tcBorders>
            <w:vAlign w:val="center"/>
          </w:tcPr>
          <w:p w14:paraId="45E38C0D" w14:textId="64D076BF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  <w:sz w:val="24"/>
                <w:szCs w:val="24"/>
              </w:rPr>
            </w:pPr>
            <w:r w:rsidRPr="00FA0CF6">
              <w:rPr>
                <w:rFonts w:ascii="Consolas" w:hAnsi="Consolas"/>
              </w:rPr>
              <w:t>Tin 2</w:t>
            </w:r>
          </w:p>
        </w:tc>
        <w:tc>
          <w:tcPr>
            <w:tcW w:w="2126" w:type="dxa"/>
            <w:tcBorders>
              <w:bottom w:val="single" w:sz="4" w:space="0" w:color="000000"/>
            </w:tcBorders>
            <w:vAlign w:val="center"/>
          </w:tcPr>
          <w:p w14:paraId="4580B24D" w14:textId="3A8AF65F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>Insufficient budget</w:t>
            </w:r>
          </w:p>
        </w:tc>
        <w:tc>
          <w:tcPr>
            <w:tcW w:w="2977" w:type="dxa"/>
            <w:tcBorders>
              <w:bottom w:val="single" w:sz="4" w:space="0" w:color="000000"/>
            </w:tcBorders>
            <w:vAlign w:val="center"/>
          </w:tcPr>
          <w:p w14:paraId="75451D2B" w14:textId="11281B4B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proofErr w:type="spellStart"/>
            <w:r w:rsidRPr="00FA0CF6">
              <w:rPr>
                <w:rFonts w:ascii="Consolas" w:hAnsi="Consolas"/>
              </w:rPr>
              <w:t>Dibbert</w:t>
            </w:r>
            <w:proofErr w:type="spellEnd"/>
          </w:p>
        </w:tc>
        <w:tc>
          <w:tcPr>
            <w:tcW w:w="3118" w:type="dxa"/>
            <w:tcBorders>
              <w:bottom w:val="single" w:sz="4" w:space="0" w:color="000000"/>
            </w:tcBorders>
            <w:vAlign w:val="center"/>
          </w:tcPr>
          <w:p w14:paraId="109E9F65" w14:textId="3C3441BC" w:rsidR="008A5310" w:rsidRPr="00FA0CF6" w:rsidRDefault="008A5310" w:rsidP="008A5310">
            <w:pPr>
              <w:spacing w:before="0"/>
              <w:jc w:val="center"/>
              <w:rPr>
                <w:rFonts w:ascii="Consolas" w:hAnsi="Consolas"/>
              </w:rPr>
            </w:pPr>
            <w:r w:rsidRPr="00FA0CF6">
              <w:rPr>
                <w:rFonts w:ascii="Consolas" w:hAnsi="Consolas"/>
              </w:rPr>
              <w:t xml:space="preserve">5 </w:t>
            </w:r>
            <w:proofErr w:type="spellStart"/>
            <w:r w:rsidRPr="00FA0CF6">
              <w:rPr>
                <w:rFonts w:ascii="Consolas" w:hAnsi="Consolas"/>
              </w:rPr>
              <w:t>Sunbrook</w:t>
            </w:r>
            <w:proofErr w:type="spellEnd"/>
            <w:r w:rsidRPr="00FA0CF6">
              <w:rPr>
                <w:rFonts w:ascii="Consolas" w:hAnsi="Consolas"/>
              </w:rPr>
              <w:t xml:space="preserve"> Point</w:t>
            </w:r>
          </w:p>
        </w:tc>
      </w:tr>
    </w:tbl>
    <w:p w14:paraId="10D1C0DA" w14:textId="6B0E4F4C" w:rsidR="008A04A2" w:rsidRPr="00057D11" w:rsidRDefault="008A04A2">
      <w:pPr>
        <w:rPr>
          <w:color w:val="FF0000"/>
          <w:lang w:val="bg-BG"/>
        </w:rPr>
      </w:pPr>
    </w:p>
    <w:p w14:paraId="4344CC7B" w14:textId="77777777" w:rsidR="008A04A2" w:rsidRDefault="009761F5" w:rsidP="00FA0CF6">
      <w:pPr>
        <w:pStyle w:val="2"/>
      </w:pPr>
      <w:r>
        <w:t>Section 4: Programmability – 30 pts</w:t>
      </w:r>
    </w:p>
    <w:p w14:paraId="354EFBDB" w14:textId="4AC2BCED" w:rsidR="008A04A2" w:rsidRDefault="009761F5">
      <w:r>
        <w:t>The time has come for you to prove that you can be a little more dynamic on the database. So, you will have to write several procedures.</w:t>
      </w:r>
    </w:p>
    <w:p w14:paraId="3220BDC7" w14:textId="71A7A63F" w:rsidR="008A04A2" w:rsidRDefault="009761F5" w:rsidP="00152B05">
      <w:pPr>
        <w:pStyle w:val="3"/>
        <w:numPr>
          <w:ilvl w:val="0"/>
          <w:numId w:val="5"/>
        </w:numPr>
        <w:ind w:left="540" w:hanging="540"/>
      </w:pPr>
      <w:r>
        <w:t xml:space="preserve">Find </w:t>
      </w:r>
      <w:r w:rsidR="00FE7E3C">
        <w:rPr>
          <w:lang w:val="en-GB"/>
        </w:rPr>
        <w:t>all</w:t>
      </w:r>
      <w:r>
        <w:t xml:space="preserve"> </w:t>
      </w:r>
      <w:r w:rsidR="002161B6">
        <w:t xml:space="preserve">basic information for </w:t>
      </w:r>
      <w:r w:rsidR="00241372">
        <w:t xml:space="preserve">a </w:t>
      </w:r>
      <w:proofErr w:type="gramStart"/>
      <w:r w:rsidR="002161B6">
        <w:t>game</w:t>
      </w:r>
      <w:proofErr w:type="gramEnd"/>
    </w:p>
    <w:p w14:paraId="2D1D3E21" w14:textId="7371C82D" w:rsidR="008A04A2" w:rsidRDefault="009761F5">
      <w:r>
        <w:t xml:space="preserve">Create a </w:t>
      </w:r>
      <w:r>
        <w:rPr>
          <w:b/>
        </w:rPr>
        <w:t>user defined function</w:t>
      </w:r>
      <w:r>
        <w:t xml:space="preserve"> with the name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E16714">
        <w:rPr>
          <w:rFonts w:ascii="Consolas" w:eastAsia="Consolas" w:hAnsi="Consolas" w:cs="Consolas"/>
          <w:b/>
        </w:rPr>
        <w:t>game_info_by_name</w:t>
      </w:r>
      <w:proofErr w:type="spellEnd"/>
      <w:r w:rsidR="00F76BF0">
        <w:rPr>
          <w:rFonts w:ascii="Consolas" w:eastAsia="Consolas" w:hAnsi="Consolas" w:cs="Consolas"/>
          <w:b/>
        </w:rPr>
        <w:t xml:space="preserve"> </w:t>
      </w:r>
      <w:r>
        <w:rPr>
          <w:rFonts w:ascii="Consolas" w:eastAsia="Consolas" w:hAnsi="Consolas" w:cs="Consolas"/>
          <w:b/>
        </w:rPr>
        <w:t>(</w:t>
      </w:r>
      <w:proofErr w:type="spellStart"/>
      <w:r w:rsidR="00E16714">
        <w:rPr>
          <w:rFonts w:ascii="Consolas" w:eastAsia="Consolas" w:hAnsi="Consolas" w:cs="Consolas"/>
          <w:b/>
        </w:rPr>
        <w:t>game</w:t>
      </w:r>
      <w:r>
        <w:rPr>
          <w:rFonts w:ascii="Consolas" w:eastAsia="Consolas" w:hAnsi="Consolas" w:cs="Consolas"/>
          <w:b/>
        </w:rPr>
        <w:t>_n</w:t>
      </w:r>
      <w:r w:rsidR="00E16714">
        <w:rPr>
          <w:rFonts w:ascii="Consolas" w:eastAsia="Consolas" w:hAnsi="Consolas" w:cs="Consolas"/>
          <w:b/>
        </w:rPr>
        <w:t>ame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r w:rsidR="00F76BF0">
        <w:rPr>
          <w:rFonts w:ascii="Consolas" w:eastAsia="Consolas" w:hAnsi="Consolas" w:cs="Consolas"/>
          <w:b/>
        </w:rPr>
        <w:t>VARCHAR (</w:t>
      </w:r>
      <w:r w:rsidR="009473CC">
        <w:rPr>
          <w:rFonts w:ascii="Consolas" w:eastAsia="Consolas" w:hAnsi="Consolas" w:cs="Consolas"/>
          <w:b/>
        </w:rPr>
        <w:t>2</w:t>
      </w:r>
      <w:r>
        <w:rPr>
          <w:rFonts w:ascii="Consolas" w:eastAsia="Consolas" w:hAnsi="Consolas" w:cs="Consolas"/>
          <w:b/>
        </w:rPr>
        <w:t>0)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3423CF">
        <w:rPr>
          <w:b/>
        </w:rPr>
        <w:t>game</w:t>
      </w:r>
      <w:r w:rsidR="00594B67">
        <w:rPr>
          <w:b/>
        </w:rPr>
        <w:t>'</w:t>
      </w:r>
      <w:r w:rsidR="003423CF">
        <w:rPr>
          <w:b/>
        </w:rPr>
        <w:t>s name</w:t>
      </w:r>
      <w:r>
        <w:rPr>
          <w:b/>
        </w:rPr>
        <w:t xml:space="preserve"> </w:t>
      </w:r>
      <w:r>
        <w:t xml:space="preserve">and returns the </w:t>
      </w:r>
      <w:r w:rsidR="003423CF">
        <w:t xml:space="preserve">basic information as </w:t>
      </w:r>
      <w:r w:rsidR="00AB1BBD">
        <w:t xml:space="preserve">a </w:t>
      </w:r>
      <w:r w:rsidR="003423CF">
        <w:t>text sentence</w:t>
      </w:r>
      <w:r>
        <w:t>.</w:t>
      </w:r>
    </w:p>
    <w:p w14:paraId="73282CDC" w14:textId="09988FB7" w:rsidR="003D782C" w:rsidRPr="003D782C" w:rsidRDefault="003D782C" w:rsidP="003D782C">
      <w:pPr>
        <w:pStyle w:val="a6"/>
        <w:numPr>
          <w:ilvl w:val="0"/>
          <w:numId w:val="10"/>
        </w:numPr>
        <w:rPr>
          <w:rFonts w:ascii="Consolas" w:eastAsia="Consolas" w:hAnsi="Consolas" w:cs="Consolas"/>
          <w:b/>
        </w:rPr>
      </w:pPr>
      <w:r>
        <w:t>Example</w:t>
      </w:r>
    </w:p>
    <w:p w14:paraId="59A38222" w14:textId="673A14A2" w:rsidR="008A04A2" w:rsidRPr="00FA0CF6" w:rsidRDefault="00B45BD0" w:rsidP="00FA0CF6">
      <w:pPr>
        <w:pStyle w:val="a6"/>
        <w:numPr>
          <w:ilvl w:val="1"/>
          <w:numId w:val="10"/>
        </w:numPr>
        <w:rPr>
          <w:rFonts w:ascii="Consolas" w:eastAsia="Consolas" w:hAnsi="Consolas" w:cs="Consolas"/>
          <w:bCs/>
        </w:rPr>
      </w:pPr>
      <w:r w:rsidRPr="001962CB">
        <w:rPr>
          <w:rFonts w:ascii="Consolas" w:eastAsia="Consolas" w:hAnsi="Consolas" w:cs="Consolas"/>
          <w:bCs/>
        </w:rPr>
        <w:t xml:space="preserve">The </w:t>
      </w:r>
      <w:r w:rsidR="00F31565">
        <w:rPr>
          <w:rFonts w:ascii="Consolas" w:eastAsia="Consolas" w:hAnsi="Consolas" w:cs="Consolas"/>
          <w:bCs/>
        </w:rPr>
        <w:t>"</w:t>
      </w:r>
      <w:proofErr w:type="spellStart"/>
      <w:r w:rsidR="0078700A" w:rsidRPr="001962CB">
        <w:rPr>
          <w:rFonts w:ascii="Consolas" w:eastAsia="Consolas" w:hAnsi="Consolas" w:cs="Consolas"/>
          <w:b/>
        </w:rPr>
        <w:t>game_name</w:t>
      </w:r>
      <w:proofErr w:type="spellEnd"/>
      <w:r w:rsidR="00F31565">
        <w:rPr>
          <w:rFonts w:ascii="Consolas" w:eastAsia="Consolas" w:hAnsi="Consolas" w:cs="Consolas"/>
          <w:bCs/>
        </w:rPr>
        <w:t>"</w:t>
      </w:r>
      <w:r w:rsidR="003D782C" w:rsidRPr="001962CB">
        <w:rPr>
          <w:rFonts w:ascii="Consolas" w:eastAsia="Consolas" w:hAnsi="Consolas" w:cs="Consolas"/>
          <w:bCs/>
        </w:rPr>
        <w:t xml:space="preserve"> is developed by a </w:t>
      </w:r>
      <w:r w:rsidR="00665D24">
        <w:rPr>
          <w:rFonts w:ascii="Consolas" w:eastAsia="Consolas" w:hAnsi="Consolas" w:cs="Consolas"/>
          <w:bCs/>
        </w:rPr>
        <w:t>"</w:t>
      </w:r>
      <w:proofErr w:type="spellStart"/>
      <w:r w:rsidR="0078700A" w:rsidRPr="001962CB">
        <w:rPr>
          <w:rFonts w:ascii="Consolas" w:eastAsia="Consolas" w:hAnsi="Consolas" w:cs="Consolas"/>
          <w:b/>
        </w:rPr>
        <w:t>team_name</w:t>
      </w:r>
      <w:proofErr w:type="spellEnd"/>
      <w:r w:rsidR="00665D24">
        <w:rPr>
          <w:rFonts w:ascii="Consolas" w:eastAsia="Consolas" w:hAnsi="Consolas" w:cs="Consolas"/>
          <w:bCs/>
        </w:rPr>
        <w:t>"</w:t>
      </w:r>
      <w:r w:rsidR="00882A6D" w:rsidRPr="001962CB">
        <w:rPr>
          <w:rFonts w:ascii="Consolas" w:eastAsia="Consolas" w:hAnsi="Consolas" w:cs="Consolas"/>
          <w:bCs/>
        </w:rPr>
        <w:t xml:space="preserve"> </w:t>
      </w:r>
      <w:r w:rsidR="003D782C" w:rsidRPr="001962CB">
        <w:rPr>
          <w:rFonts w:ascii="Consolas" w:eastAsia="Consolas" w:hAnsi="Consolas" w:cs="Consolas"/>
          <w:bCs/>
        </w:rPr>
        <w:t>in an office</w:t>
      </w:r>
      <w:r w:rsidR="00882A6D" w:rsidRPr="001962CB">
        <w:rPr>
          <w:rFonts w:ascii="Consolas" w:eastAsia="Consolas" w:hAnsi="Consolas" w:cs="Consolas"/>
          <w:bCs/>
        </w:rPr>
        <w:t xml:space="preserve"> </w:t>
      </w:r>
      <w:r w:rsidR="00E86538" w:rsidRPr="001962CB">
        <w:rPr>
          <w:rFonts w:ascii="Consolas" w:eastAsia="Consolas" w:hAnsi="Consolas" w:cs="Consolas"/>
          <w:bCs/>
        </w:rPr>
        <w:br/>
      </w:r>
      <w:r w:rsidR="003D782C" w:rsidRPr="001962CB">
        <w:rPr>
          <w:rFonts w:ascii="Consolas" w:eastAsia="Consolas" w:hAnsi="Consolas" w:cs="Consolas"/>
          <w:bCs/>
        </w:rPr>
        <w:t>with an address</w:t>
      </w:r>
      <w:r w:rsidR="00882A6D" w:rsidRPr="001962CB">
        <w:rPr>
          <w:rFonts w:ascii="Consolas" w:eastAsia="Consolas" w:hAnsi="Consolas" w:cs="Consolas"/>
          <w:bCs/>
        </w:rPr>
        <w:t xml:space="preserve"> </w:t>
      </w:r>
      <w:r w:rsidR="00665D24">
        <w:rPr>
          <w:rFonts w:ascii="Consolas" w:eastAsia="Consolas" w:hAnsi="Consolas" w:cs="Consolas"/>
          <w:bCs/>
        </w:rPr>
        <w:t>"</w:t>
      </w:r>
      <w:proofErr w:type="spellStart"/>
      <w:r w:rsidR="00882A6D" w:rsidRPr="001962CB">
        <w:rPr>
          <w:rFonts w:ascii="Consolas" w:eastAsia="Consolas" w:hAnsi="Consolas" w:cs="Consolas"/>
          <w:b/>
        </w:rPr>
        <w:t>address_</w:t>
      </w:r>
      <w:proofErr w:type="gramStart"/>
      <w:r w:rsidR="00882A6D" w:rsidRPr="001962CB">
        <w:rPr>
          <w:rFonts w:ascii="Consolas" w:eastAsia="Consolas" w:hAnsi="Consolas" w:cs="Consolas"/>
          <w:b/>
        </w:rPr>
        <w:t>text</w:t>
      </w:r>
      <w:proofErr w:type="spellEnd"/>
      <w:proofErr w:type="gramEnd"/>
      <w:r w:rsidR="00665D24">
        <w:rPr>
          <w:rFonts w:ascii="Consolas" w:eastAsia="Consolas" w:hAnsi="Consolas" w:cs="Consolas"/>
          <w:bCs/>
        </w:rPr>
        <w:t>"</w:t>
      </w:r>
    </w:p>
    <w:p w14:paraId="70C44703" w14:textId="4CAE3741" w:rsidR="008A04A2" w:rsidRDefault="009761F5">
      <w:pPr>
        <w:pStyle w:val="4"/>
        <w:ind w:left="720" w:hanging="720"/>
      </w:pPr>
      <w:r>
        <w:t>Example</w:t>
      </w:r>
      <w:r w:rsidR="00C75D48">
        <w:t xml:space="preserve"> 1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8A04A2" w14:paraId="58828134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4E5372D" w14:textId="77777777" w:rsidR="008A04A2" w:rsidRDefault="009761F5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8A04A2" w14:paraId="19D147CE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38926" w14:textId="2ED8083D" w:rsidR="008A04A2" w:rsidRDefault="00567917">
            <w:pPr>
              <w:pStyle w:val="Code"/>
              <w:spacing w:after="0"/>
            </w:pPr>
            <w:r w:rsidRPr="00567917">
              <w:rPr>
                <w:color w:val="0000FF"/>
              </w:rPr>
              <w:t xml:space="preserve">SELECT </w:t>
            </w:r>
            <w:proofErr w:type="spellStart"/>
            <w:r w:rsidRPr="00567917">
              <w:rPr>
                <w:color w:val="000000" w:themeColor="text1"/>
              </w:rPr>
              <w:t>udf_game_info_by_name</w:t>
            </w:r>
            <w:proofErr w:type="spellEnd"/>
            <w:r w:rsidRPr="00567917">
              <w:rPr>
                <w:color w:val="000000" w:themeColor="text1"/>
              </w:rPr>
              <w:t>('</w:t>
            </w:r>
            <w:proofErr w:type="spellStart"/>
            <w:r w:rsidRPr="00567917">
              <w:rPr>
                <w:color w:val="000000" w:themeColor="text1"/>
              </w:rPr>
              <w:t>Bitwolf</w:t>
            </w:r>
            <w:proofErr w:type="spellEnd"/>
            <w:r w:rsidRPr="00567917">
              <w:rPr>
                <w:color w:val="000000" w:themeColor="text1"/>
              </w:rPr>
              <w:t>')</w:t>
            </w:r>
            <w:r>
              <w:rPr>
                <w:color w:val="000000" w:themeColor="text1"/>
              </w:rPr>
              <w:t xml:space="preserve"> AS info</w:t>
            </w:r>
            <w:r w:rsidRPr="00567917">
              <w:rPr>
                <w:color w:val="000000" w:themeColor="text1"/>
              </w:rPr>
              <w:t>;</w:t>
            </w:r>
          </w:p>
        </w:tc>
      </w:tr>
      <w:tr w:rsidR="008A04A2" w14:paraId="335CE054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0CBC6AE1" w14:textId="3E248DD7" w:rsidR="008A04A2" w:rsidRDefault="00567917">
            <w:pPr>
              <w:pStyle w:val="Code"/>
              <w:spacing w:after="0"/>
            </w:pPr>
            <w:r>
              <w:rPr>
                <w:color w:val="000000" w:themeColor="text1"/>
              </w:rPr>
              <w:t>info</w:t>
            </w:r>
          </w:p>
        </w:tc>
      </w:tr>
      <w:tr w:rsidR="008A04A2" w14:paraId="3CA642DD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6BEE6" w14:textId="5C574E3B" w:rsidR="008A04A2" w:rsidRPr="00E86538" w:rsidRDefault="00E86538">
            <w:pPr>
              <w:spacing w:before="100" w:beforeAutospacing="1" w:after="100" w:afterAutospacing="1"/>
              <w:rPr>
                <w:bCs/>
              </w:rPr>
            </w:pPr>
            <w:r w:rsidRPr="00E86538">
              <w:rPr>
                <w:bCs/>
              </w:rPr>
              <w:t xml:space="preserve">The </w:t>
            </w:r>
            <w:proofErr w:type="spellStart"/>
            <w:r w:rsidRPr="00E86538">
              <w:rPr>
                <w:b/>
              </w:rPr>
              <w:t>Bitwolf</w:t>
            </w:r>
            <w:proofErr w:type="spellEnd"/>
            <w:r w:rsidRPr="00E86538">
              <w:rPr>
                <w:bCs/>
              </w:rPr>
              <w:t xml:space="preserve"> is developed by a </w:t>
            </w:r>
            <w:r w:rsidRPr="00E86538">
              <w:rPr>
                <w:b/>
              </w:rPr>
              <w:t>Rempel-</w:t>
            </w:r>
            <w:proofErr w:type="spellStart"/>
            <w:r w:rsidRPr="00E86538">
              <w:rPr>
                <w:b/>
              </w:rPr>
              <w:t>O'Kon</w:t>
            </w:r>
            <w:proofErr w:type="spellEnd"/>
            <w:r w:rsidRPr="00E86538">
              <w:rPr>
                <w:bCs/>
              </w:rPr>
              <w:t xml:space="preserve"> in an office with an address </w:t>
            </w:r>
            <w:r w:rsidRPr="00E86538">
              <w:rPr>
                <w:b/>
              </w:rPr>
              <w:t>92 Memorial Park</w:t>
            </w:r>
          </w:p>
        </w:tc>
      </w:tr>
    </w:tbl>
    <w:p w14:paraId="68F26621" w14:textId="77777777" w:rsidR="008A04A2" w:rsidRDefault="008A04A2"/>
    <w:p w14:paraId="36450104" w14:textId="1B8A97CB" w:rsidR="008A04A2" w:rsidRDefault="00BA2532" w:rsidP="00C75D48">
      <w:pPr>
        <w:pStyle w:val="4"/>
        <w:ind w:left="720" w:hanging="720"/>
      </w:pPr>
      <w:r>
        <w:t>Example 2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8A04A2" w14:paraId="39BB6D25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044C80E" w14:textId="77777777" w:rsidR="008A04A2" w:rsidRDefault="009761F5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8A04A2" w14:paraId="31466EC3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56F6C9" w14:textId="291F2EEB" w:rsidR="008A04A2" w:rsidRDefault="00973E7A">
            <w:pPr>
              <w:pStyle w:val="Code"/>
              <w:spacing w:after="0"/>
              <w:rPr>
                <w:b w:val="0"/>
              </w:rPr>
            </w:pPr>
            <w:r w:rsidRPr="00567917">
              <w:rPr>
                <w:color w:val="0000FF"/>
              </w:rPr>
              <w:t xml:space="preserve">SELECT </w:t>
            </w:r>
            <w:proofErr w:type="spellStart"/>
            <w:r w:rsidRPr="00567917">
              <w:rPr>
                <w:color w:val="000000" w:themeColor="text1"/>
              </w:rPr>
              <w:t>udf_game_info_by_</w:t>
            </w:r>
            <w:proofErr w:type="gramStart"/>
            <w:r w:rsidRPr="00567917">
              <w:rPr>
                <w:color w:val="000000" w:themeColor="text1"/>
              </w:rPr>
              <w:t>name</w:t>
            </w:r>
            <w:proofErr w:type="spellEnd"/>
            <w:r w:rsidRPr="00567917">
              <w:rPr>
                <w:color w:val="000000" w:themeColor="text1"/>
              </w:rPr>
              <w:t>(</w:t>
            </w:r>
            <w:proofErr w:type="gramEnd"/>
            <w:r w:rsidRPr="00567917">
              <w:rPr>
                <w:color w:val="000000" w:themeColor="text1"/>
              </w:rPr>
              <w:t>'</w:t>
            </w:r>
            <w:r w:rsidR="00AA26EA" w:rsidRPr="00AA26EA">
              <w:rPr>
                <w:color w:val="000000" w:themeColor="text1"/>
              </w:rPr>
              <w:t>Fix San</w:t>
            </w:r>
            <w:r w:rsidRPr="00567917">
              <w:rPr>
                <w:color w:val="000000" w:themeColor="text1"/>
              </w:rPr>
              <w:t>')</w:t>
            </w:r>
            <w:r>
              <w:rPr>
                <w:color w:val="000000" w:themeColor="text1"/>
              </w:rPr>
              <w:t xml:space="preserve"> AS info</w:t>
            </w:r>
            <w:r w:rsidRPr="00567917">
              <w:rPr>
                <w:color w:val="000000" w:themeColor="text1"/>
              </w:rPr>
              <w:t>;</w:t>
            </w:r>
          </w:p>
        </w:tc>
      </w:tr>
      <w:tr w:rsidR="008A04A2" w14:paraId="78111EBA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7613FE56" w14:textId="2F362CD9" w:rsidR="008A04A2" w:rsidRDefault="00CE0759">
            <w:pPr>
              <w:pStyle w:val="Code"/>
              <w:spacing w:after="0"/>
            </w:pPr>
            <w:r>
              <w:rPr>
                <w:color w:val="000000" w:themeColor="text1"/>
              </w:rPr>
              <w:t>info</w:t>
            </w:r>
          </w:p>
        </w:tc>
      </w:tr>
      <w:tr w:rsidR="008A04A2" w14:paraId="53A01B17" w14:textId="77777777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D4BE94" w14:textId="518ED808" w:rsidR="008A04A2" w:rsidRPr="0018118D" w:rsidRDefault="0018118D">
            <w:pPr>
              <w:spacing w:before="100" w:beforeAutospacing="1" w:after="100" w:afterAutospacing="1"/>
              <w:rPr>
                <w:bCs/>
              </w:rPr>
            </w:pPr>
            <w:r w:rsidRPr="0018118D">
              <w:rPr>
                <w:bCs/>
              </w:rPr>
              <w:t xml:space="preserve">The </w:t>
            </w:r>
            <w:r w:rsidRPr="0018118D">
              <w:rPr>
                <w:b/>
              </w:rPr>
              <w:t>Fix San</w:t>
            </w:r>
            <w:r w:rsidRPr="0018118D">
              <w:rPr>
                <w:bCs/>
              </w:rPr>
              <w:t xml:space="preserve"> is developed by a </w:t>
            </w:r>
            <w:r w:rsidRPr="0018118D">
              <w:rPr>
                <w:b/>
              </w:rPr>
              <w:t>Schulist</w:t>
            </w:r>
            <w:r w:rsidRPr="0018118D">
              <w:rPr>
                <w:bCs/>
              </w:rPr>
              <w:t xml:space="preserve"> in an office with an address </w:t>
            </w:r>
            <w:r w:rsidRPr="0018118D">
              <w:rPr>
                <w:b/>
              </w:rPr>
              <w:t>75 Harper Way</w:t>
            </w:r>
          </w:p>
        </w:tc>
      </w:tr>
    </w:tbl>
    <w:p w14:paraId="403C2DB4" w14:textId="65879580" w:rsidR="008A04A2" w:rsidRDefault="008A04A2"/>
    <w:p w14:paraId="1D7F33D5" w14:textId="7D1CD762" w:rsidR="00C75D48" w:rsidRDefault="00C75D48" w:rsidP="00C75D48">
      <w:pPr>
        <w:pStyle w:val="4"/>
        <w:ind w:left="720" w:hanging="720"/>
      </w:pPr>
      <w:r>
        <w:lastRenderedPageBreak/>
        <w:t>Example 3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420746" w14:paraId="1EF92C2C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EDD685A" w14:textId="77777777" w:rsidR="00420746" w:rsidRDefault="00420746" w:rsidP="00A04049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DC407D" w14:paraId="6E3EF38A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067E7" w14:textId="33ACA8C7" w:rsidR="00DC407D" w:rsidRDefault="00DC407D" w:rsidP="00DC407D">
            <w:pPr>
              <w:pStyle w:val="Code"/>
              <w:spacing w:after="0"/>
              <w:rPr>
                <w:b w:val="0"/>
              </w:rPr>
            </w:pPr>
            <w:r w:rsidRPr="00567917">
              <w:rPr>
                <w:color w:val="0000FF"/>
              </w:rPr>
              <w:t xml:space="preserve">SELECT </w:t>
            </w:r>
            <w:proofErr w:type="spellStart"/>
            <w:r w:rsidRPr="00567917">
              <w:rPr>
                <w:color w:val="000000" w:themeColor="text1"/>
              </w:rPr>
              <w:t>udf_game_info_by_name</w:t>
            </w:r>
            <w:proofErr w:type="spellEnd"/>
            <w:r w:rsidRPr="00567917">
              <w:rPr>
                <w:color w:val="000000" w:themeColor="text1"/>
              </w:rPr>
              <w:t>('</w:t>
            </w:r>
            <w:r w:rsidR="00822BB9" w:rsidRPr="00822BB9">
              <w:rPr>
                <w:color w:val="000000" w:themeColor="text1"/>
              </w:rPr>
              <w:t>Job</w:t>
            </w:r>
            <w:r w:rsidRPr="00567917">
              <w:rPr>
                <w:color w:val="000000" w:themeColor="text1"/>
              </w:rPr>
              <w:t>')</w:t>
            </w:r>
            <w:r>
              <w:rPr>
                <w:color w:val="000000" w:themeColor="text1"/>
              </w:rPr>
              <w:t xml:space="preserve"> AS info</w:t>
            </w:r>
            <w:r w:rsidRPr="00567917">
              <w:rPr>
                <w:color w:val="000000" w:themeColor="text1"/>
              </w:rPr>
              <w:t>;</w:t>
            </w:r>
          </w:p>
        </w:tc>
      </w:tr>
      <w:tr w:rsidR="00420746" w14:paraId="48F878DA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0011E12F" w14:textId="410C3EA2" w:rsidR="00420746" w:rsidRDefault="00DC407D" w:rsidP="00A04049">
            <w:pPr>
              <w:pStyle w:val="Code"/>
              <w:spacing w:after="0"/>
            </w:pPr>
            <w:r>
              <w:rPr>
                <w:bCs/>
              </w:rPr>
              <w:t>info</w:t>
            </w:r>
          </w:p>
        </w:tc>
      </w:tr>
      <w:tr w:rsidR="00420746" w14:paraId="0170D128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1268C" w14:textId="2C3E4D1B" w:rsidR="00420746" w:rsidRPr="00BF2EAA" w:rsidRDefault="00B44D8A" w:rsidP="00A04049">
            <w:pPr>
              <w:spacing w:before="100" w:beforeAutospacing="1" w:after="100" w:afterAutospacing="1"/>
              <w:rPr>
                <w:bCs/>
              </w:rPr>
            </w:pPr>
            <w:r w:rsidRPr="00BF2EAA">
              <w:rPr>
                <w:bCs/>
              </w:rPr>
              <w:t xml:space="preserve">The </w:t>
            </w:r>
            <w:r w:rsidRPr="00BF2EAA">
              <w:rPr>
                <w:b/>
              </w:rPr>
              <w:t>Job</w:t>
            </w:r>
            <w:r w:rsidRPr="00BF2EAA">
              <w:rPr>
                <w:bCs/>
              </w:rPr>
              <w:t xml:space="preserve"> is developed by a </w:t>
            </w:r>
            <w:r w:rsidRPr="00BF2EAA">
              <w:rPr>
                <w:b/>
              </w:rPr>
              <w:t>Shields Group</w:t>
            </w:r>
            <w:r w:rsidRPr="00BF2EAA">
              <w:rPr>
                <w:bCs/>
              </w:rPr>
              <w:t xml:space="preserve"> in an office with an address </w:t>
            </w:r>
            <w:r w:rsidRPr="00BF2EAA">
              <w:rPr>
                <w:b/>
              </w:rPr>
              <w:t>036 Stuart Pass</w:t>
            </w:r>
          </w:p>
        </w:tc>
      </w:tr>
    </w:tbl>
    <w:p w14:paraId="2050BEE1" w14:textId="77777777" w:rsidR="00924159" w:rsidRDefault="00924159"/>
    <w:p w14:paraId="4F57FC20" w14:textId="5E2D72D5" w:rsidR="008A04A2" w:rsidRDefault="009A0E7D" w:rsidP="00152B05">
      <w:pPr>
        <w:pStyle w:val="3"/>
        <w:numPr>
          <w:ilvl w:val="0"/>
          <w:numId w:val="5"/>
        </w:numPr>
        <w:ind w:left="540" w:hanging="540"/>
      </w:pPr>
      <w:r>
        <w:t xml:space="preserve">Update </w:t>
      </w:r>
      <w:r w:rsidR="008A436F">
        <w:t xml:space="preserve">the </w:t>
      </w:r>
      <w:r w:rsidR="0079027A">
        <w:t>b</w:t>
      </w:r>
      <w:r w:rsidR="009342DD">
        <w:t>udget</w:t>
      </w:r>
      <w:r>
        <w:t xml:space="preserve"> </w:t>
      </w:r>
      <w:r w:rsidR="00EF024D">
        <w:t>of</w:t>
      </w:r>
      <w:r w:rsidR="00BD4CE5">
        <w:t xml:space="preserve"> the</w:t>
      </w:r>
      <w:r w:rsidR="00EF024D">
        <w:t xml:space="preserve"> </w:t>
      </w:r>
      <w:proofErr w:type="gramStart"/>
      <w:r w:rsidR="005F41A0">
        <w:t>games</w:t>
      </w:r>
      <w:proofErr w:type="gramEnd"/>
      <w:r w:rsidR="00675FCC">
        <w:t xml:space="preserve"> </w:t>
      </w:r>
    </w:p>
    <w:p w14:paraId="1D11B60F" w14:textId="446DDCE7" w:rsidR="00924159" w:rsidRDefault="003717BC" w:rsidP="00924159">
      <w:r w:rsidRPr="003717BC">
        <w:t xml:space="preserve">We will have to increase the support of the games that </w:t>
      </w:r>
      <w:r w:rsidR="00A72093" w:rsidRPr="003717BC">
        <w:t>do not</w:t>
      </w:r>
      <w:r w:rsidRPr="003717BC">
        <w:t xml:space="preserve"> have any categories yet. We should find them and increase their budget, as well as push their release </w:t>
      </w:r>
      <w:proofErr w:type="gramStart"/>
      <w:r w:rsidRPr="003717BC">
        <w:t>date</w:t>
      </w:r>
      <w:proofErr w:type="gramEnd"/>
    </w:p>
    <w:p w14:paraId="45C06E8C" w14:textId="109B2F85" w:rsidR="00397AFE" w:rsidRPr="008E79B5" w:rsidRDefault="00397AFE" w:rsidP="00924159">
      <w:pPr>
        <w:rPr>
          <w:b/>
          <w:bCs/>
        </w:rPr>
      </w:pPr>
      <w:r w:rsidRPr="00397AFE">
        <w:t xml:space="preserve">The procedure must </w:t>
      </w:r>
      <w:r w:rsidRPr="00397AFE">
        <w:rPr>
          <w:b/>
          <w:bCs/>
        </w:rPr>
        <w:t>increase</w:t>
      </w:r>
      <w:r w:rsidRPr="00397AFE">
        <w:t xml:space="preserve"> the </w:t>
      </w:r>
      <w:r w:rsidRPr="00397AFE">
        <w:rPr>
          <w:b/>
          <w:bCs/>
        </w:rPr>
        <w:t>budget</w:t>
      </w:r>
      <w:r w:rsidRPr="00397AFE">
        <w:t xml:space="preserve"> by </w:t>
      </w:r>
      <w:r w:rsidRPr="00397AFE">
        <w:rPr>
          <w:b/>
          <w:bCs/>
        </w:rPr>
        <w:t>100,000</w:t>
      </w:r>
      <w:r w:rsidRPr="00397AFE">
        <w:t xml:space="preserve"> and </w:t>
      </w:r>
      <w:r w:rsidRPr="00397AFE">
        <w:rPr>
          <w:b/>
          <w:bCs/>
        </w:rPr>
        <w:t>add</w:t>
      </w:r>
      <w:r w:rsidRPr="00397AFE">
        <w:t xml:space="preserve"> </w:t>
      </w:r>
      <w:r w:rsidRPr="00397AFE">
        <w:rPr>
          <w:b/>
          <w:bCs/>
        </w:rPr>
        <w:t>one</w:t>
      </w:r>
      <w:r w:rsidRPr="00397AFE">
        <w:t xml:space="preserve"> </w:t>
      </w:r>
      <w:r w:rsidRPr="00397AFE">
        <w:rPr>
          <w:b/>
          <w:bCs/>
        </w:rPr>
        <w:t>year</w:t>
      </w:r>
      <w:r>
        <w:rPr>
          <w:lang w:val="bg-BG"/>
        </w:rPr>
        <w:t xml:space="preserve"> </w:t>
      </w:r>
      <w:proofErr w:type="spellStart"/>
      <w:r w:rsidRPr="00397AFE">
        <w:rPr>
          <w:lang w:val="bg-BG"/>
        </w:rPr>
        <w:t>to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their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b/>
          <w:bCs/>
          <w:lang w:val="bg-BG"/>
        </w:rPr>
        <w:t>release_date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to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the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games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that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do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b/>
          <w:bCs/>
          <w:lang w:val="bg-BG"/>
        </w:rPr>
        <w:t>not</w:t>
      </w:r>
      <w:proofErr w:type="spellEnd"/>
      <w:r w:rsidRPr="00397AFE">
        <w:rPr>
          <w:b/>
          <w:bCs/>
          <w:lang w:val="bg-BG"/>
        </w:rPr>
        <w:t xml:space="preserve"> </w:t>
      </w:r>
      <w:proofErr w:type="spellStart"/>
      <w:r w:rsidRPr="00397AFE">
        <w:rPr>
          <w:b/>
          <w:bCs/>
          <w:lang w:val="bg-BG"/>
        </w:rPr>
        <w:t>have</w:t>
      </w:r>
      <w:proofErr w:type="spellEnd"/>
      <w:r w:rsidRPr="00397AFE">
        <w:rPr>
          <w:b/>
          <w:bCs/>
          <w:lang w:val="bg-BG"/>
        </w:rPr>
        <w:t xml:space="preserve"> </w:t>
      </w:r>
      <w:proofErr w:type="spellStart"/>
      <w:r w:rsidRPr="00397AFE">
        <w:rPr>
          <w:b/>
          <w:bCs/>
          <w:lang w:val="bg-BG"/>
        </w:rPr>
        <w:t>any</w:t>
      </w:r>
      <w:proofErr w:type="spellEnd"/>
      <w:r w:rsidRPr="00397AFE">
        <w:rPr>
          <w:b/>
          <w:bCs/>
          <w:lang w:val="bg-BG"/>
        </w:rPr>
        <w:t xml:space="preserve"> </w:t>
      </w:r>
      <w:proofErr w:type="spellStart"/>
      <w:r w:rsidRPr="00397AFE">
        <w:rPr>
          <w:b/>
          <w:bCs/>
          <w:lang w:val="bg-BG"/>
        </w:rPr>
        <w:t>categories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and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their</w:t>
      </w:r>
      <w:proofErr w:type="spellEnd"/>
      <w:r w:rsidRPr="00397AFE">
        <w:rPr>
          <w:lang w:val="bg-BG"/>
        </w:rPr>
        <w:t xml:space="preserve"> </w:t>
      </w:r>
      <w:r w:rsidR="0097134F" w:rsidRPr="005927F1">
        <w:rPr>
          <w:b/>
          <w:bCs/>
        </w:rPr>
        <w:t>rating</w:t>
      </w:r>
      <w:r w:rsidR="0097134F">
        <w:t xml:space="preserve"> </w:t>
      </w:r>
      <w:proofErr w:type="spellStart"/>
      <w:r w:rsidR="0097134F" w:rsidRPr="00397AFE">
        <w:rPr>
          <w:lang w:val="bg-BG"/>
        </w:rPr>
        <w:t>is</w:t>
      </w:r>
      <w:proofErr w:type="spellEnd"/>
      <w:r w:rsidR="005927F1">
        <w:rPr>
          <w:b/>
          <w:bCs/>
        </w:rPr>
        <w:t xml:space="preserve"> more </w:t>
      </w:r>
      <w:r w:rsidR="007B1A53">
        <w:rPr>
          <w:b/>
          <w:bCs/>
        </w:rPr>
        <w:t>than (</w:t>
      </w:r>
      <w:r w:rsidR="007D3E4F">
        <w:rPr>
          <w:b/>
          <w:bCs/>
        </w:rPr>
        <w:t>not equal)</w:t>
      </w:r>
      <w:r w:rsidR="005927F1">
        <w:rPr>
          <w:b/>
          <w:bCs/>
        </w:rPr>
        <w:t xml:space="preserve"> </w:t>
      </w:r>
      <w:r w:rsidR="005927F1" w:rsidRPr="00FC4E39">
        <w:t>the</w:t>
      </w:r>
      <w:r w:rsidR="005927F1">
        <w:rPr>
          <w:b/>
          <w:bCs/>
        </w:rPr>
        <w:t xml:space="preserve"> </w:t>
      </w:r>
      <w:proofErr w:type="spellStart"/>
      <w:r w:rsidRPr="00397AFE">
        <w:rPr>
          <w:lang w:val="bg-BG"/>
        </w:rPr>
        <w:t>given</w:t>
      </w:r>
      <w:proofErr w:type="spellEnd"/>
      <w:r w:rsidRPr="00397AFE">
        <w:rPr>
          <w:lang w:val="bg-BG"/>
        </w:rPr>
        <w:t xml:space="preserve"> </w:t>
      </w:r>
      <w:proofErr w:type="spellStart"/>
      <w:r w:rsidRPr="00397AFE">
        <w:rPr>
          <w:lang w:val="bg-BG"/>
        </w:rPr>
        <w:t>parameter</w:t>
      </w:r>
      <w:proofErr w:type="spellEnd"/>
      <w:r>
        <w:rPr>
          <w:lang w:val="bg-BG"/>
        </w:rPr>
        <w:t xml:space="preserve"> </w:t>
      </w:r>
      <w:r w:rsidR="005927F1" w:rsidRPr="005927F1">
        <w:rPr>
          <w:b/>
          <w:bCs/>
        </w:rPr>
        <w:t>min_</w:t>
      </w:r>
      <w:proofErr w:type="spellStart"/>
      <w:r w:rsidRPr="00397AFE">
        <w:rPr>
          <w:b/>
          <w:bCs/>
          <w:lang w:val="bg-BG"/>
        </w:rPr>
        <w:t>game</w:t>
      </w:r>
      <w:proofErr w:type="spellEnd"/>
      <w:r w:rsidRPr="00397AFE">
        <w:rPr>
          <w:b/>
          <w:bCs/>
          <w:lang w:val="bg-BG"/>
        </w:rPr>
        <w:t>_</w:t>
      </w:r>
      <w:r w:rsidR="005927F1">
        <w:rPr>
          <w:b/>
          <w:bCs/>
        </w:rPr>
        <w:t>rating</w:t>
      </w:r>
      <w:r w:rsidR="008E79B5">
        <w:rPr>
          <w:b/>
          <w:bCs/>
          <w:lang w:val="bg-BG"/>
        </w:rPr>
        <w:t xml:space="preserve"> </w:t>
      </w:r>
      <w:r w:rsidR="008E79B5" w:rsidRPr="008E79B5">
        <w:t>and</w:t>
      </w:r>
      <w:r w:rsidR="008E79B5">
        <w:rPr>
          <w:b/>
          <w:bCs/>
        </w:rPr>
        <w:t xml:space="preserve"> </w:t>
      </w:r>
      <w:r w:rsidR="008A436F">
        <w:rPr>
          <w:b/>
          <w:bCs/>
        </w:rPr>
        <w:t xml:space="preserve">the </w:t>
      </w:r>
      <w:r w:rsidR="008E79B5">
        <w:rPr>
          <w:b/>
          <w:bCs/>
        </w:rPr>
        <w:t>release date is NOT NULL.</w:t>
      </w:r>
    </w:p>
    <w:p w14:paraId="7D7035A8" w14:textId="6E85ADAD" w:rsidR="008A04A2" w:rsidRDefault="009761F5">
      <w:r>
        <w:t xml:space="preserve">Create a stored procedure </w:t>
      </w:r>
      <w:proofErr w:type="spellStart"/>
      <w:r w:rsidR="006C1D43" w:rsidRPr="006C1D43">
        <w:rPr>
          <w:rStyle w:val="CodeChar"/>
        </w:rPr>
        <w:t>udp_</w:t>
      </w:r>
      <w:r w:rsidR="00882DFF">
        <w:rPr>
          <w:rStyle w:val="CodeChar"/>
        </w:rPr>
        <w:t>update_</w:t>
      </w:r>
      <w:r w:rsidR="00AA73CD">
        <w:rPr>
          <w:rStyle w:val="CodeChar"/>
        </w:rPr>
        <w:t>budget</w:t>
      </w:r>
      <w:proofErr w:type="spellEnd"/>
      <w:r>
        <w:t xml:space="preserve"> which accepts the following parameters:</w:t>
      </w:r>
    </w:p>
    <w:p w14:paraId="66081957" w14:textId="3ED0D086" w:rsidR="00FD72B7" w:rsidRPr="00F34F8A" w:rsidRDefault="0002266C" w:rsidP="00FA0CF6">
      <w:pPr>
        <w:pStyle w:val="Code"/>
        <w:numPr>
          <w:ilvl w:val="0"/>
          <w:numId w:val="4"/>
        </w:numPr>
        <w:ind w:left="720" w:hanging="360"/>
      </w:pPr>
      <w:proofErr w:type="spellStart"/>
      <w:r>
        <w:t>min_</w:t>
      </w:r>
      <w:r w:rsidR="00166A60">
        <w:t>game_</w:t>
      </w:r>
      <w:proofErr w:type="gramStart"/>
      <w:r>
        <w:t>rating</w:t>
      </w:r>
      <w:proofErr w:type="spellEnd"/>
      <w:r w:rsidR="00A8739F">
        <w:t>(</w:t>
      </w:r>
      <w:proofErr w:type="gramEnd"/>
      <w:r w:rsidR="00C82C25">
        <w:t>floating point number</w:t>
      </w:r>
      <w:r w:rsidR="00A8739F">
        <w:t>)</w:t>
      </w:r>
      <w:r w:rsidR="00166A60">
        <w:t xml:space="preserve"> 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FA2030" w14:paraId="7E39A870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55A2491" w14:textId="77777777" w:rsidR="00FA2030" w:rsidRDefault="00FA2030" w:rsidP="00A04049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FA2030" w14:paraId="62B8E6B2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FC1C2" w14:textId="537AB25E" w:rsidR="00FA2030" w:rsidRDefault="00FA2030" w:rsidP="00A04049">
            <w:pPr>
              <w:pStyle w:val="Code"/>
              <w:spacing w:after="0"/>
              <w:rPr>
                <w:b w:val="0"/>
              </w:rPr>
            </w:pPr>
            <w:r>
              <w:rPr>
                <w:color w:val="0000FF"/>
              </w:rPr>
              <w:t>CALL</w:t>
            </w:r>
            <w:r w:rsidRPr="008F6264">
              <w:rPr>
                <w:color w:val="0000FF"/>
              </w:rPr>
              <w:t xml:space="preserve"> </w:t>
            </w:r>
            <w:proofErr w:type="spellStart"/>
            <w:r w:rsidR="0046164B" w:rsidRPr="0046164B">
              <w:rPr>
                <w:color w:val="000000" w:themeColor="text1"/>
              </w:rPr>
              <w:t>udp_update_</w:t>
            </w:r>
            <w:r w:rsidR="00817EB8" w:rsidRPr="0046164B">
              <w:rPr>
                <w:color w:val="000000" w:themeColor="text1"/>
              </w:rPr>
              <w:t>budget</w:t>
            </w:r>
            <w:proofErr w:type="spellEnd"/>
            <w:r w:rsidR="00817EB8" w:rsidRPr="0046164B">
              <w:rPr>
                <w:color w:val="000000" w:themeColor="text1"/>
              </w:rPr>
              <w:t xml:space="preserve"> (</w:t>
            </w:r>
            <w:r w:rsidR="0002266C">
              <w:rPr>
                <w:color w:val="000000" w:themeColor="text1"/>
              </w:rPr>
              <w:t>8</w:t>
            </w:r>
            <w:r w:rsidR="0046164B" w:rsidRPr="0046164B">
              <w:rPr>
                <w:color w:val="000000" w:themeColor="text1"/>
              </w:rPr>
              <w:t>);</w:t>
            </w:r>
          </w:p>
        </w:tc>
      </w:tr>
      <w:tr w:rsidR="0046164B" w14:paraId="59FE4B1D" w14:textId="77777777" w:rsidTr="00A04049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B6A5AA" w14:textId="63B1FCF6" w:rsidR="0046164B" w:rsidRPr="0046164B" w:rsidRDefault="0046164B" w:rsidP="00A04049">
            <w:pPr>
              <w:pStyle w:val="Code"/>
              <w:spacing w:after="0"/>
              <w:rPr>
                <w:b w:val="0"/>
                <w:bCs/>
                <w:color w:val="0000FF"/>
              </w:rPr>
            </w:pPr>
            <w:r w:rsidRPr="0046164B">
              <w:rPr>
                <w:b w:val="0"/>
                <w:bCs/>
                <w:color w:val="000000" w:themeColor="text1"/>
              </w:rPr>
              <w:t>This execution will update</w:t>
            </w:r>
            <w:r w:rsidR="008E79B5">
              <w:rPr>
                <w:b w:val="0"/>
                <w:bCs/>
                <w:color w:val="000000" w:themeColor="text1"/>
                <w:lang w:val="bg-BG"/>
              </w:rPr>
              <w:t xml:space="preserve"> </w:t>
            </w:r>
            <w:r w:rsidR="00320D8F">
              <w:rPr>
                <w:b w:val="0"/>
                <w:bCs/>
                <w:color w:val="000000" w:themeColor="text1"/>
              </w:rPr>
              <w:t>three</w:t>
            </w:r>
            <w:r w:rsidR="008E79B5">
              <w:rPr>
                <w:b w:val="0"/>
                <w:bCs/>
                <w:color w:val="000000" w:themeColor="text1"/>
              </w:rPr>
              <w:t xml:space="preserve"> games – </w:t>
            </w:r>
            <w:r w:rsidR="00E31DAB" w:rsidRPr="00E31DAB">
              <w:rPr>
                <w:color w:val="000000" w:themeColor="text1"/>
              </w:rPr>
              <w:t xml:space="preserve">Quo Lux, </w:t>
            </w:r>
            <w:proofErr w:type="spellStart"/>
            <w:r w:rsidR="00E31DAB" w:rsidRPr="00E31DAB">
              <w:rPr>
                <w:color w:val="000000" w:themeColor="text1"/>
              </w:rPr>
              <w:t>Daltfresh</w:t>
            </w:r>
            <w:proofErr w:type="spellEnd"/>
            <w:r w:rsidR="00E31DAB" w:rsidRPr="00E31DAB">
              <w:rPr>
                <w:color w:val="000000" w:themeColor="text1"/>
              </w:rPr>
              <w:t xml:space="preserve"> </w:t>
            </w:r>
            <w:r w:rsidR="00E31DAB" w:rsidRPr="00E31DAB">
              <w:rPr>
                <w:b w:val="0"/>
                <w:bCs/>
                <w:color w:val="000000" w:themeColor="text1"/>
              </w:rPr>
              <w:t>and</w:t>
            </w:r>
            <w:r w:rsidR="00E31DAB" w:rsidRPr="00E31DAB">
              <w:rPr>
                <w:color w:val="000000" w:themeColor="text1"/>
              </w:rPr>
              <w:t xml:space="preserve"> Span</w:t>
            </w:r>
            <w:r w:rsidR="007B5E32">
              <w:rPr>
                <w:b w:val="0"/>
                <w:bCs/>
                <w:color w:val="000000" w:themeColor="text1"/>
              </w:rPr>
              <w:t>.</w:t>
            </w:r>
          </w:p>
        </w:tc>
      </w:tr>
    </w:tbl>
    <w:p w14:paraId="456F520B" w14:textId="758FDCE7" w:rsidR="009219F2" w:rsidRDefault="009219F2" w:rsidP="00C27538"/>
    <w:p w14:paraId="01E1698A" w14:textId="0147BBE9" w:rsidR="00FA0CF6" w:rsidRDefault="00FA0CF6" w:rsidP="00FA0CF6">
      <w:pPr>
        <w:pStyle w:val="4"/>
      </w:pPr>
      <w:r>
        <w:t>Result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FA0CF6" w:rsidRPr="0046164B" w14:paraId="2BAF4E7D" w14:textId="77777777" w:rsidTr="00DB0353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5D90B" w14:textId="47179132" w:rsidR="00FA0CF6" w:rsidRPr="00161A18" w:rsidRDefault="00FA0CF6" w:rsidP="00DB0353">
            <w:pPr>
              <w:pStyle w:val="Code"/>
              <w:spacing w:after="0"/>
              <w:rPr>
                <w:color w:val="000000" w:themeColor="text1"/>
              </w:rPr>
            </w:pPr>
            <w:r w:rsidRPr="00161A18">
              <w:rPr>
                <w:b w:val="0"/>
                <w:bCs/>
                <w:color w:val="000000" w:themeColor="text1"/>
              </w:rPr>
              <w:t xml:space="preserve">Quo Lux - 23384.32 -&gt; </w:t>
            </w:r>
            <w:r w:rsidRPr="00161A18">
              <w:rPr>
                <w:color w:val="000000" w:themeColor="text1"/>
              </w:rPr>
              <w:t>123384.32</w:t>
            </w:r>
            <w:r>
              <w:rPr>
                <w:color w:val="000000" w:themeColor="text1"/>
              </w:rPr>
              <w:t xml:space="preserve"> | </w:t>
            </w:r>
            <w:r w:rsidRPr="00DC40BE">
              <w:rPr>
                <w:b w:val="0"/>
                <w:bCs/>
                <w:color w:val="000000" w:themeColor="text1"/>
              </w:rPr>
              <w:t>202</w:t>
            </w:r>
            <w:r>
              <w:rPr>
                <w:b w:val="0"/>
                <w:bCs/>
                <w:color w:val="000000" w:themeColor="text1"/>
              </w:rPr>
              <w:t>2</w:t>
            </w:r>
            <w:r w:rsidRPr="00DC40BE">
              <w:rPr>
                <w:b w:val="0"/>
                <w:bCs/>
                <w:color w:val="000000" w:themeColor="text1"/>
              </w:rPr>
              <w:t>-06-26 -&gt;</w:t>
            </w:r>
            <w:r>
              <w:rPr>
                <w:color w:val="000000" w:themeColor="text1"/>
              </w:rPr>
              <w:t xml:space="preserve"> </w:t>
            </w:r>
            <w:r w:rsidRPr="00204D5A">
              <w:rPr>
                <w:color w:val="000000" w:themeColor="text1"/>
              </w:rPr>
              <w:t>202</w:t>
            </w:r>
            <w:r>
              <w:rPr>
                <w:color w:val="000000" w:themeColor="text1"/>
              </w:rPr>
              <w:t>3</w:t>
            </w:r>
            <w:r w:rsidRPr="00204D5A">
              <w:rPr>
                <w:color w:val="000000" w:themeColor="text1"/>
              </w:rPr>
              <w:t>-06-26</w:t>
            </w:r>
          </w:p>
          <w:p w14:paraId="3CD44CE5" w14:textId="77777777" w:rsidR="00FA0CF6" w:rsidRPr="00161A18" w:rsidRDefault="00FA0CF6" w:rsidP="00DB0353">
            <w:pPr>
              <w:pStyle w:val="Code"/>
              <w:spacing w:after="0"/>
              <w:rPr>
                <w:color w:val="000000" w:themeColor="text1"/>
              </w:rPr>
            </w:pPr>
            <w:proofErr w:type="spellStart"/>
            <w:r w:rsidRPr="00161A18">
              <w:rPr>
                <w:b w:val="0"/>
                <w:bCs/>
                <w:color w:val="000000" w:themeColor="text1"/>
              </w:rPr>
              <w:t>Daltfresh</w:t>
            </w:r>
            <w:proofErr w:type="spellEnd"/>
            <w:r w:rsidRPr="00161A18">
              <w:rPr>
                <w:b w:val="0"/>
                <w:bCs/>
                <w:color w:val="000000" w:themeColor="text1"/>
              </w:rPr>
              <w:t xml:space="preserve"> - 86012.38 -&gt; </w:t>
            </w:r>
            <w:r w:rsidRPr="00161A18">
              <w:rPr>
                <w:color w:val="000000" w:themeColor="text1"/>
              </w:rPr>
              <w:t>186012.38</w:t>
            </w:r>
            <w:r>
              <w:rPr>
                <w:color w:val="000000" w:themeColor="text1"/>
              </w:rPr>
              <w:t xml:space="preserve"> | </w:t>
            </w:r>
            <w:r w:rsidRPr="00DC40BE">
              <w:rPr>
                <w:b w:val="0"/>
                <w:bCs/>
                <w:color w:val="000000" w:themeColor="text1"/>
              </w:rPr>
              <w:t>202</w:t>
            </w:r>
            <w:r>
              <w:rPr>
                <w:b w:val="0"/>
                <w:bCs/>
                <w:color w:val="000000" w:themeColor="text1"/>
              </w:rPr>
              <w:t>1</w:t>
            </w:r>
            <w:r w:rsidRPr="00DC40BE">
              <w:rPr>
                <w:b w:val="0"/>
                <w:bCs/>
                <w:color w:val="000000" w:themeColor="text1"/>
              </w:rPr>
              <w:t>-06-17 -&gt;</w:t>
            </w:r>
            <w:r>
              <w:rPr>
                <w:color w:val="000000" w:themeColor="text1"/>
              </w:rPr>
              <w:t xml:space="preserve"> </w:t>
            </w:r>
            <w:r w:rsidRPr="00204D5A">
              <w:rPr>
                <w:color w:val="000000" w:themeColor="text1"/>
              </w:rPr>
              <w:t>202</w:t>
            </w:r>
            <w:r>
              <w:rPr>
                <w:color w:val="000000" w:themeColor="text1"/>
              </w:rPr>
              <w:t>2</w:t>
            </w:r>
            <w:r w:rsidRPr="00204D5A">
              <w:rPr>
                <w:color w:val="000000" w:themeColor="text1"/>
              </w:rPr>
              <w:t>-06-</w:t>
            </w:r>
            <w:r>
              <w:rPr>
                <w:color w:val="000000" w:themeColor="text1"/>
              </w:rPr>
              <w:t>17</w:t>
            </w:r>
          </w:p>
          <w:p w14:paraId="3796B520" w14:textId="77777777" w:rsidR="00FA0CF6" w:rsidRPr="0046164B" w:rsidRDefault="00FA0CF6" w:rsidP="00DB0353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 w:rsidRPr="00161A18">
              <w:rPr>
                <w:b w:val="0"/>
                <w:bCs/>
                <w:color w:val="000000" w:themeColor="text1"/>
              </w:rPr>
              <w:t xml:space="preserve">Span - 47468.36 -&gt; </w:t>
            </w:r>
            <w:r w:rsidRPr="00161A18">
              <w:rPr>
                <w:color w:val="000000" w:themeColor="text1"/>
              </w:rPr>
              <w:t>147468.36</w:t>
            </w:r>
            <w:r>
              <w:rPr>
                <w:color w:val="000000" w:themeColor="text1"/>
              </w:rPr>
              <w:t xml:space="preserve"> | </w:t>
            </w:r>
            <w:r w:rsidRPr="00DC40BE">
              <w:rPr>
                <w:b w:val="0"/>
                <w:bCs/>
                <w:color w:val="000000" w:themeColor="text1"/>
              </w:rPr>
              <w:t>202</w:t>
            </w:r>
            <w:r>
              <w:rPr>
                <w:b w:val="0"/>
                <w:bCs/>
                <w:color w:val="000000" w:themeColor="text1"/>
              </w:rPr>
              <w:t>2</w:t>
            </w:r>
            <w:r w:rsidRPr="00DC40BE">
              <w:rPr>
                <w:b w:val="0"/>
                <w:bCs/>
                <w:color w:val="000000" w:themeColor="text1"/>
              </w:rPr>
              <w:t>-06-05 -&gt;</w:t>
            </w:r>
            <w:r>
              <w:rPr>
                <w:color w:val="000000" w:themeColor="text1"/>
              </w:rPr>
              <w:t xml:space="preserve"> </w:t>
            </w:r>
            <w:r w:rsidRPr="00204D5A">
              <w:rPr>
                <w:color w:val="000000" w:themeColor="text1"/>
              </w:rPr>
              <w:t>202</w:t>
            </w:r>
            <w:r>
              <w:rPr>
                <w:color w:val="000000" w:themeColor="text1"/>
              </w:rPr>
              <w:t>3</w:t>
            </w:r>
            <w:r w:rsidRPr="00204D5A">
              <w:rPr>
                <w:color w:val="000000" w:themeColor="text1"/>
              </w:rPr>
              <w:t>-06-</w:t>
            </w:r>
            <w:r>
              <w:rPr>
                <w:color w:val="000000" w:themeColor="text1"/>
              </w:rPr>
              <w:t>05</w:t>
            </w:r>
          </w:p>
        </w:tc>
      </w:tr>
    </w:tbl>
    <w:p w14:paraId="0C2DE0DE" w14:textId="5F1011BB" w:rsidR="008A436F" w:rsidRPr="008A436F" w:rsidRDefault="008A436F" w:rsidP="008A436F">
      <w:pPr>
        <w:tabs>
          <w:tab w:val="left" w:pos="984"/>
        </w:tabs>
      </w:pPr>
    </w:p>
    <w:sectPr w:rsidR="008A436F" w:rsidRPr="008A436F">
      <w:footerReference w:type="default" r:id="rId8"/>
      <w:endnotePr>
        <w:numFmt w:val="decimal"/>
      </w:endnotePr>
      <w:pgSz w:w="11906" w:h="16838"/>
      <w:pgMar w:top="720" w:right="720" w:bottom="720" w:left="7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E40C8" w14:textId="77777777" w:rsidR="00921AB9" w:rsidRDefault="00921AB9" w:rsidP="00C77EB3">
      <w:pPr>
        <w:spacing w:before="0" w:after="0" w:line="240" w:lineRule="auto"/>
      </w:pPr>
      <w:r>
        <w:separator/>
      </w:r>
    </w:p>
  </w:endnote>
  <w:endnote w:type="continuationSeparator" w:id="0">
    <w:p w14:paraId="70A509BD" w14:textId="77777777" w:rsidR="00921AB9" w:rsidRDefault="00921AB9" w:rsidP="00C77EB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6E65E" w14:textId="77777777" w:rsidR="008A436F" w:rsidRDefault="008A436F" w:rsidP="008A436F">
    <w:pPr>
      <w:pStyle w:val="a3"/>
    </w:pPr>
    <w:r>
      <w:rPr>
        <w:noProof/>
        <w:lang w:eastAsia="en-US"/>
      </w:rPr>
      <mc:AlternateContent>
        <mc:Choice Requires="wps">
          <w:drawing>
            <wp:anchor distT="0" distB="0" distL="0" distR="0" simplePos="0" relativeHeight="251659264" behindDoc="1" locked="0" layoutInCell="0" hidden="0" allowOverlap="1" wp14:anchorId="152F489A" wp14:editId="5200E9A7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430" cy="127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7D556733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" o:allowincell="f" strokecolor="#994806" strokeweight="1pt"/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0" distR="0" simplePos="0" relativeHeight="251660288" behindDoc="1" locked="0" layoutInCell="0" hidden="0" allowOverlap="1" wp14:anchorId="08107DDE" wp14:editId="7BB96B1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eyuH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hAgAAAAAAAACAAAAjAAAACYgAAArAwAAAAAAAGULAADbPQAAKAAAAAgAAAABAAAAAQAAAA=="/>
                        </a:ext>
                      </a:extLst>
                    </wps:cNvSpPr>
                    <wps:spPr>
                      <a:xfrm>
                        <a:off x="0" y="0"/>
                        <a:ext cx="5226050" cy="514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F866FEF" w14:textId="77777777" w:rsidR="008A436F" w:rsidRDefault="008A436F" w:rsidP="008A436F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3812107" w14:textId="77777777" w:rsidR="008A436F" w:rsidRDefault="008A436F" w:rsidP="008A436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70E559E" wp14:editId="1BF749AB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8D1F298" wp14:editId="2954AA61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0191A24" wp14:editId="4E0C94D2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3B6098A" wp14:editId="0998D764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78BCC27" wp14:editId="5923D02E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DF650A6" wp14:editId="7D80C545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01CE785" wp14:editId="7FEAB21A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9BF9903" wp14:editId="765DF4CF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D85988C" wp14:editId="5939E356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107DDE" id="Text Box 16" o:spid="_x0000_s1026" style="position:absolute;margin-left:109pt;margin-top:7pt;width:411.5pt;height:40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" o:allowincell="f" filled="f" stroked="f">
              <v:textbox inset="1.4pt,3.4pt,1.4pt,1.4pt">
                <w:txbxContent>
                  <w:p w14:paraId="7F866FEF" w14:textId="77777777" w:rsidR="008A436F" w:rsidRDefault="008A436F" w:rsidP="008A436F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3812107" w14:textId="77777777" w:rsidR="008A436F" w:rsidRDefault="008A436F" w:rsidP="008A436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70E559E" wp14:editId="1BF749AB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8D1F298" wp14:editId="2954AA61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0191A24" wp14:editId="4E0C94D2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3B6098A" wp14:editId="0998D764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78BCC27" wp14:editId="5923D02E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DF650A6" wp14:editId="7D80C545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01CE785" wp14:editId="7FEAB21A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9BF9903" wp14:editId="765DF4CF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0D85988C" wp14:editId="5939E356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0" distR="0" simplePos="0" relativeHeight="251661312" behindDoc="1" locked="0" layoutInCell="0" hidden="0" allowOverlap="1" wp14:anchorId="134E2919" wp14:editId="388B72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eyuH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lQgAAAAAAAACAAAAMQIAACUDAAAGAQAAAAAAAHYLAACAPwAAKAAAAAgAAAABAAAAAQAAAA=="/>
                        </a:ext>
                      </a:extLst>
                    </wps:cNvSpPr>
                    <wps:spPr>
                      <a:xfrm>
                        <a:off x="0" y="0"/>
                        <a:ext cx="511175" cy="16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CD34817" w14:textId="77777777" w:rsidR="008A436F" w:rsidRDefault="008A436F" w:rsidP="008A436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34E2919" id="Text Box 6" o:spid="_x0000_s1027" style="position:absolute;margin-left:109.85pt;margin-top:28.05pt;width:40.25pt;height:13.1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" o:allowincell="f" filled="f" stroked="f" strokeweight=".5pt">
              <v:textbox inset="1.4pt,0,0,0">
                <w:txbxContent>
                  <w:p w14:paraId="1CD34817" w14:textId="77777777" w:rsidR="008A436F" w:rsidRDefault="008A436F" w:rsidP="008A436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0" distR="0" simplePos="0" relativeHeight="251662336" behindDoc="1" locked="0" layoutInCell="0" hidden="0" allowOverlap="1" wp14:anchorId="58B5AC10" wp14:editId="4C96C7C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eyuH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BgAAAAAAAAAAAAAAAAAAACAAAAvSIAAAAAAAACAAAAGwIAAIwFAABAAQAAAAAAAJ4lAABqPwAAKAAAAAgAAAABAAAAAQAAAA=="/>
                        </a:ext>
                      </a:extLst>
                    </wps:cNvSpPr>
                    <wps:spPr>
                      <a:xfrm>
                        <a:off x="0" y="0"/>
                        <a:ext cx="901700" cy="203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37632C" w14:textId="77777777" w:rsidR="008A436F" w:rsidRDefault="008A436F" w:rsidP="008A436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8B5AC10" id="Text Box 4" o:spid="_x0000_s1028" style="position:absolute;margin-left:444.65pt;margin-top:26.95pt;width:71pt;height:16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" o:allowincell="f" filled="f" stroked="f" strokeweight=".5pt">
              <v:textbox inset="0,0,0,0">
                <w:txbxContent>
                  <w:p w14:paraId="2D37632C" w14:textId="77777777" w:rsidR="008A436F" w:rsidRDefault="008A436F" w:rsidP="008A436F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1" locked="0" layoutInCell="0" hidden="0" allowOverlap="1" wp14:anchorId="4F7B7263" wp14:editId="4DE0304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IgAAAAAAAAAAAAAAAAAAAgAAAO////8AAAAAAgAAAN4AAAC1BwAAqQIAAAAAAADQAgAAL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  <w:p w14:paraId="65106077" w14:textId="77777777" w:rsidR="008A436F" w:rsidRDefault="008A436F" w:rsidP="008A436F">
    <w:pPr>
      <w:pStyle w:val="a3"/>
    </w:pPr>
  </w:p>
  <w:p w14:paraId="40519789" w14:textId="77777777" w:rsidR="008A436F" w:rsidRPr="009B5492" w:rsidRDefault="008A436F" w:rsidP="008A436F">
    <w:pPr>
      <w:pStyle w:val="a3"/>
    </w:pPr>
  </w:p>
  <w:p w14:paraId="2FD3E2E9" w14:textId="77777777" w:rsidR="008A436F" w:rsidRDefault="008A436F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1F5AC" w14:textId="77777777" w:rsidR="00921AB9" w:rsidRDefault="00921AB9" w:rsidP="00C77EB3">
      <w:pPr>
        <w:spacing w:before="0" w:after="0" w:line="240" w:lineRule="auto"/>
      </w:pPr>
      <w:r>
        <w:separator/>
      </w:r>
    </w:p>
  </w:footnote>
  <w:footnote w:type="continuationSeparator" w:id="0">
    <w:p w14:paraId="71B7BAAF" w14:textId="77777777" w:rsidR="00921AB9" w:rsidRDefault="00921AB9" w:rsidP="00C77EB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425782"/>
    <w:multiLevelType w:val="hybridMultilevel"/>
    <w:tmpl w:val="BE929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07588"/>
    <w:multiLevelType w:val="hybridMultilevel"/>
    <w:tmpl w:val="63228AAE"/>
    <w:lvl w:ilvl="0" w:tplc="C3C298AE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F5F667B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E2C646C4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FCDEF8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8BF6C892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17B0328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1C8423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50FE9300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FC6C474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2265C1C"/>
    <w:multiLevelType w:val="hybridMultilevel"/>
    <w:tmpl w:val="BDCE1FE8"/>
    <w:lvl w:ilvl="0" w:tplc="0809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3" w15:restartNumberingAfterBreak="0">
    <w:nsid w:val="47F128C9"/>
    <w:multiLevelType w:val="hybridMultilevel"/>
    <w:tmpl w:val="BC4653F8"/>
    <w:name w:val="Numbered list 2"/>
    <w:lvl w:ilvl="0" w:tplc="B24EF6E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32AD59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5B20B0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904CFA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25034F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E054F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AF46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2E3AB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2CE898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4EBD73B2"/>
    <w:multiLevelType w:val="hybridMultilevel"/>
    <w:tmpl w:val="9CF4D210"/>
    <w:name w:val="Numbered list 3"/>
    <w:lvl w:ilvl="0" w:tplc="6FCA12F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0B2894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2140F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F2C34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FEA82D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E50CBE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ED24B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EBABF4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3CC8E7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655308E"/>
    <w:multiLevelType w:val="hybridMultilevel"/>
    <w:tmpl w:val="DDC0898E"/>
    <w:lvl w:ilvl="0" w:tplc="08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6" w15:restartNumberingAfterBreak="0">
    <w:nsid w:val="581D2278"/>
    <w:multiLevelType w:val="hybridMultilevel"/>
    <w:tmpl w:val="07CC5DC0"/>
    <w:name w:val="Numbered list 1"/>
    <w:lvl w:ilvl="0" w:tplc="FA2626E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52679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DC38C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872E1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1CE50C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9EA365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0B0D8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D42AE8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A22C6F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654669E3"/>
    <w:multiLevelType w:val="hybridMultilevel"/>
    <w:tmpl w:val="123E3DF4"/>
    <w:name w:val="Numbered list 5"/>
    <w:lvl w:ilvl="0" w:tplc="1088A7A2">
      <w:start w:val="1"/>
      <w:numFmt w:val="decimal"/>
      <w:lvlText w:val="%1."/>
      <w:lvlJc w:val="left"/>
      <w:pPr>
        <w:ind w:left="0" w:firstLine="0"/>
      </w:pPr>
    </w:lvl>
    <w:lvl w:ilvl="1" w:tplc="9E500AC2">
      <w:start w:val="1"/>
      <w:numFmt w:val="lowerLetter"/>
      <w:lvlText w:val="%2."/>
      <w:lvlJc w:val="left"/>
      <w:pPr>
        <w:ind w:left="1080" w:firstLine="0"/>
      </w:pPr>
    </w:lvl>
    <w:lvl w:ilvl="2" w:tplc="05B2C950">
      <w:start w:val="1"/>
      <w:numFmt w:val="lowerRoman"/>
      <w:lvlText w:val="%3."/>
      <w:lvlJc w:val="left"/>
      <w:pPr>
        <w:ind w:left="1980" w:firstLine="0"/>
      </w:pPr>
    </w:lvl>
    <w:lvl w:ilvl="3" w:tplc="8A80F706">
      <w:start w:val="1"/>
      <w:numFmt w:val="decimal"/>
      <w:lvlText w:val="%4."/>
      <w:lvlJc w:val="left"/>
      <w:pPr>
        <w:ind w:left="2520" w:firstLine="0"/>
      </w:pPr>
    </w:lvl>
    <w:lvl w:ilvl="4" w:tplc="4CF610BE">
      <w:start w:val="1"/>
      <w:numFmt w:val="lowerLetter"/>
      <w:lvlText w:val="%5."/>
      <w:lvlJc w:val="left"/>
      <w:pPr>
        <w:ind w:left="3240" w:firstLine="0"/>
      </w:pPr>
    </w:lvl>
    <w:lvl w:ilvl="5" w:tplc="92E00EEA">
      <w:start w:val="1"/>
      <w:numFmt w:val="lowerRoman"/>
      <w:lvlText w:val="%6."/>
      <w:lvlJc w:val="left"/>
      <w:pPr>
        <w:ind w:left="4140" w:firstLine="0"/>
      </w:pPr>
    </w:lvl>
    <w:lvl w:ilvl="6" w:tplc="86806F02">
      <w:start w:val="1"/>
      <w:numFmt w:val="decimal"/>
      <w:lvlText w:val="%7."/>
      <w:lvlJc w:val="left"/>
      <w:pPr>
        <w:ind w:left="4680" w:firstLine="0"/>
      </w:pPr>
    </w:lvl>
    <w:lvl w:ilvl="7" w:tplc="02C8EAFA">
      <w:start w:val="1"/>
      <w:numFmt w:val="lowerLetter"/>
      <w:lvlText w:val="%8."/>
      <w:lvlJc w:val="left"/>
      <w:pPr>
        <w:ind w:left="5400" w:firstLine="0"/>
      </w:pPr>
    </w:lvl>
    <w:lvl w:ilvl="8" w:tplc="137CD234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693E3CDF"/>
    <w:multiLevelType w:val="hybridMultilevel"/>
    <w:tmpl w:val="0FBAA054"/>
    <w:lvl w:ilvl="0" w:tplc="08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5551D0"/>
    <w:multiLevelType w:val="hybridMultilevel"/>
    <w:tmpl w:val="D856D39A"/>
    <w:name w:val="Numbered list 4"/>
    <w:lvl w:ilvl="0" w:tplc="4A32E81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E4D6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0EBB2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EF49A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C020E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3FAEA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312D50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6C4F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2C0E3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626736461">
    <w:abstractNumId w:val="6"/>
  </w:num>
  <w:num w:numId="2" w16cid:durableId="1109009086">
    <w:abstractNumId w:val="3"/>
  </w:num>
  <w:num w:numId="3" w16cid:durableId="434787609">
    <w:abstractNumId w:val="4"/>
  </w:num>
  <w:num w:numId="4" w16cid:durableId="2072077433">
    <w:abstractNumId w:val="9"/>
  </w:num>
  <w:num w:numId="5" w16cid:durableId="260913206">
    <w:abstractNumId w:val="7"/>
  </w:num>
  <w:num w:numId="6" w16cid:durableId="1352151139">
    <w:abstractNumId w:val="1"/>
  </w:num>
  <w:num w:numId="7" w16cid:durableId="313413003">
    <w:abstractNumId w:val="2"/>
  </w:num>
  <w:num w:numId="8" w16cid:durableId="507988198">
    <w:abstractNumId w:val="8"/>
  </w:num>
  <w:num w:numId="9" w16cid:durableId="1820344424">
    <w:abstractNumId w:val="0"/>
  </w:num>
  <w:num w:numId="10" w16cid:durableId="17966039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0"/>
  <w:hyphenationZone w:val="425"/>
  <w:drawingGridHorizontalSpacing w:val="283"/>
  <w:drawingGridVerticalSpacing w:val="156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UxMDKzMDS0MDNQ0lEKTi0uzszPAykwrAUAV6jZNCwAAAA="/>
  </w:docVars>
  <w:rsids>
    <w:rsidRoot w:val="008A04A2"/>
    <w:rsid w:val="000054DC"/>
    <w:rsid w:val="0001106C"/>
    <w:rsid w:val="00012363"/>
    <w:rsid w:val="00014944"/>
    <w:rsid w:val="00016177"/>
    <w:rsid w:val="000200B3"/>
    <w:rsid w:val="0002266C"/>
    <w:rsid w:val="00022692"/>
    <w:rsid w:val="00025206"/>
    <w:rsid w:val="00025D93"/>
    <w:rsid w:val="00027986"/>
    <w:rsid w:val="0003603A"/>
    <w:rsid w:val="00040069"/>
    <w:rsid w:val="00040224"/>
    <w:rsid w:val="00040C77"/>
    <w:rsid w:val="000410FF"/>
    <w:rsid w:val="00041340"/>
    <w:rsid w:val="00041859"/>
    <w:rsid w:val="0004378D"/>
    <w:rsid w:val="000451A1"/>
    <w:rsid w:val="00045C04"/>
    <w:rsid w:val="00046CA1"/>
    <w:rsid w:val="00055EDE"/>
    <w:rsid w:val="0005761F"/>
    <w:rsid w:val="00057B39"/>
    <w:rsid w:val="00057D11"/>
    <w:rsid w:val="00062FF2"/>
    <w:rsid w:val="00072B82"/>
    <w:rsid w:val="00073331"/>
    <w:rsid w:val="000739A4"/>
    <w:rsid w:val="000804AB"/>
    <w:rsid w:val="00080E98"/>
    <w:rsid w:val="000938DF"/>
    <w:rsid w:val="00096A84"/>
    <w:rsid w:val="000975A9"/>
    <w:rsid w:val="000A4804"/>
    <w:rsid w:val="000B4FBE"/>
    <w:rsid w:val="000B653F"/>
    <w:rsid w:val="000C2A9C"/>
    <w:rsid w:val="000C2D47"/>
    <w:rsid w:val="000C46CC"/>
    <w:rsid w:val="000D03A8"/>
    <w:rsid w:val="000D21A5"/>
    <w:rsid w:val="000D2773"/>
    <w:rsid w:val="000E5294"/>
    <w:rsid w:val="000F1029"/>
    <w:rsid w:val="000F2412"/>
    <w:rsid w:val="000F7702"/>
    <w:rsid w:val="00104CD7"/>
    <w:rsid w:val="00106520"/>
    <w:rsid w:val="001137C9"/>
    <w:rsid w:val="0011729C"/>
    <w:rsid w:val="00121052"/>
    <w:rsid w:val="00121436"/>
    <w:rsid w:val="001253B9"/>
    <w:rsid w:val="001257AF"/>
    <w:rsid w:val="00130434"/>
    <w:rsid w:val="0013230C"/>
    <w:rsid w:val="00132EE9"/>
    <w:rsid w:val="001331E0"/>
    <w:rsid w:val="00133256"/>
    <w:rsid w:val="001378C9"/>
    <w:rsid w:val="00144FA3"/>
    <w:rsid w:val="00152B05"/>
    <w:rsid w:val="00152E2B"/>
    <w:rsid w:val="00157BD5"/>
    <w:rsid w:val="00161A18"/>
    <w:rsid w:val="00164E0D"/>
    <w:rsid w:val="0016632F"/>
    <w:rsid w:val="00166A60"/>
    <w:rsid w:val="0017044E"/>
    <w:rsid w:val="0017239B"/>
    <w:rsid w:val="0017407C"/>
    <w:rsid w:val="00180634"/>
    <w:rsid w:val="001806BC"/>
    <w:rsid w:val="0018118D"/>
    <w:rsid w:val="001959D5"/>
    <w:rsid w:val="001962CB"/>
    <w:rsid w:val="001A0179"/>
    <w:rsid w:val="001A06E6"/>
    <w:rsid w:val="001A2261"/>
    <w:rsid w:val="001A3AF2"/>
    <w:rsid w:val="001A415A"/>
    <w:rsid w:val="001A53A2"/>
    <w:rsid w:val="001A606F"/>
    <w:rsid w:val="001B1DBC"/>
    <w:rsid w:val="001B6A32"/>
    <w:rsid w:val="001D46A6"/>
    <w:rsid w:val="001D7735"/>
    <w:rsid w:val="001E09B7"/>
    <w:rsid w:val="001E1043"/>
    <w:rsid w:val="001E1DA6"/>
    <w:rsid w:val="001E39AD"/>
    <w:rsid w:val="001E7690"/>
    <w:rsid w:val="001E7FE3"/>
    <w:rsid w:val="00200CDF"/>
    <w:rsid w:val="00200DEC"/>
    <w:rsid w:val="00200F0C"/>
    <w:rsid w:val="00203453"/>
    <w:rsid w:val="00204D5A"/>
    <w:rsid w:val="00206BAC"/>
    <w:rsid w:val="002115F9"/>
    <w:rsid w:val="00212355"/>
    <w:rsid w:val="002126F8"/>
    <w:rsid w:val="00215C10"/>
    <w:rsid w:val="002161B6"/>
    <w:rsid w:val="00220BBD"/>
    <w:rsid w:val="00221CA9"/>
    <w:rsid w:val="0022631B"/>
    <w:rsid w:val="00226E8F"/>
    <w:rsid w:val="00230F1B"/>
    <w:rsid w:val="00231530"/>
    <w:rsid w:val="00234F2B"/>
    <w:rsid w:val="00241372"/>
    <w:rsid w:val="002430B1"/>
    <w:rsid w:val="002454B4"/>
    <w:rsid w:val="002532A0"/>
    <w:rsid w:val="00254098"/>
    <w:rsid w:val="00261157"/>
    <w:rsid w:val="00262CE4"/>
    <w:rsid w:val="002634F9"/>
    <w:rsid w:val="00264D31"/>
    <w:rsid w:val="002655E4"/>
    <w:rsid w:val="002658D8"/>
    <w:rsid w:val="002708F4"/>
    <w:rsid w:val="00272FBE"/>
    <w:rsid w:val="00280C87"/>
    <w:rsid w:val="00281D97"/>
    <w:rsid w:val="00285A34"/>
    <w:rsid w:val="002911F2"/>
    <w:rsid w:val="00296FC0"/>
    <w:rsid w:val="002A1747"/>
    <w:rsid w:val="002A3562"/>
    <w:rsid w:val="002A5F75"/>
    <w:rsid w:val="002B64F3"/>
    <w:rsid w:val="002B790B"/>
    <w:rsid w:val="002C6578"/>
    <w:rsid w:val="002D52B5"/>
    <w:rsid w:val="002D7210"/>
    <w:rsid w:val="002E13ED"/>
    <w:rsid w:val="002E1450"/>
    <w:rsid w:val="002E1D17"/>
    <w:rsid w:val="002E2500"/>
    <w:rsid w:val="002E553C"/>
    <w:rsid w:val="002F0CE6"/>
    <w:rsid w:val="002F28C8"/>
    <w:rsid w:val="002F2F60"/>
    <w:rsid w:val="002F5B8B"/>
    <w:rsid w:val="002F77B4"/>
    <w:rsid w:val="002F7E8D"/>
    <w:rsid w:val="003013EF"/>
    <w:rsid w:val="00304B91"/>
    <w:rsid w:val="00305753"/>
    <w:rsid w:val="00313CA1"/>
    <w:rsid w:val="00320D8F"/>
    <w:rsid w:val="00321C8B"/>
    <w:rsid w:val="00322523"/>
    <w:rsid w:val="0032477D"/>
    <w:rsid w:val="00334B19"/>
    <w:rsid w:val="003377BD"/>
    <w:rsid w:val="003377E8"/>
    <w:rsid w:val="003423CF"/>
    <w:rsid w:val="00345E2E"/>
    <w:rsid w:val="003505FD"/>
    <w:rsid w:val="00350B52"/>
    <w:rsid w:val="003524EB"/>
    <w:rsid w:val="00360258"/>
    <w:rsid w:val="00361624"/>
    <w:rsid w:val="00363DA6"/>
    <w:rsid w:val="003641C5"/>
    <w:rsid w:val="00370664"/>
    <w:rsid w:val="00370C2F"/>
    <w:rsid w:val="003717BC"/>
    <w:rsid w:val="003738E9"/>
    <w:rsid w:val="00373FC3"/>
    <w:rsid w:val="00374386"/>
    <w:rsid w:val="00374E4E"/>
    <w:rsid w:val="00382B91"/>
    <w:rsid w:val="003846C4"/>
    <w:rsid w:val="00385B77"/>
    <w:rsid w:val="00394A3A"/>
    <w:rsid w:val="0039670D"/>
    <w:rsid w:val="00397AFE"/>
    <w:rsid w:val="003A08E8"/>
    <w:rsid w:val="003A15D5"/>
    <w:rsid w:val="003A21DD"/>
    <w:rsid w:val="003A5003"/>
    <w:rsid w:val="003B1CC9"/>
    <w:rsid w:val="003B1D50"/>
    <w:rsid w:val="003B3021"/>
    <w:rsid w:val="003B4B36"/>
    <w:rsid w:val="003B5795"/>
    <w:rsid w:val="003B62FD"/>
    <w:rsid w:val="003C3AAE"/>
    <w:rsid w:val="003C4052"/>
    <w:rsid w:val="003C7047"/>
    <w:rsid w:val="003D5B9F"/>
    <w:rsid w:val="003D782C"/>
    <w:rsid w:val="003E5E94"/>
    <w:rsid w:val="003F0FE7"/>
    <w:rsid w:val="003F4EF9"/>
    <w:rsid w:val="003F68EB"/>
    <w:rsid w:val="00401C1F"/>
    <w:rsid w:val="00402DE5"/>
    <w:rsid w:val="004039F0"/>
    <w:rsid w:val="0041355F"/>
    <w:rsid w:val="00416BFB"/>
    <w:rsid w:val="00420746"/>
    <w:rsid w:val="0042584D"/>
    <w:rsid w:val="00430A86"/>
    <w:rsid w:val="00432ABF"/>
    <w:rsid w:val="004345F4"/>
    <w:rsid w:val="00435018"/>
    <w:rsid w:val="0043542B"/>
    <w:rsid w:val="00437AAD"/>
    <w:rsid w:val="00441865"/>
    <w:rsid w:val="00447633"/>
    <w:rsid w:val="0045033A"/>
    <w:rsid w:val="00450A08"/>
    <w:rsid w:val="0045179E"/>
    <w:rsid w:val="00453B52"/>
    <w:rsid w:val="004559FE"/>
    <w:rsid w:val="004601B0"/>
    <w:rsid w:val="0046164B"/>
    <w:rsid w:val="00462489"/>
    <w:rsid w:val="00466132"/>
    <w:rsid w:val="00467A0E"/>
    <w:rsid w:val="00467A5D"/>
    <w:rsid w:val="0047626D"/>
    <w:rsid w:val="00477029"/>
    <w:rsid w:val="0048148E"/>
    <w:rsid w:val="004A0F08"/>
    <w:rsid w:val="004A1E40"/>
    <w:rsid w:val="004A4690"/>
    <w:rsid w:val="004A4EA5"/>
    <w:rsid w:val="004B30AB"/>
    <w:rsid w:val="004C10D8"/>
    <w:rsid w:val="004C1749"/>
    <w:rsid w:val="004C1782"/>
    <w:rsid w:val="004C1C93"/>
    <w:rsid w:val="004C5337"/>
    <w:rsid w:val="004D12FB"/>
    <w:rsid w:val="004D19D7"/>
    <w:rsid w:val="004D76F9"/>
    <w:rsid w:val="004E2824"/>
    <w:rsid w:val="004E418C"/>
    <w:rsid w:val="004F3C37"/>
    <w:rsid w:val="004F44B1"/>
    <w:rsid w:val="004F6B83"/>
    <w:rsid w:val="00500D98"/>
    <w:rsid w:val="0050182A"/>
    <w:rsid w:val="005032A0"/>
    <w:rsid w:val="0050684F"/>
    <w:rsid w:val="00506BC3"/>
    <w:rsid w:val="005078DD"/>
    <w:rsid w:val="0051398F"/>
    <w:rsid w:val="0051640B"/>
    <w:rsid w:val="00516B35"/>
    <w:rsid w:val="00520F89"/>
    <w:rsid w:val="00521DC3"/>
    <w:rsid w:val="005229D0"/>
    <w:rsid w:val="00526428"/>
    <w:rsid w:val="00527FE8"/>
    <w:rsid w:val="00530260"/>
    <w:rsid w:val="00536477"/>
    <w:rsid w:val="00536495"/>
    <w:rsid w:val="00541497"/>
    <w:rsid w:val="00544311"/>
    <w:rsid w:val="00545B9F"/>
    <w:rsid w:val="00547DF2"/>
    <w:rsid w:val="00550A7C"/>
    <w:rsid w:val="005527DA"/>
    <w:rsid w:val="00552CED"/>
    <w:rsid w:val="005578A1"/>
    <w:rsid w:val="005602CB"/>
    <w:rsid w:val="00560D5A"/>
    <w:rsid w:val="00561D24"/>
    <w:rsid w:val="00566270"/>
    <w:rsid w:val="00567093"/>
    <w:rsid w:val="00567917"/>
    <w:rsid w:val="00570BBA"/>
    <w:rsid w:val="00571F85"/>
    <w:rsid w:val="005721D9"/>
    <w:rsid w:val="00583A86"/>
    <w:rsid w:val="00584A2E"/>
    <w:rsid w:val="00590188"/>
    <w:rsid w:val="005927F1"/>
    <w:rsid w:val="00592A00"/>
    <w:rsid w:val="00594B67"/>
    <w:rsid w:val="00595B33"/>
    <w:rsid w:val="00597A4D"/>
    <w:rsid w:val="005A0057"/>
    <w:rsid w:val="005A1622"/>
    <w:rsid w:val="005A1BBB"/>
    <w:rsid w:val="005A60DA"/>
    <w:rsid w:val="005A7879"/>
    <w:rsid w:val="005B2D20"/>
    <w:rsid w:val="005B4D01"/>
    <w:rsid w:val="005B52E2"/>
    <w:rsid w:val="005B7E7E"/>
    <w:rsid w:val="005C1922"/>
    <w:rsid w:val="005D317A"/>
    <w:rsid w:val="005E0738"/>
    <w:rsid w:val="005E323E"/>
    <w:rsid w:val="005E382F"/>
    <w:rsid w:val="005E6618"/>
    <w:rsid w:val="005E68EF"/>
    <w:rsid w:val="005F2CCF"/>
    <w:rsid w:val="005F41A0"/>
    <w:rsid w:val="00601C3F"/>
    <w:rsid w:val="00604F8C"/>
    <w:rsid w:val="00611BF0"/>
    <w:rsid w:val="0061600B"/>
    <w:rsid w:val="0061638A"/>
    <w:rsid w:val="0062011D"/>
    <w:rsid w:val="006207D0"/>
    <w:rsid w:val="00620AEF"/>
    <w:rsid w:val="006210AE"/>
    <w:rsid w:val="00622807"/>
    <w:rsid w:val="00633EB9"/>
    <w:rsid w:val="006341D9"/>
    <w:rsid w:val="0063510C"/>
    <w:rsid w:val="00635846"/>
    <w:rsid w:val="00645EA8"/>
    <w:rsid w:val="0065135A"/>
    <w:rsid w:val="006514CA"/>
    <w:rsid w:val="00653139"/>
    <w:rsid w:val="0065487D"/>
    <w:rsid w:val="00664D8C"/>
    <w:rsid w:val="006654A9"/>
    <w:rsid w:val="00665D24"/>
    <w:rsid w:val="00670BA9"/>
    <w:rsid w:val="00671DA8"/>
    <w:rsid w:val="00674DF9"/>
    <w:rsid w:val="00674E0D"/>
    <w:rsid w:val="00675FCC"/>
    <w:rsid w:val="00676031"/>
    <w:rsid w:val="00677C92"/>
    <w:rsid w:val="00681FE8"/>
    <w:rsid w:val="0068543D"/>
    <w:rsid w:val="006861BE"/>
    <w:rsid w:val="00690CB3"/>
    <w:rsid w:val="00690FB9"/>
    <w:rsid w:val="006942CD"/>
    <w:rsid w:val="00694C53"/>
    <w:rsid w:val="00697541"/>
    <w:rsid w:val="006A3D24"/>
    <w:rsid w:val="006A5333"/>
    <w:rsid w:val="006B36DB"/>
    <w:rsid w:val="006B4626"/>
    <w:rsid w:val="006B6DDF"/>
    <w:rsid w:val="006C1D43"/>
    <w:rsid w:val="006C4FB4"/>
    <w:rsid w:val="006C671E"/>
    <w:rsid w:val="006C7EF1"/>
    <w:rsid w:val="006D25CE"/>
    <w:rsid w:val="006D302B"/>
    <w:rsid w:val="006E303A"/>
    <w:rsid w:val="006E478B"/>
    <w:rsid w:val="006E48A4"/>
    <w:rsid w:val="006E64D8"/>
    <w:rsid w:val="006F0796"/>
    <w:rsid w:val="006F0F31"/>
    <w:rsid w:val="006F171C"/>
    <w:rsid w:val="006F210A"/>
    <w:rsid w:val="0070615E"/>
    <w:rsid w:val="0070742F"/>
    <w:rsid w:val="0071074B"/>
    <w:rsid w:val="00720774"/>
    <w:rsid w:val="00721A77"/>
    <w:rsid w:val="00721E15"/>
    <w:rsid w:val="00722A9C"/>
    <w:rsid w:val="00727C08"/>
    <w:rsid w:val="00732F34"/>
    <w:rsid w:val="00733B6D"/>
    <w:rsid w:val="00734317"/>
    <w:rsid w:val="00734D70"/>
    <w:rsid w:val="00735282"/>
    <w:rsid w:val="00736203"/>
    <w:rsid w:val="00737E92"/>
    <w:rsid w:val="0074149B"/>
    <w:rsid w:val="007417A0"/>
    <w:rsid w:val="0074308F"/>
    <w:rsid w:val="00745FE7"/>
    <w:rsid w:val="0075064B"/>
    <w:rsid w:val="00753EFF"/>
    <w:rsid w:val="00755547"/>
    <w:rsid w:val="00756A1F"/>
    <w:rsid w:val="007636DD"/>
    <w:rsid w:val="007654E6"/>
    <w:rsid w:val="00767E5D"/>
    <w:rsid w:val="00770413"/>
    <w:rsid w:val="00771A03"/>
    <w:rsid w:val="00774EEC"/>
    <w:rsid w:val="007765F5"/>
    <w:rsid w:val="00777441"/>
    <w:rsid w:val="0078007C"/>
    <w:rsid w:val="00784F16"/>
    <w:rsid w:val="007852A6"/>
    <w:rsid w:val="00785F7C"/>
    <w:rsid w:val="00786537"/>
    <w:rsid w:val="0078700A"/>
    <w:rsid w:val="0078724A"/>
    <w:rsid w:val="0079027A"/>
    <w:rsid w:val="00790DA8"/>
    <w:rsid w:val="00791FF2"/>
    <w:rsid w:val="0079306A"/>
    <w:rsid w:val="00793D41"/>
    <w:rsid w:val="007A0741"/>
    <w:rsid w:val="007A137C"/>
    <w:rsid w:val="007A39EB"/>
    <w:rsid w:val="007A41C1"/>
    <w:rsid w:val="007A5C6F"/>
    <w:rsid w:val="007A7A2D"/>
    <w:rsid w:val="007B1A53"/>
    <w:rsid w:val="007B1DF0"/>
    <w:rsid w:val="007B24D8"/>
    <w:rsid w:val="007B5E32"/>
    <w:rsid w:val="007D071B"/>
    <w:rsid w:val="007D1166"/>
    <w:rsid w:val="007D3E4F"/>
    <w:rsid w:val="007E4622"/>
    <w:rsid w:val="007E74FD"/>
    <w:rsid w:val="007E79B0"/>
    <w:rsid w:val="007F0E85"/>
    <w:rsid w:val="007F4851"/>
    <w:rsid w:val="00803384"/>
    <w:rsid w:val="00803491"/>
    <w:rsid w:val="00804C36"/>
    <w:rsid w:val="0080738E"/>
    <w:rsid w:val="0081095C"/>
    <w:rsid w:val="00810C06"/>
    <w:rsid w:val="00811E9A"/>
    <w:rsid w:val="00811F3D"/>
    <w:rsid w:val="00815247"/>
    <w:rsid w:val="008161EC"/>
    <w:rsid w:val="00817EB8"/>
    <w:rsid w:val="00822588"/>
    <w:rsid w:val="00822BB9"/>
    <w:rsid w:val="00824555"/>
    <w:rsid w:val="0082541E"/>
    <w:rsid w:val="008266A5"/>
    <w:rsid w:val="00840B32"/>
    <w:rsid w:val="00841B4A"/>
    <w:rsid w:val="00845D22"/>
    <w:rsid w:val="00854659"/>
    <w:rsid w:val="00856606"/>
    <w:rsid w:val="00856FAD"/>
    <w:rsid w:val="008600B7"/>
    <w:rsid w:val="0086057E"/>
    <w:rsid w:val="0086262D"/>
    <w:rsid w:val="00862B16"/>
    <w:rsid w:val="00864706"/>
    <w:rsid w:val="0086579E"/>
    <w:rsid w:val="00867910"/>
    <w:rsid w:val="00867BB7"/>
    <w:rsid w:val="008710BD"/>
    <w:rsid w:val="008749DD"/>
    <w:rsid w:val="00877AC7"/>
    <w:rsid w:val="00882A6D"/>
    <w:rsid w:val="00882DFF"/>
    <w:rsid w:val="00883F7A"/>
    <w:rsid w:val="00884B50"/>
    <w:rsid w:val="00884D01"/>
    <w:rsid w:val="00885154"/>
    <w:rsid w:val="00887D37"/>
    <w:rsid w:val="0089559A"/>
    <w:rsid w:val="008A04A2"/>
    <w:rsid w:val="008A0CCA"/>
    <w:rsid w:val="008A436F"/>
    <w:rsid w:val="008A5310"/>
    <w:rsid w:val="008A60A9"/>
    <w:rsid w:val="008A6ADB"/>
    <w:rsid w:val="008B124A"/>
    <w:rsid w:val="008B5EF2"/>
    <w:rsid w:val="008B750D"/>
    <w:rsid w:val="008C0994"/>
    <w:rsid w:val="008C4536"/>
    <w:rsid w:val="008D10A4"/>
    <w:rsid w:val="008D33BA"/>
    <w:rsid w:val="008D436D"/>
    <w:rsid w:val="008D5636"/>
    <w:rsid w:val="008D73AF"/>
    <w:rsid w:val="008E04A2"/>
    <w:rsid w:val="008E756C"/>
    <w:rsid w:val="008E79B5"/>
    <w:rsid w:val="008F6264"/>
    <w:rsid w:val="008F6B40"/>
    <w:rsid w:val="0090757A"/>
    <w:rsid w:val="00910C52"/>
    <w:rsid w:val="00913898"/>
    <w:rsid w:val="00917A17"/>
    <w:rsid w:val="009219F2"/>
    <w:rsid w:val="00921AB9"/>
    <w:rsid w:val="009222FE"/>
    <w:rsid w:val="00923769"/>
    <w:rsid w:val="00923AB8"/>
    <w:rsid w:val="00924159"/>
    <w:rsid w:val="00924FFA"/>
    <w:rsid w:val="00930AAD"/>
    <w:rsid w:val="009318F8"/>
    <w:rsid w:val="009342DD"/>
    <w:rsid w:val="00934F6A"/>
    <w:rsid w:val="009358CC"/>
    <w:rsid w:val="0094314B"/>
    <w:rsid w:val="00944695"/>
    <w:rsid w:val="00944B18"/>
    <w:rsid w:val="009473CC"/>
    <w:rsid w:val="0095323F"/>
    <w:rsid w:val="0095604C"/>
    <w:rsid w:val="00956B34"/>
    <w:rsid w:val="009612BD"/>
    <w:rsid w:val="0096544B"/>
    <w:rsid w:val="00967833"/>
    <w:rsid w:val="00971164"/>
    <w:rsid w:val="0097134F"/>
    <w:rsid w:val="0097158D"/>
    <w:rsid w:val="00971FB5"/>
    <w:rsid w:val="00973364"/>
    <w:rsid w:val="00973E7A"/>
    <w:rsid w:val="00975238"/>
    <w:rsid w:val="009761F5"/>
    <w:rsid w:val="00976D2C"/>
    <w:rsid w:val="00981555"/>
    <w:rsid w:val="00984E66"/>
    <w:rsid w:val="00992BC7"/>
    <w:rsid w:val="00994EE5"/>
    <w:rsid w:val="00997BBC"/>
    <w:rsid w:val="009A0E7D"/>
    <w:rsid w:val="009A7410"/>
    <w:rsid w:val="009A7A7E"/>
    <w:rsid w:val="009B05AD"/>
    <w:rsid w:val="009B4A0A"/>
    <w:rsid w:val="009C67B8"/>
    <w:rsid w:val="009C7F48"/>
    <w:rsid w:val="009D0D6E"/>
    <w:rsid w:val="009D57D5"/>
    <w:rsid w:val="009D5FA0"/>
    <w:rsid w:val="009D7108"/>
    <w:rsid w:val="009E0095"/>
    <w:rsid w:val="009E269A"/>
    <w:rsid w:val="009F02F8"/>
    <w:rsid w:val="009F2875"/>
    <w:rsid w:val="009F6932"/>
    <w:rsid w:val="009F7361"/>
    <w:rsid w:val="00A01A18"/>
    <w:rsid w:val="00A0417B"/>
    <w:rsid w:val="00A056C7"/>
    <w:rsid w:val="00A26FBF"/>
    <w:rsid w:val="00A35FF3"/>
    <w:rsid w:val="00A44BEA"/>
    <w:rsid w:val="00A46AD7"/>
    <w:rsid w:val="00A505CE"/>
    <w:rsid w:val="00A53D8B"/>
    <w:rsid w:val="00A55405"/>
    <w:rsid w:val="00A556ED"/>
    <w:rsid w:val="00A567D0"/>
    <w:rsid w:val="00A644CB"/>
    <w:rsid w:val="00A65D26"/>
    <w:rsid w:val="00A67EF5"/>
    <w:rsid w:val="00A72093"/>
    <w:rsid w:val="00A73714"/>
    <w:rsid w:val="00A73C86"/>
    <w:rsid w:val="00A74305"/>
    <w:rsid w:val="00A76699"/>
    <w:rsid w:val="00A808FB"/>
    <w:rsid w:val="00A822A7"/>
    <w:rsid w:val="00A86C38"/>
    <w:rsid w:val="00A8739F"/>
    <w:rsid w:val="00A97475"/>
    <w:rsid w:val="00A97F14"/>
    <w:rsid w:val="00AA26EA"/>
    <w:rsid w:val="00AA36DE"/>
    <w:rsid w:val="00AA3FA6"/>
    <w:rsid w:val="00AA4524"/>
    <w:rsid w:val="00AA73CD"/>
    <w:rsid w:val="00AB1392"/>
    <w:rsid w:val="00AB1BBD"/>
    <w:rsid w:val="00AB2DEA"/>
    <w:rsid w:val="00AB4FB3"/>
    <w:rsid w:val="00AB55F0"/>
    <w:rsid w:val="00AB5AE9"/>
    <w:rsid w:val="00AB753E"/>
    <w:rsid w:val="00AC03E9"/>
    <w:rsid w:val="00AC14E4"/>
    <w:rsid w:val="00AC246B"/>
    <w:rsid w:val="00AC5A04"/>
    <w:rsid w:val="00AC7F34"/>
    <w:rsid w:val="00AD4063"/>
    <w:rsid w:val="00AD5162"/>
    <w:rsid w:val="00AD6D78"/>
    <w:rsid w:val="00AE24A4"/>
    <w:rsid w:val="00AF644F"/>
    <w:rsid w:val="00AF76AF"/>
    <w:rsid w:val="00B03DC7"/>
    <w:rsid w:val="00B047C6"/>
    <w:rsid w:val="00B05F64"/>
    <w:rsid w:val="00B06133"/>
    <w:rsid w:val="00B20DA0"/>
    <w:rsid w:val="00B21E11"/>
    <w:rsid w:val="00B26401"/>
    <w:rsid w:val="00B31268"/>
    <w:rsid w:val="00B31ED6"/>
    <w:rsid w:val="00B31FAE"/>
    <w:rsid w:val="00B3437A"/>
    <w:rsid w:val="00B36614"/>
    <w:rsid w:val="00B43F49"/>
    <w:rsid w:val="00B4413A"/>
    <w:rsid w:val="00B44D8A"/>
    <w:rsid w:val="00B459B8"/>
    <w:rsid w:val="00B45BD0"/>
    <w:rsid w:val="00B45DA8"/>
    <w:rsid w:val="00B50447"/>
    <w:rsid w:val="00B531E0"/>
    <w:rsid w:val="00B5326E"/>
    <w:rsid w:val="00B55263"/>
    <w:rsid w:val="00B5699E"/>
    <w:rsid w:val="00B57E6F"/>
    <w:rsid w:val="00B604EC"/>
    <w:rsid w:val="00B62898"/>
    <w:rsid w:val="00B66A39"/>
    <w:rsid w:val="00B73633"/>
    <w:rsid w:val="00B747A5"/>
    <w:rsid w:val="00B75DF7"/>
    <w:rsid w:val="00B834B5"/>
    <w:rsid w:val="00B83706"/>
    <w:rsid w:val="00B847F4"/>
    <w:rsid w:val="00B8654F"/>
    <w:rsid w:val="00B87F10"/>
    <w:rsid w:val="00B96D71"/>
    <w:rsid w:val="00BA2532"/>
    <w:rsid w:val="00BA40C0"/>
    <w:rsid w:val="00BA4B62"/>
    <w:rsid w:val="00BA6E08"/>
    <w:rsid w:val="00BB0985"/>
    <w:rsid w:val="00BB1049"/>
    <w:rsid w:val="00BB22C1"/>
    <w:rsid w:val="00BB26DC"/>
    <w:rsid w:val="00BB2B05"/>
    <w:rsid w:val="00BB38DE"/>
    <w:rsid w:val="00BB3C60"/>
    <w:rsid w:val="00BB6121"/>
    <w:rsid w:val="00BC73EE"/>
    <w:rsid w:val="00BD1552"/>
    <w:rsid w:val="00BD3383"/>
    <w:rsid w:val="00BD4CE5"/>
    <w:rsid w:val="00BD5D1D"/>
    <w:rsid w:val="00BD776F"/>
    <w:rsid w:val="00BE0591"/>
    <w:rsid w:val="00BE1BC1"/>
    <w:rsid w:val="00BE2B33"/>
    <w:rsid w:val="00BE3B2B"/>
    <w:rsid w:val="00BE7811"/>
    <w:rsid w:val="00BF02B1"/>
    <w:rsid w:val="00BF2EAA"/>
    <w:rsid w:val="00BF4032"/>
    <w:rsid w:val="00BF5938"/>
    <w:rsid w:val="00C0023A"/>
    <w:rsid w:val="00C0068B"/>
    <w:rsid w:val="00C01FE3"/>
    <w:rsid w:val="00C04DD0"/>
    <w:rsid w:val="00C067FC"/>
    <w:rsid w:val="00C100A9"/>
    <w:rsid w:val="00C1335C"/>
    <w:rsid w:val="00C1703F"/>
    <w:rsid w:val="00C27538"/>
    <w:rsid w:val="00C34FE2"/>
    <w:rsid w:val="00C474FE"/>
    <w:rsid w:val="00C52B68"/>
    <w:rsid w:val="00C6028B"/>
    <w:rsid w:val="00C61A36"/>
    <w:rsid w:val="00C6407A"/>
    <w:rsid w:val="00C675D7"/>
    <w:rsid w:val="00C744B0"/>
    <w:rsid w:val="00C75D48"/>
    <w:rsid w:val="00C76E6F"/>
    <w:rsid w:val="00C77EB3"/>
    <w:rsid w:val="00C82C25"/>
    <w:rsid w:val="00C832E4"/>
    <w:rsid w:val="00C8357D"/>
    <w:rsid w:val="00C83AEA"/>
    <w:rsid w:val="00C841B9"/>
    <w:rsid w:val="00C84C24"/>
    <w:rsid w:val="00C85E30"/>
    <w:rsid w:val="00C92270"/>
    <w:rsid w:val="00C92BCE"/>
    <w:rsid w:val="00C93C12"/>
    <w:rsid w:val="00C95669"/>
    <w:rsid w:val="00C97AA8"/>
    <w:rsid w:val="00CA06AA"/>
    <w:rsid w:val="00CA0BC9"/>
    <w:rsid w:val="00CA0F3F"/>
    <w:rsid w:val="00CA29AA"/>
    <w:rsid w:val="00CA690A"/>
    <w:rsid w:val="00CA6E46"/>
    <w:rsid w:val="00CB0361"/>
    <w:rsid w:val="00CB46D0"/>
    <w:rsid w:val="00CB7D5E"/>
    <w:rsid w:val="00CC483C"/>
    <w:rsid w:val="00CD056B"/>
    <w:rsid w:val="00CD286A"/>
    <w:rsid w:val="00CD4900"/>
    <w:rsid w:val="00CD5ED1"/>
    <w:rsid w:val="00CD7CDB"/>
    <w:rsid w:val="00CE0759"/>
    <w:rsid w:val="00CE081E"/>
    <w:rsid w:val="00CE096A"/>
    <w:rsid w:val="00CE136C"/>
    <w:rsid w:val="00CE2413"/>
    <w:rsid w:val="00CE6060"/>
    <w:rsid w:val="00CF00C2"/>
    <w:rsid w:val="00CF6E48"/>
    <w:rsid w:val="00D05BA8"/>
    <w:rsid w:val="00D05E7F"/>
    <w:rsid w:val="00D07643"/>
    <w:rsid w:val="00D10C82"/>
    <w:rsid w:val="00D163FF"/>
    <w:rsid w:val="00D16E8F"/>
    <w:rsid w:val="00D174E7"/>
    <w:rsid w:val="00D22ADA"/>
    <w:rsid w:val="00D237C2"/>
    <w:rsid w:val="00D246D7"/>
    <w:rsid w:val="00D278B7"/>
    <w:rsid w:val="00D304B6"/>
    <w:rsid w:val="00D318AF"/>
    <w:rsid w:val="00D3299B"/>
    <w:rsid w:val="00D3397A"/>
    <w:rsid w:val="00D35843"/>
    <w:rsid w:val="00D435E6"/>
    <w:rsid w:val="00D4671E"/>
    <w:rsid w:val="00D536A4"/>
    <w:rsid w:val="00D5616D"/>
    <w:rsid w:val="00D6363C"/>
    <w:rsid w:val="00D6688D"/>
    <w:rsid w:val="00D722DE"/>
    <w:rsid w:val="00D73D0A"/>
    <w:rsid w:val="00D767E0"/>
    <w:rsid w:val="00D776FE"/>
    <w:rsid w:val="00D8136E"/>
    <w:rsid w:val="00D8272C"/>
    <w:rsid w:val="00D83D3D"/>
    <w:rsid w:val="00D873C5"/>
    <w:rsid w:val="00D87E2F"/>
    <w:rsid w:val="00D91730"/>
    <w:rsid w:val="00D93006"/>
    <w:rsid w:val="00D937EA"/>
    <w:rsid w:val="00D93F83"/>
    <w:rsid w:val="00D969B2"/>
    <w:rsid w:val="00DA1269"/>
    <w:rsid w:val="00DA5C46"/>
    <w:rsid w:val="00DA62AE"/>
    <w:rsid w:val="00DB2450"/>
    <w:rsid w:val="00DB587E"/>
    <w:rsid w:val="00DC0E6E"/>
    <w:rsid w:val="00DC2170"/>
    <w:rsid w:val="00DC2C97"/>
    <w:rsid w:val="00DC2E8C"/>
    <w:rsid w:val="00DC407D"/>
    <w:rsid w:val="00DC40BE"/>
    <w:rsid w:val="00DC7BB1"/>
    <w:rsid w:val="00DD2A95"/>
    <w:rsid w:val="00DD5038"/>
    <w:rsid w:val="00DD6DCE"/>
    <w:rsid w:val="00DD7B42"/>
    <w:rsid w:val="00DE5992"/>
    <w:rsid w:val="00DF0238"/>
    <w:rsid w:val="00DF039D"/>
    <w:rsid w:val="00DF0E8A"/>
    <w:rsid w:val="00DF5B3E"/>
    <w:rsid w:val="00DF661D"/>
    <w:rsid w:val="00E00FEC"/>
    <w:rsid w:val="00E0277D"/>
    <w:rsid w:val="00E0649D"/>
    <w:rsid w:val="00E06D12"/>
    <w:rsid w:val="00E07809"/>
    <w:rsid w:val="00E07F0C"/>
    <w:rsid w:val="00E15CC4"/>
    <w:rsid w:val="00E16060"/>
    <w:rsid w:val="00E16714"/>
    <w:rsid w:val="00E1773F"/>
    <w:rsid w:val="00E233B0"/>
    <w:rsid w:val="00E23746"/>
    <w:rsid w:val="00E3140D"/>
    <w:rsid w:val="00E31DAB"/>
    <w:rsid w:val="00E35099"/>
    <w:rsid w:val="00E41B95"/>
    <w:rsid w:val="00E426AA"/>
    <w:rsid w:val="00E429E3"/>
    <w:rsid w:val="00E4576D"/>
    <w:rsid w:val="00E458FC"/>
    <w:rsid w:val="00E55281"/>
    <w:rsid w:val="00E578EA"/>
    <w:rsid w:val="00E62542"/>
    <w:rsid w:val="00E71228"/>
    <w:rsid w:val="00E72D39"/>
    <w:rsid w:val="00E86538"/>
    <w:rsid w:val="00E91760"/>
    <w:rsid w:val="00E91BA8"/>
    <w:rsid w:val="00E9670C"/>
    <w:rsid w:val="00E97F8E"/>
    <w:rsid w:val="00EA0879"/>
    <w:rsid w:val="00EA2051"/>
    <w:rsid w:val="00EA22F8"/>
    <w:rsid w:val="00EA4CCE"/>
    <w:rsid w:val="00EA6A87"/>
    <w:rsid w:val="00EA75E1"/>
    <w:rsid w:val="00EC09DB"/>
    <w:rsid w:val="00EC15F1"/>
    <w:rsid w:val="00EC4BAC"/>
    <w:rsid w:val="00EC7D60"/>
    <w:rsid w:val="00ED2BC3"/>
    <w:rsid w:val="00ED2C0D"/>
    <w:rsid w:val="00EE41CC"/>
    <w:rsid w:val="00EE7952"/>
    <w:rsid w:val="00EF024D"/>
    <w:rsid w:val="00EF2267"/>
    <w:rsid w:val="00EF3EDE"/>
    <w:rsid w:val="00EF569C"/>
    <w:rsid w:val="00EF581D"/>
    <w:rsid w:val="00EF583D"/>
    <w:rsid w:val="00EF688E"/>
    <w:rsid w:val="00F00175"/>
    <w:rsid w:val="00F0424B"/>
    <w:rsid w:val="00F048DF"/>
    <w:rsid w:val="00F05C72"/>
    <w:rsid w:val="00F11FE9"/>
    <w:rsid w:val="00F12FFE"/>
    <w:rsid w:val="00F1359F"/>
    <w:rsid w:val="00F232C4"/>
    <w:rsid w:val="00F276D2"/>
    <w:rsid w:val="00F31565"/>
    <w:rsid w:val="00F31FF6"/>
    <w:rsid w:val="00F34F8A"/>
    <w:rsid w:val="00F37A87"/>
    <w:rsid w:val="00F41597"/>
    <w:rsid w:val="00F41CA6"/>
    <w:rsid w:val="00F5135F"/>
    <w:rsid w:val="00F52627"/>
    <w:rsid w:val="00F56834"/>
    <w:rsid w:val="00F576A3"/>
    <w:rsid w:val="00F6269D"/>
    <w:rsid w:val="00F645F8"/>
    <w:rsid w:val="00F64F09"/>
    <w:rsid w:val="00F66581"/>
    <w:rsid w:val="00F70FC0"/>
    <w:rsid w:val="00F76BF0"/>
    <w:rsid w:val="00F76ED4"/>
    <w:rsid w:val="00F77CCA"/>
    <w:rsid w:val="00F81C23"/>
    <w:rsid w:val="00F81CBA"/>
    <w:rsid w:val="00F829B7"/>
    <w:rsid w:val="00F8435F"/>
    <w:rsid w:val="00F85F13"/>
    <w:rsid w:val="00F873A3"/>
    <w:rsid w:val="00F93A7C"/>
    <w:rsid w:val="00F9569D"/>
    <w:rsid w:val="00FA0CF6"/>
    <w:rsid w:val="00FA1F75"/>
    <w:rsid w:val="00FA2030"/>
    <w:rsid w:val="00FA575C"/>
    <w:rsid w:val="00FA5926"/>
    <w:rsid w:val="00FA5FD9"/>
    <w:rsid w:val="00FB0E9C"/>
    <w:rsid w:val="00FB2F34"/>
    <w:rsid w:val="00FB554C"/>
    <w:rsid w:val="00FC1146"/>
    <w:rsid w:val="00FC4E39"/>
    <w:rsid w:val="00FC6013"/>
    <w:rsid w:val="00FC6230"/>
    <w:rsid w:val="00FC7652"/>
    <w:rsid w:val="00FD0C16"/>
    <w:rsid w:val="00FD217B"/>
    <w:rsid w:val="00FD3A70"/>
    <w:rsid w:val="00FD3DE0"/>
    <w:rsid w:val="00FD72B7"/>
    <w:rsid w:val="00FD7831"/>
    <w:rsid w:val="00FE3DF6"/>
    <w:rsid w:val="00FE657D"/>
    <w:rsid w:val="00FE6603"/>
    <w:rsid w:val="00FE7347"/>
    <w:rsid w:val="00FE7E3C"/>
    <w:rsid w:val="00FF0C2A"/>
    <w:rsid w:val="00FF3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B2886"/>
  <w15:docId w15:val="{FBF190F9-5AA5-4A6A-98EB-A3E60010F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2"/>
      <w:szCs w:val="22"/>
    </w:rPr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spacing w:before="200" w:after="40"/>
      <w:outlineLvl w:val="1"/>
    </w:pPr>
    <w:rPr>
      <w:rFonts w:eastAsia="Calibri Light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styleId="a6">
    <w:name w:val="List Paragraph"/>
    <w:basedOn w:val="a"/>
    <w:qFormat/>
    <w:pPr>
      <w:ind w:left="720"/>
      <w:contextualSpacing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a7">
    <w:name w:val="Balloon Text"/>
    <w:basedOn w:val="a"/>
    <w:qFormat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styleId="a8">
    <w:name w:val="Hyperlink"/>
    <w:basedOn w:val="a0"/>
    <w:rPr>
      <w:color w:val="0563C1"/>
      <w:u w:val="single"/>
    </w:rPr>
  </w:style>
  <w:style w:type="character" w:customStyle="1" w:styleId="CodeChar">
    <w:name w:val="Code Char"/>
    <w:basedOn w:val="a0"/>
    <w:rPr>
      <w:rFonts w:ascii="Consolas" w:hAnsi="Consolas"/>
      <w:b/>
    </w:rPr>
  </w:style>
  <w:style w:type="character" w:customStyle="1" w:styleId="st">
    <w:name w:val="st"/>
    <w:basedOn w:val="a0"/>
  </w:style>
  <w:style w:type="character" w:customStyle="1" w:styleId="20">
    <w:name w:val="Заглавие 2 Знак"/>
    <w:basedOn w:val="a0"/>
    <w:rPr>
      <w:rFonts w:eastAsia="Calibri Light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rPr>
      <w:rFonts w:eastAsia="Calibri Light"/>
      <w:b/>
      <w:color w:val="8F400B"/>
      <w:sz w:val="32"/>
      <w:szCs w:val="32"/>
    </w:rPr>
  </w:style>
  <w:style w:type="character" w:customStyle="1" w:styleId="40">
    <w:name w:val="Заглавие 4 Знак"/>
    <w:basedOn w:val="a0"/>
    <w:rPr>
      <w:rFonts w:eastAsia="Calibri Light"/>
      <w:b/>
      <w:iCs/>
      <w:color w:val="A34A0D"/>
      <w:sz w:val="28"/>
      <w:szCs w:val="22"/>
    </w:rPr>
  </w:style>
  <w:style w:type="character" w:customStyle="1" w:styleId="HTML0">
    <w:name w:val="HTML стандартен Знак"/>
    <w:basedOn w:val="a0"/>
    <w:rPr>
      <w:rFonts w:ascii="Courier New" w:eastAsia="Times New Roman" w:hAnsi="Courier New" w:cs="Courier New"/>
    </w:rPr>
  </w:style>
  <w:style w:type="character" w:customStyle="1" w:styleId="a9">
    <w:name w:val="Списък на абзаци Знак"/>
    <w:basedOn w:val="a0"/>
    <w:rPr>
      <w:sz w:val="22"/>
      <w:szCs w:val="22"/>
    </w:rPr>
  </w:style>
  <w:style w:type="character" w:styleId="HTML1">
    <w:name w:val="HTML Code"/>
    <w:basedOn w:val="a0"/>
    <w:rPr>
      <w:rFonts w:ascii="Courier New" w:eastAsia="Times New Roman" w:hAnsi="Courier New" w:cs="Courier New"/>
      <w:sz w:val="20"/>
      <w:szCs w:val="20"/>
    </w:rPr>
  </w:style>
  <w:style w:type="character" w:customStyle="1" w:styleId="aa">
    <w:name w:val="Изнесен текст Знак"/>
    <w:basedOn w:val="a0"/>
    <w:rPr>
      <w:rFonts w:ascii="Segoe UI" w:hAnsi="Segoe UI" w:cs="Segoe UI"/>
      <w:sz w:val="18"/>
      <w:szCs w:val="18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4">
    <w:name w:val="Долен колонтитул Знак"/>
    <w:basedOn w:val="a0"/>
    <w:link w:val="a3"/>
    <w:rsid w:val="008A436F"/>
    <w:rPr>
      <w:sz w:val="22"/>
      <w:szCs w:val="22"/>
    </w:rPr>
  </w:style>
  <w:style w:type="paragraph" w:customStyle="1" w:styleId="FrameContents">
    <w:name w:val="Frame Contents"/>
    <w:basedOn w:val="a"/>
    <w:qFormat/>
    <w:rsid w:val="008A436F"/>
    <w:pPr>
      <w:suppressAutoHyphens/>
    </w:pPr>
  </w:style>
  <w:style w:type="character" w:customStyle="1" w:styleId="10">
    <w:name w:val="Хипервръзка1"/>
    <w:basedOn w:val="a0"/>
    <w:rsid w:val="008A43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36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49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933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949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5714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6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401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21006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365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857485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31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52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86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153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99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497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100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519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552032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4520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1942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73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1904</Words>
  <Characters>1085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</dc:creator>
  <cp:keywords/>
  <dc:description/>
  <cp:lastModifiedBy>Yoana Yonkova</cp:lastModifiedBy>
  <cp:revision>86</cp:revision>
  <dcterms:created xsi:type="dcterms:W3CDTF">2021-07-22T07:57:00Z</dcterms:created>
  <dcterms:modified xsi:type="dcterms:W3CDTF">2023-11-30T13:46:00Z</dcterms:modified>
</cp:coreProperties>
</file>